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0014A7"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0014A7"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r w:rsidR="00474A35">
                        <w:rPr>
                          <w:color w:val="FFFFFF"/>
                        </w:rP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0014A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bookmarkStart w:id="0" w:name="_GoBack"/>
          <w:bookmarkEnd w:id="0"/>
        </w:p>
        <w:p w:rsidR="000F35C1"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349438" w:history="1">
            <w:r w:rsidR="000F35C1" w:rsidRPr="00EB113F">
              <w:rPr>
                <w:rStyle w:val="Hyperlink"/>
                <w:noProof/>
              </w:rPr>
              <w:t>About the solution accelerator</w:t>
            </w:r>
            <w:r w:rsidR="000F35C1">
              <w:rPr>
                <w:noProof/>
                <w:webHidden/>
              </w:rPr>
              <w:tab/>
            </w:r>
            <w:r w:rsidR="000F35C1">
              <w:rPr>
                <w:noProof/>
                <w:webHidden/>
              </w:rPr>
              <w:fldChar w:fldCharType="begin"/>
            </w:r>
            <w:r w:rsidR="000F35C1">
              <w:rPr>
                <w:noProof/>
                <w:webHidden/>
              </w:rPr>
              <w:instrText xml:space="preserve"> PAGEREF _Toc28349438 \h </w:instrText>
            </w:r>
            <w:r w:rsidR="000F35C1">
              <w:rPr>
                <w:noProof/>
                <w:webHidden/>
              </w:rPr>
            </w:r>
            <w:r w:rsidR="000F35C1">
              <w:rPr>
                <w:noProof/>
                <w:webHidden/>
              </w:rPr>
              <w:fldChar w:fldCharType="separate"/>
            </w:r>
            <w:r w:rsidR="000F35C1">
              <w:rPr>
                <w:noProof/>
                <w:webHidden/>
              </w:rPr>
              <w:t>6</w:t>
            </w:r>
            <w:r w:rsidR="000F35C1">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39" w:history="1">
            <w:r w:rsidRPr="00EB113F">
              <w:rPr>
                <w:rStyle w:val="Hyperlink"/>
                <w:noProof/>
              </w:rPr>
              <w:t>High-level concepts</w:t>
            </w:r>
            <w:r>
              <w:rPr>
                <w:noProof/>
                <w:webHidden/>
              </w:rPr>
              <w:tab/>
            </w:r>
            <w:r>
              <w:rPr>
                <w:noProof/>
                <w:webHidden/>
              </w:rPr>
              <w:fldChar w:fldCharType="begin"/>
            </w:r>
            <w:r>
              <w:rPr>
                <w:noProof/>
                <w:webHidden/>
              </w:rPr>
              <w:instrText xml:space="preserve"> PAGEREF _Toc28349439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0" w:history="1">
            <w:r w:rsidRPr="00EB113F">
              <w:rPr>
                <w:rStyle w:val="Hyperlink"/>
                <w:noProof/>
              </w:rPr>
              <w:t>Non-relational data and NoSQL</w:t>
            </w:r>
            <w:r>
              <w:rPr>
                <w:noProof/>
                <w:webHidden/>
              </w:rPr>
              <w:tab/>
            </w:r>
            <w:r>
              <w:rPr>
                <w:noProof/>
                <w:webHidden/>
              </w:rPr>
              <w:fldChar w:fldCharType="begin"/>
            </w:r>
            <w:r>
              <w:rPr>
                <w:noProof/>
                <w:webHidden/>
              </w:rPr>
              <w:instrText xml:space="preserve"> PAGEREF _Toc28349440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1" w:history="1">
            <w:r w:rsidRPr="00EB113F">
              <w:rPr>
                <w:rStyle w:val="Hyperlink"/>
                <w:noProof/>
              </w:rPr>
              <w:t>Document data stores</w:t>
            </w:r>
            <w:r>
              <w:rPr>
                <w:noProof/>
                <w:webHidden/>
              </w:rPr>
              <w:tab/>
            </w:r>
            <w:r>
              <w:rPr>
                <w:noProof/>
                <w:webHidden/>
              </w:rPr>
              <w:fldChar w:fldCharType="begin"/>
            </w:r>
            <w:r>
              <w:rPr>
                <w:noProof/>
                <w:webHidden/>
              </w:rPr>
              <w:instrText xml:space="preserve"> PAGEREF _Toc28349441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2" w:history="1">
            <w:r w:rsidRPr="00EB113F">
              <w:rPr>
                <w:rStyle w:val="Hyperlink"/>
                <w:noProof/>
              </w:rPr>
              <w:t>Cosmos DB - managed NoSQL database on Azure</w:t>
            </w:r>
            <w:r>
              <w:rPr>
                <w:noProof/>
                <w:webHidden/>
              </w:rPr>
              <w:tab/>
            </w:r>
            <w:r>
              <w:rPr>
                <w:noProof/>
                <w:webHidden/>
              </w:rPr>
              <w:fldChar w:fldCharType="begin"/>
            </w:r>
            <w:r>
              <w:rPr>
                <w:noProof/>
                <w:webHidden/>
              </w:rPr>
              <w:instrText xml:space="preserve"> PAGEREF _Toc28349442 \h </w:instrText>
            </w:r>
            <w:r>
              <w:rPr>
                <w:noProof/>
                <w:webHidden/>
              </w:rPr>
            </w:r>
            <w:r>
              <w:rPr>
                <w:noProof/>
                <w:webHidden/>
              </w:rPr>
              <w:fldChar w:fldCharType="separate"/>
            </w:r>
            <w:r>
              <w:rPr>
                <w:noProof/>
                <w:webHidden/>
              </w:rPr>
              <w:t>8</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3" w:history="1">
            <w:r w:rsidRPr="00EB113F">
              <w:rPr>
                <w:rStyle w:val="Hyperlink"/>
                <w:noProof/>
              </w:rPr>
              <w:t>Event sourcing pattern</w:t>
            </w:r>
            <w:r>
              <w:rPr>
                <w:noProof/>
                <w:webHidden/>
              </w:rPr>
              <w:tab/>
            </w:r>
            <w:r>
              <w:rPr>
                <w:noProof/>
                <w:webHidden/>
              </w:rPr>
              <w:fldChar w:fldCharType="begin"/>
            </w:r>
            <w:r>
              <w:rPr>
                <w:noProof/>
                <w:webHidden/>
              </w:rPr>
              <w:instrText xml:space="preserve"> PAGEREF _Toc28349443 \h </w:instrText>
            </w:r>
            <w:r>
              <w:rPr>
                <w:noProof/>
                <w:webHidden/>
              </w:rPr>
            </w:r>
            <w:r>
              <w:rPr>
                <w:noProof/>
                <w:webHidden/>
              </w:rPr>
              <w:fldChar w:fldCharType="separate"/>
            </w:r>
            <w:r>
              <w:rPr>
                <w:noProof/>
                <w:webHidden/>
              </w:rPr>
              <w:t>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4" w:history="1">
            <w:r w:rsidRPr="00EB113F">
              <w:rPr>
                <w:rStyle w:val="Hyperlink"/>
                <w:noProof/>
              </w:rPr>
              <w:t>Serverless and no/low code processing</w:t>
            </w:r>
            <w:r>
              <w:rPr>
                <w:noProof/>
                <w:webHidden/>
              </w:rPr>
              <w:tab/>
            </w:r>
            <w:r>
              <w:rPr>
                <w:noProof/>
                <w:webHidden/>
              </w:rPr>
              <w:fldChar w:fldCharType="begin"/>
            </w:r>
            <w:r>
              <w:rPr>
                <w:noProof/>
                <w:webHidden/>
              </w:rPr>
              <w:instrText xml:space="preserve"> PAGEREF _Toc28349444 \h </w:instrText>
            </w:r>
            <w:r>
              <w:rPr>
                <w:noProof/>
                <w:webHidden/>
              </w:rPr>
            </w:r>
            <w:r>
              <w:rPr>
                <w:noProof/>
                <w:webHidden/>
              </w:rPr>
              <w:fldChar w:fldCharType="separate"/>
            </w:r>
            <w:r>
              <w:rPr>
                <w:noProof/>
                <w:webHidden/>
              </w:rPr>
              <w:t>1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5" w:history="1">
            <w:r w:rsidRPr="00EB113F">
              <w:rPr>
                <w:rStyle w:val="Hyperlink"/>
                <w:noProof/>
              </w:rPr>
              <w:t>IoT reference architecture</w:t>
            </w:r>
            <w:r>
              <w:rPr>
                <w:noProof/>
                <w:webHidden/>
              </w:rPr>
              <w:tab/>
            </w:r>
            <w:r>
              <w:rPr>
                <w:noProof/>
                <w:webHidden/>
              </w:rPr>
              <w:fldChar w:fldCharType="begin"/>
            </w:r>
            <w:r>
              <w:rPr>
                <w:noProof/>
                <w:webHidden/>
              </w:rPr>
              <w:instrText xml:space="preserve"> PAGEREF _Toc28349445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6" w:history="1">
            <w:r w:rsidRPr="00EB113F">
              <w:rPr>
                <w:rStyle w:val="Hyperlink"/>
                <w:noProof/>
              </w:rPr>
              <w:t>Reference architecture components</w:t>
            </w:r>
            <w:r>
              <w:rPr>
                <w:noProof/>
                <w:webHidden/>
              </w:rPr>
              <w:tab/>
            </w:r>
            <w:r>
              <w:rPr>
                <w:noProof/>
                <w:webHidden/>
              </w:rPr>
              <w:fldChar w:fldCharType="begin"/>
            </w:r>
            <w:r>
              <w:rPr>
                <w:noProof/>
                <w:webHidden/>
              </w:rPr>
              <w:instrText xml:space="preserve"> PAGEREF _Toc28349446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7" w:history="1">
            <w:r w:rsidRPr="00EB113F">
              <w:rPr>
                <w:rStyle w:val="Hyperlink"/>
                <w:noProof/>
              </w:rPr>
              <w:t>Scalability considerations</w:t>
            </w:r>
            <w:r>
              <w:rPr>
                <w:noProof/>
                <w:webHidden/>
              </w:rPr>
              <w:tab/>
            </w:r>
            <w:r>
              <w:rPr>
                <w:noProof/>
                <w:webHidden/>
              </w:rPr>
              <w:fldChar w:fldCharType="begin"/>
            </w:r>
            <w:r>
              <w:rPr>
                <w:noProof/>
                <w:webHidden/>
              </w:rPr>
              <w:instrText xml:space="preserve"> PAGEREF _Toc28349447 \h </w:instrText>
            </w:r>
            <w:r>
              <w:rPr>
                <w:noProof/>
                <w:webHidden/>
              </w:rPr>
            </w:r>
            <w:r>
              <w:rPr>
                <w:noProof/>
                <w:webHidden/>
              </w:rPr>
              <w:fldChar w:fldCharType="separate"/>
            </w:r>
            <w:r>
              <w:rPr>
                <w:noProof/>
                <w:webHidden/>
              </w:rPr>
              <w:t>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8" w:history="1">
            <w:r w:rsidRPr="00EB113F">
              <w:rPr>
                <w:rStyle w:val="Hyperlink"/>
                <w:noProof/>
              </w:rPr>
              <w:t>Security considerations</w:t>
            </w:r>
            <w:r>
              <w:rPr>
                <w:noProof/>
                <w:webHidden/>
              </w:rPr>
              <w:tab/>
            </w:r>
            <w:r>
              <w:rPr>
                <w:noProof/>
                <w:webHidden/>
              </w:rPr>
              <w:fldChar w:fldCharType="begin"/>
            </w:r>
            <w:r>
              <w:rPr>
                <w:noProof/>
                <w:webHidden/>
              </w:rPr>
              <w:instrText xml:space="preserve"> PAGEREF _Toc28349448 \h </w:instrText>
            </w:r>
            <w:r>
              <w:rPr>
                <w:noProof/>
                <w:webHidden/>
              </w:rPr>
            </w:r>
            <w:r>
              <w:rPr>
                <w:noProof/>
                <w:webHidden/>
              </w:rPr>
              <w:fldChar w:fldCharType="separate"/>
            </w:r>
            <w:r>
              <w:rPr>
                <w:noProof/>
                <w:webHidden/>
              </w:rPr>
              <w:t>1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9" w:history="1">
            <w:r w:rsidRPr="00EB113F">
              <w:rPr>
                <w:rStyle w:val="Hyperlink"/>
                <w:noProof/>
              </w:rPr>
              <w:t>Monitoring and logging</w:t>
            </w:r>
            <w:r>
              <w:rPr>
                <w:noProof/>
                <w:webHidden/>
              </w:rPr>
              <w:tab/>
            </w:r>
            <w:r>
              <w:rPr>
                <w:noProof/>
                <w:webHidden/>
              </w:rPr>
              <w:fldChar w:fldCharType="begin"/>
            </w:r>
            <w:r>
              <w:rPr>
                <w:noProof/>
                <w:webHidden/>
              </w:rPr>
              <w:instrText xml:space="preserve"> PAGEREF _Toc28349449 \h </w:instrText>
            </w:r>
            <w:r>
              <w:rPr>
                <w:noProof/>
                <w:webHidden/>
              </w:rPr>
            </w:r>
            <w:r>
              <w:rPr>
                <w:noProof/>
                <w:webHidden/>
              </w:rPr>
              <w:fldChar w:fldCharType="separate"/>
            </w:r>
            <w:r>
              <w:rPr>
                <w:noProof/>
                <w:webHidden/>
              </w:rPr>
              <w:t>14</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0" w:history="1">
            <w:r w:rsidRPr="00EB113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349450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1" w:history="1">
            <w:r w:rsidRPr="00EB113F">
              <w:rPr>
                <w:rStyle w:val="Hyperlink"/>
                <w:noProof/>
              </w:rPr>
              <w:t>Adapting the sample scenario to your own</w:t>
            </w:r>
            <w:r>
              <w:rPr>
                <w:noProof/>
                <w:webHidden/>
              </w:rPr>
              <w:tab/>
            </w:r>
            <w:r>
              <w:rPr>
                <w:noProof/>
                <w:webHidden/>
              </w:rPr>
              <w:fldChar w:fldCharType="begin"/>
            </w:r>
            <w:r>
              <w:rPr>
                <w:noProof/>
                <w:webHidden/>
              </w:rPr>
              <w:instrText xml:space="preserve"> PAGEREF _Toc28349451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2" w:history="1">
            <w:r w:rsidRPr="00EB113F">
              <w:rPr>
                <w:rStyle w:val="Hyperlink"/>
                <w:noProof/>
              </w:rPr>
              <w:t>Architecture components</w:t>
            </w:r>
            <w:r>
              <w:rPr>
                <w:noProof/>
                <w:webHidden/>
              </w:rPr>
              <w:tab/>
            </w:r>
            <w:r>
              <w:rPr>
                <w:noProof/>
                <w:webHidden/>
              </w:rPr>
              <w:fldChar w:fldCharType="begin"/>
            </w:r>
            <w:r>
              <w:rPr>
                <w:noProof/>
                <w:webHidden/>
              </w:rPr>
              <w:instrText xml:space="preserve"> PAGEREF _Toc28349452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3" w:history="1">
            <w:r w:rsidRPr="00EB113F">
              <w:rPr>
                <w:rStyle w:val="Hyperlink"/>
                <w:noProof/>
              </w:rPr>
              <w:t>Data ingest, event processing, and storage</w:t>
            </w:r>
            <w:r>
              <w:rPr>
                <w:noProof/>
                <w:webHidden/>
              </w:rPr>
              <w:tab/>
            </w:r>
            <w:r>
              <w:rPr>
                <w:noProof/>
                <w:webHidden/>
              </w:rPr>
              <w:fldChar w:fldCharType="begin"/>
            </w:r>
            <w:r>
              <w:rPr>
                <w:noProof/>
                <w:webHidden/>
              </w:rPr>
              <w:instrText xml:space="preserve"> PAGEREF _Toc28349453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4" w:history="1">
            <w:r w:rsidRPr="00EB113F">
              <w:rPr>
                <w:rStyle w:val="Hyperlink"/>
                <w:noProof/>
              </w:rPr>
              <w:t>Downstream event processing with Azure Functions</w:t>
            </w:r>
            <w:r>
              <w:rPr>
                <w:noProof/>
                <w:webHidden/>
              </w:rPr>
              <w:tab/>
            </w:r>
            <w:r>
              <w:rPr>
                <w:noProof/>
                <w:webHidden/>
              </w:rPr>
              <w:fldChar w:fldCharType="begin"/>
            </w:r>
            <w:r>
              <w:rPr>
                <w:noProof/>
                <w:webHidden/>
              </w:rPr>
              <w:instrText xml:space="preserve"> PAGEREF _Toc28349454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5" w:history="1">
            <w:r w:rsidRPr="00EB113F">
              <w:rPr>
                <w:rStyle w:val="Hyperlink"/>
                <w:noProof/>
              </w:rPr>
              <w:t>Stream processing, dashboards, and reports</w:t>
            </w:r>
            <w:r>
              <w:rPr>
                <w:noProof/>
                <w:webHidden/>
              </w:rPr>
              <w:tab/>
            </w:r>
            <w:r>
              <w:rPr>
                <w:noProof/>
                <w:webHidden/>
              </w:rPr>
              <w:fldChar w:fldCharType="begin"/>
            </w:r>
            <w:r>
              <w:rPr>
                <w:noProof/>
                <w:webHidden/>
              </w:rPr>
              <w:instrText xml:space="preserve"> PAGEREF _Toc28349455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6" w:history="1">
            <w:r w:rsidRPr="00EB113F">
              <w:rPr>
                <w:rStyle w:val="Hyperlink"/>
                <w:noProof/>
              </w:rPr>
              <w:t>Advanced analytics and ML model training</w:t>
            </w:r>
            <w:r>
              <w:rPr>
                <w:noProof/>
                <w:webHidden/>
              </w:rPr>
              <w:tab/>
            </w:r>
            <w:r>
              <w:rPr>
                <w:noProof/>
                <w:webHidden/>
              </w:rPr>
              <w:fldChar w:fldCharType="begin"/>
            </w:r>
            <w:r>
              <w:rPr>
                <w:noProof/>
                <w:webHidden/>
              </w:rPr>
              <w:instrText xml:space="preserve"> PAGEREF _Toc28349456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7" w:history="1">
            <w:r w:rsidRPr="00EB113F">
              <w:rPr>
                <w:rStyle w:val="Hyperlink"/>
                <w:noProof/>
              </w:rPr>
              <w:t>Fleet management web app, security, and monitoring</w:t>
            </w:r>
            <w:r>
              <w:rPr>
                <w:noProof/>
                <w:webHidden/>
              </w:rPr>
              <w:tab/>
            </w:r>
            <w:r>
              <w:rPr>
                <w:noProof/>
                <w:webHidden/>
              </w:rPr>
              <w:fldChar w:fldCharType="begin"/>
            </w:r>
            <w:r>
              <w:rPr>
                <w:noProof/>
                <w:webHidden/>
              </w:rPr>
              <w:instrText xml:space="preserve"> PAGEREF _Toc28349457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8" w:history="1">
            <w:r w:rsidRPr="00EB113F">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349458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9" w:history="1">
            <w:r w:rsidRPr="00EB113F">
              <w:rPr>
                <w:rStyle w:val="Hyperlink"/>
                <w:noProof/>
              </w:rPr>
              <w:t>List of deployed Azure resources</w:t>
            </w:r>
            <w:r>
              <w:rPr>
                <w:noProof/>
                <w:webHidden/>
              </w:rPr>
              <w:tab/>
            </w:r>
            <w:r>
              <w:rPr>
                <w:noProof/>
                <w:webHidden/>
              </w:rPr>
              <w:fldChar w:fldCharType="begin"/>
            </w:r>
            <w:r>
              <w:rPr>
                <w:noProof/>
                <w:webHidden/>
              </w:rPr>
              <w:instrText xml:space="preserve"> PAGEREF _Toc28349459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0" w:history="1">
            <w:r w:rsidRPr="00EB113F">
              <w:rPr>
                <w:rStyle w:val="Hyperlink"/>
                <w:noProof/>
              </w:rPr>
              <w:t>Azure Cosmos DB: Data is at the core</w:t>
            </w:r>
            <w:r>
              <w:rPr>
                <w:noProof/>
                <w:webHidden/>
              </w:rPr>
              <w:tab/>
            </w:r>
            <w:r>
              <w:rPr>
                <w:noProof/>
                <w:webHidden/>
              </w:rPr>
              <w:fldChar w:fldCharType="begin"/>
            </w:r>
            <w:r>
              <w:rPr>
                <w:noProof/>
                <w:webHidden/>
              </w:rPr>
              <w:instrText xml:space="preserve"> PAGEREF _Toc28349460 \h </w:instrText>
            </w:r>
            <w:r>
              <w:rPr>
                <w:noProof/>
                <w:webHidden/>
              </w:rPr>
            </w:r>
            <w:r>
              <w:rPr>
                <w:noProof/>
                <w:webHidden/>
              </w:rPr>
              <w:fldChar w:fldCharType="separate"/>
            </w:r>
            <w:r>
              <w:rPr>
                <w:noProof/>
                <w:webHidden/>
              </w:rPr>
              <w:t>2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1" w:history="1">
            <w:r w:rsidRPr="00EB113F">
              <w:rPr>
                <w:rStyle w:val="Hyperlink"/>
                <w:noProof/>
              </w:rPr>
              <w:t>Alerts container</w:t>
            </w:r>
            <w:r>
              <w:rPr>
                <w:noProof/>
                <w:webHidden/>
              </w:rPr>
              <w:tab/>
            </w:r>
            <w:r>
              <w:rPr>
                <w:noProof/>
                <w:webHidden/>
              </w:rPr>
              <w:fldChar w:fldCharType="begin"/>
            </w:r>
            <w:r>
              <w:rPr>
                <w:noProof/>
                <w:webHidden/>
              </w:rPr>
              <w:instrText xml:space="preserve"> PAGEREF _Toc28349461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2" w:history="1">
            <w:r w:rsidRPr="00EB113F">
              <w:rPr>
                <w:rStyle w:val="Hyperlink"/>
                <w:noProof/>
              </w:rPr>
              <w:t>Maintenance container</w:t>
            </w:r>
            <w:r>
              <w:rPr>
                <w:noProof/>
                <w:webHidden/>
              </w:rPr>
              <w:tab/>
            </w:r>
            <w:r>
              <w:rPr>
                <w:noProof/>
                <w:webHidden/>
              </w:rPr>
              <w:fldChar w:fldCharType="begin"/>
            </w:r>
            <w:r>
              <w:rPr>
                <w:noProof/>
                <w:webHidden/>
              </w:rPr>
              <w:instrText xml:space="preserve"> PAGEREF _Toc28349462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3" w:history="1">
            <w:r w:rsidRPr="00EB113F">
              <w:rPr>
                <w:rStyle w:val="Hyperlink"/>
                <w:noProof/>
              </w:rPr>
              <w:t>Metadata container</w:t>
            </w:r>
            <w:r>
              <w:rPr>
                <w:noProof/>
                <w:webHidden/>
              </w:rPr>
              <w:tab/>
            </w:r>
            <w:r>
              <w:rPr>
                <w:noProof/>
                <w:webHidden/>
              </w:rPr>
              <w:fldChar w:fldCharType="begin"/>
            </w:r>
            <w:r>
              <w:rPr>
                <w:noProof/>
                <w:webHidden/>
              </w:rPr>
              <w:instrText xml:space="preserve"> PAGEREF _Toc28349463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4" w:history="1">
            <w:r w:rsidRPr="00EB113F">
              <w:rPr>
                <w:rStyle w:val="Hyperlink"/>
                <w:noProof/>
              </w:rPr>
              <w:t>Telemetry container</w:t>
            </w:r>
            <w:r>
              <w:rPr>
                <w:noProof/>
                <w:webHidden/>
              </w:rPr>
              <w:tab/>
            </w:r>
            <w:r>
              <w:rPr>
                <w:noProof/>
                <w:webHidden/>
              </w:rPr>
              <w:fldChar w:fldCharType="begin"/>
            </w:r>
            <w:r>
              <w:rPr>
                <w:noProof/>
                <w:webHidden/>
              </w:rPr>
              <w:instrText xml:space="preserve"> PAGEREF _Toc28349464 \h </w:instrText>
            </w:r>
            <w:r>
              <w:rPr>
                <w:noProof/>
                <w:webHidden/>
              </w:rPr>
            </w:r>
            <w:r>
              <w:rPr>
                <w:noProof/>
                <w:webHidden/>
              </w:rPr>
              <w:fldChar w:fldCharType="separate"/>
            </w:r>
            <w:r>
              <w:rPr>
                <w:noProof/>
                <w:webHidden/>
              </w:rPr>
              <w:t>2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5" w:history="1">
            <w:r w:rsidRPr="00EB113F">
              <w:rPr>
                <w:rStyle w:val="Hyperlink"/>
                <w:noProof/>
              </w:rPr>
              <w:t>About Cosmos DB throughput</w:t>
            </w:r>
            <w:r>
              <w:rPr>
                <w:noProof/>
                <w:webHidden/>
              </w:rPr>
              <w:tab/>
            </w:r>
            <w:r>
              <w:rPr>
                <w:noProof/>
                <w:webHidden/>
              </w:rPr>
              <w:fldChar w:fldCharType="begin"/>
            </w:r>
            <w:r>
              <w:rPr>
                <w:noProof/>
                <w:webHidden/>
              </w:rPr>
              <w:instrText xml:space="preserve"> PAGEREF _Toc28349465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6" w:history="1">
            <w:r w:rsidRPr="00EB113F">
              <w:rPr>
                <w:rStyle w:val="Hyperlink"/>
                <w:noProof/>
              </w:rPr>
              <w:t>About Cosmos DB partitioning</w:t>
            </w:r>
            <w:r>
              <w:rPr>
                <w:noProof/>
                <w:webHidden/>
              </w:rPr>
              <w:tab/>
            </w:r>
            <w:r>
              <w:rPr>
                <w:noProof/>
                <w:webHidden/>
              </w:rPr>
              <w:fldChar w:fldCharType="begin"/>
            </w:r>
            <w:r>
              <w:rPr>
                <w:noProof/>
                <w:webHidden/>
              </w:rPr>
              <w:instrText xml:space="preserve"> PAGEREF _Toc28349466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7" w:history="1">
            <w:r w:rsidRPr="00EB113F">
              <w:rPr>
                <w:rStyle w:val="Hyperlink"/>
                <w:noProof/>
              </w:rPr>
              <w:t>About the Cosmos DB indexing policies</w:t>
            </w:r>
            <w:r>
              <w:rPr>
                <w:noProof/>
                <w:webHidden/>
              </w:rPr>
              <w:tab/>
            </w:r>
            <w:r>
              <w:rPr>
                <w:noProof/>
                <w:webHidden/>
              </w:rPr>
              <w:fldChar w:fldCharType="begin"/>
            </w:r>
            <w:r>
              <w:rPr>
                <w:noProof/>
                <w:webHidden/>
              </w:rPr>
              <w:instrText xml:space="preserve"> PAGEREF _Toc28349467 \h </w:instrText>
            </w:r>
            <w:r>
              <w:rPr>
                <w:noProof/>
                <w:webHidden/>
              </w:rPr>
            </w:r>
            <w:r>
              <w:rPr>
                <w:noProof/>
                <w:webHidden/>
              </w:rPr>
              <w:fldChar w:fldCharType="separate"/>
            </w:r>
            <w:r>
              <w:rPr>
                <w:noProof/>
                <w:webHidden/>
              </w:rPr>
              <w:t>2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8" w:history="1">
            <w:r w:rsidRPr="00EB113F">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349468 \h </w:instrText>
            </w:r>
            <w:r>
              <w:rPr>
                <w:noProof/>
                <w:webHidden/>
              </w:rPr>
            </w:r>
            <w:r>
              <w:rPr>
                <w:noProof/>
                <w:webHidden/>
              </w:rPr>
              <w:fldChar w:fldCharType="separate"/>
            </w:r>
            <w:r>
              <w:rPr>
                <w:noProof/>
                <w:webHidden/>
              </w:rPr>
              <w:t>2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9" w:history="1">
            <w:r w:rsidRPr="00EB113F">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349469 \h </w:instrText>
            </w:r>
            <w:r>
              <w:rPr>
                <w:noProof/>
                <w:webHidden/>
              </w:rPr>
            </w:r>
            <w:r>
              <w:rPr>
                <w:noProof/>
                <w:webHidden/>
              </w:rPr>
              <w:fldChar w:fldCharType="separate"/>
            </w:r>
            <w:r>
              <w:rPr>
                <w:noProof/>
                <w:webHidden/>
              </w:rPr>
              <w:t>2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0" w:history="1">
            <w:r w:rsidRPr="00EB113F">
              <w:rPr>
                <w:rStyle w:val="Hyperlink"/>
                <w:noProof/>
              </w:rPr>
              <w:t>How to provision your own devices</w:t>
            </w:r>
            <w:r>
              <w:rPr>
                <w:noProof/>
                <w:webHidden/>
              </w:rPr>
              <w:tab/>
            </w:r>
            <w:r>
              <w:rPr>
                <w:noProof/>
                <w:webHidden/>
              </w:rPr>
              <w:fldChar w:fldCharType="begin"/>
            </w:r>
            <w:r>
              <w:rPr>
                <w:noProof/>
                <w:webHidden/>
              </w:rPr>
              <w:instrText xml:space="preserve"> PAGEREF _Toc28349470 \h </w:instrText>
            </w:r>
            <w:r>
              <w:rPr>
                <w:noProof/>
                <w:webHidden/>
              </w:rPr>
            </w:r>
            <w:r>
              <w:rPr>
                <w:noProof/>
                <w:webHidden/>
              </w:rPr>
              <w:fldChar w:fldCharType="separate"/>
            </w:r>
            <w:r>
              <w:rPr>
                <w:noProof/>
                <w:webHidden/>
              </w:rPr>
              <w:t>3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1" w:history="1">
            <w:r w:rsidRPr="00EB113F">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349471 \h </w:instrText>
            </w:r>
            <w:r>
              <w:rPr>
                <w:noProof/>
                <w:webHidden/>
              </w:rPr>
            </w:r>
            <w:r>
              <w:rPr>
                <w:noProof/>
                <w:webHidden/>
              </w:rPr>
              <w:fldChar w:fldCharType="separate"/>
            </w:r>
            <w:r>
              <w:rPr>
                <w:noProof/>
                <w:webHidden/>
              </w:rPr>
              <w:t>32</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2" w:history="1">
            <w:r w:rsidRPr="00EB113F">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349472 \h </w:instrText>
            </w:r>
            <w:r>
              <w:rPr>
                <w:noProof/>
                <w:webHidden/>
              </w:rPr>
            </w:r>
            <w:r>
              <w:rPr>
                <w:noProof/>
                <w:webHidden/>
              </w:rPr>
              <w:fldChar w:fldCharType="separate"/>
            </w:r>
            <w:r>
              <w:rPr>
                <w:noProof/>
                <w:webHidden/>
              </w:rPr>
              <w:t>3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3" w:history="1">
            <w:r w:rsidRPr="00EB113F">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349473 \h </w:instrText>
            </w:r>
            <w:r>
              <w:rPr>
                <w:noProof/>
                <w:webHidden/>
              </w:rPr>
            </w:r>
            <w:r>
              <w:rPr>
                <w:noProof/>
                <w:webHidden/>
              </w:rPr>
              <w:fldChar w:fldCharType="separate"/>
            </w:r>
            <w:r>
              <w:rPr>
                <w:noProof/>
                <w:webHidden/>
              </w:rPr>
              <w:t>4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4" w:history="1">
            <w:r w:rsidRPr="00EB113F">
              <w:rPr>
                <w:rStyle w:val="Hyperlink"/>
                <w:noProof/>
              </w:rPr>
              <w:t>Data management through the web app</w:t>
            </w:r>
            <w:r>
              <w:rPr>
                <w:noProof/>
                <w:webHidden/>
              </w:rPr>
              <w:tab/>
            </w:r>
            <w:r>
              <w:rPr>
                <w:noProof/>
                <w:webHidden/>
              </w:rPr>
              <w:fldChar w:fldCharType="begin"/>
            </w:r>
            <w:r>
              <w:rPr>
                <w:noProof/>
                <w:webHidden/>
              </w:rPr>
              <w:instrText xml:space="preserve"> PAGEREF _Toc28349474 \h </w:instrText>
            </w:r>
            <w:r>
              <w:rPr>
                <w:noProof/>
                <w:webHidden/>
              </w:rPr>
            </w:r>
            <w:r>
              <w:rPr>
                <w:noProof/>
                <w:webHidden/>
              </w:rPr>
              <w:fldChar w:fldCharType="separate"/>
            </w:r>
            <w:r>
              <w:rPr>
                <w:noProof/>
                <w:webHidden/>
              </w:rPr>
              <w:t>45</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5" w:history="1">
            <w:r w:rsidRPr="00EB113F">
              <w:rPr>
                <w:rStyle w:val="Hyperlink"/>
                <w:noProof/>
              </w:rPr>
              <w:t>Dashboards and reports</w:t>
            </w:r>
            <w:r>
              <w:rPr>
                <w:noProof/>
                <w:webHidden/>
              </w:rPr>
              <w:tab/>
            </w:r>
            <w:r>
              <w:rPr>
                <w:noProof/>
                <w:webHidden/>
              </w:rPr>
              <w:fldChar w:fldCharType="begin"/>
            </w:r>
            <w:r>
              <w:rPr>
                <w:noProof/>
                <w:webHidden/>
              </w:rPr>
              <w:instrText xml:space="preserve"> PAGEREF _Toc28349475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6" w:history="1">
            <w:r w:rsidRPr="00EB113F">
              <w:rPr>
                <w:rStyle w:val="Hyperlink"/>
                <w:noProof/>
              </w:rPr>
              <w:t>Real-time dashboard</w:t>
            </w:r>
            <w:r>
              <w:rPr>
                <w:noProof/>
                <w:webHidden/>
              </w:rPr>
              <w:tab/>
            </w:r>
            <w:r>
              <w:rPr>
                <w:noProof/>
                <w:webHidden/>
              </w:rPr>
              <w:fldChar w:fldCharType="begin"/>
            </w:r>
            <w:r>
              <w:rPr>
                <w:noProof/>
                <w:webHidden/>
              </w:rPr>
              <w:instrText xml:space="preserve"> PAGEREF _Toc28349476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7" w:history="1">
            <w:r w:rsidRPr="00EB113F">
              <w:rPr>
                <w:rStyle w:val="Hyperlink"/>
                <w:noProof/>
              </w:rPr>
              <w:t>Detailed status report</w:t>
            </w:r>
            <w:r>
              <w:rPr>
                <w:noProof/>
                <w:webHidden/>
              </w:rPr>
              <w:tab/>
            </w:r>
            <w:r>
              <w:rPr>
                <w:noProof/>
                <w:webHidden/>
              </w:rPr>
              <w:fldChar w:fldCharType="begin"/>
            </w:r>
            <w:r>
              <w:rPr>
                <w:noProof/>
                <w:webHidden/>
              </w:rPr>
              <w:instrText xml:space="preserve"> PAGEREF _Toc28349477 \h </w:instrText>
            </w:r>
            <w:r>
              <w:rPr>
                <w:noProof/>
                <w:webHidden/>
              </w:rPr>
            </w:r>
            <w:r>
              <w:rPr>
                <w:noProof/>
                <w:webHidden/>
              </w:rPr>
              <w:fldChar w:fldCharType="separate"/>
            </w:r>
            <w:r>
              <w:rPr>
                <w:noProof/>
                <w:webHidden/>
              </w:rPr>
              <w:t>64</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8" w:history="1">
            <w:r w:rsidRPr="00EB113F">
              <w:rPr>
                <w:rStyle w:val="Hyperlink"/>
                <w:noProof/>
              </w:rPr>
              <w:t>Machine Learning and advanced analytics</w:t>
            </w:r>
            <w:r>
              <w:rPr>
                <w:noProof/>
                <w:webHidden/>
              </w:rPr>
              <w:tab/>
            </w:r>
            <w:r>
              <w:rPr>
                <w:noProof/>
                <w:webHidden/>
              </w:rPr>
              <w:fldChar w:fldCharType="begin"/>
            </w:r>
            <w:r>
              <w:rPr>
                <w:noProof/>
                <w:webHidden/>
              </w:rPr>
              <w:instrText xml:space="preserve"> PAGEREF _Toc28349478 \h </w:instrText>
            </w:r>
            <w:r>
              <w:rPr>
                <w:noProof/>
                <w:webHidden/>
              </w:rPr>
            </w:r>
            <w:r>
              <w:rPr>
                <w:noProof/>
                <w:webHidden/>
              </w:rPr>
              <w:fldChar w:fldCharType="separate"/>
            </w:r>
            <w:r>
              <w:rPr>
                <w:noProof/>
                <w:webHidden/>
              </w:rPr>
              <w:t>6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9" w:history="1">
            <w:r w:rsidRPr="00EB113F">
              <w:rPr>
                <w:rStyle w:val="Hyperlink"/>
                <w:noProof/>
              </w:rPr>
              <w:t>Problem overview</w:t>
            </w:r>
            <w:r>
              <w:rPr>
                <w:noProof/>
                <w:webHidden/>
              </w:rPr>
              <w:tab/>
            </w:r>
            <w:r>
              <w:rPr>
                <w:noProof/>
                <w:webHidden/>
              </w:rPr>
              <w:fldChar w:fldCharType="begin"/>
            </w:r>
            <w:r>
              <w:rPr>
                <w:noProof/>
                <w:webHidden/>
              </w:rPr>
              <w:instrText xml:space="preserve"> PAGEREF _Toc28349479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0" w:history="1">
            <w:r w:rsidRPr="00EB113F">
              <w:rPr>
                <w:rStyle w:val="Hyperlink"/>
                <w:noProof/>
              </w:rPr>
              <w:t>Solution overview</w:t>
            </w:r>
            <w:r>
              <w:rPr>
                <w:noProof/>
                <w:webHidden/>
              </w:rPr>
              <w:tab/>
            </w:r>
            <w:r>
              <w:rPr>
                <w:noProof/>
                <w:webHidden/>
              </w:rPr>
              <w:fldChar w:fldCharType="begin"/>
            </w:r>
            <w:r>
              <w:rPr>
                <w:noProof/>
                <w:webHidden/>
              </w:rPr>
              <w:instrText xml:space="preserve"> PAGEREF _Toc28349480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1" w:history="1">
            <w:r w:rsidRPr="00EB113F">
              <w:rPr>
                <w:rStyle w:val="Hyperlink"/>
                <w:noProof/>
              </w:rPr>
              <w:t>Secret storage and monitoring</w:t>
            </w:r>
            <w:r>
              <w:rPr>
                <w:noProof/>
                <w:webHidden/>
              </w:rPr>
              <w:tab/>
            </w:r>
            <w:r>
              <w:rPr>
                <w:noProof/>
                <w:webHidden/>
              </w:rPr>
              <w:fldChar w:fldCharType="begin"/>
            </w:r>
            <w:r>
              <w:rPr>
                <w:noProof/>
                <w:webHidden/>
              </w:rPr>
              <w:instrText xml:space="preserve"> PAGEREF _Toc28349481 \h </w:instrText>
            </w:r>
            <w:r>
              <w:rPr>
                <w:noProof/>
                <w:webHidden/>
              </w:rPr>
            </w:r>
            <w:r>
              <w:rPr>
                <w:noProof/>
                <w:webHidden/>
              </w:rPr>
              <w:fldChar w:fldCharType="separate"/>
            </w:r>
            <w:r>
              <w:rPr>
                <w:noProof/>
                <w:webHidden/>
              </w:rPr>
              <w:t>7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2" w:history="1">
            <w:r w:rsidRPr="00EB113F">
              <w:rPr>
                <w:rStyle w:val="Hyperlink"/>
                <w:noProof/>
              </w:rPr>
              <w:t>Secret storage with Azure Key Vault</w:t>
            </w:r>
            <w:r>
              <w:rPr>
                <w:noProof/>
                <w:webHidden/>
              </w:rPr>
              <w:tab/>
            </w:r>
            <w:r>
              <w:rPr>
                <w:noProof/>
                <w:webHidden/>
              </w:rPr>
              <w:fldChar w:fldCharType="begin"/>
            </w:r>
            <w:r>
              <w:rPr>
                <w:noProof/>
                <w:webHidden/>
              </w:rPr>
              <w:instrText xml:space="preserve"> PAGEREF _Toc28349482 \h </w:instrText>
            </w:r>
            <w:r>
              <w:rPr>
                <w:noProof/>
                <w:webHidden/>
              </w:rPr>
            </w:r>
            <w:r>
              <w:rPr>
                <w:noProof/>
                <w:webHidden/>
              </w:rPr>
              <w:fldChar w:fldCharType="separate"/>
            </w:r>
            <w:r>
              <w:rPr>
                <w:noProof/>
                <w:webHidden/>
              </w:rPr>
              <w:t>7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3" w:history="1">
            <w:r w:rsidRPr="00EB113F">
              <w:rPr>
                <w:rStyle w:val="Hyperlink"/>
                <w:noProof/>
              </w:rPr>
              <w:t>Application monitoring with Application Insights</w:t>
            </w:r>
            <w:r>
              <w:rPr>
                <w:noProof/>
                <w:webHidden/>
              </w:rPr>
              <w:tab/>
            </w:r>
            <w:r>
              <w:rPr>
                <w:noProof/>
                <w:webHidden/>
              </w:rPr>
              <w:fldChar w:fldCharType="begin"/>
            </w:r>
            <w:r>
              <w:rPr>
                <w:noProof/>
                <w:webHidden/>
              </w:rPr>
              <w:instrText xml:space="preserve"> PAGEREF _Toc28349483 \h </w:instrText>
            </w:r>
            <w:r>
              <w:rPr>
                <w:noProof/>
                <w:webHidden/>
              </w:rPr>
            </w:r>
            <w:r>
              <w:rPr>
                <w:noProof/>
                <w:webHidden/>
              </w:rPr>
              <w:fldChar w:fldCharType="separate"/>
            </w:r>
            <w:r>
              <w:rPr>
                <w:noProof/>
                <w:webHidden/>
              </w:rPr>
              <w:t>85</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84" w:history="1">
            <w:r w:rsidRPr="00EB113F">
              <w:rPr>
                <w:rStyle w:val="Hyperlink"/>
                <w:noProof/>
              </w:rPr>
              <w:t>Additional references</w:t>
            </w:r>
            <w:r>
              <w:rPr>
                <w:noProof/>
                <w:webHidden/>
              </w:rPr>
              <w:tab/>
            </w:r>
            <w:r>
              <w:rPr>
                <w:noProof/>
                <w:webHidden/>
              </w:rPr>
              <w:fldChar w:fldCharType="begin"/>
            </w:r>
            <w:r>
              <w:rPr>
                <w:noProof/>
                <w:webHidden/>
              </w:rPr>
              <w:instrText xml:space="preserve"> PAGEREF _Toc28349484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5" w:history="1">
            <w:r w:rsidRPr="00EB113F">
              <w:rPr>
                <w:rStyle w:val="Hyperlink"/>
                <w:noProof/>
              </w:rPr>
              <w:t>Appendix A: AI and Azure Machine Learning</w:t>
            </w:r>
            <w:r>
              <w:rPr>
                <w:noProof/>
                <w:webHidden/>
              </w:rPr>
              <w:tab/>
            </w:r>
            <w:r>
              <w:rPr>
                <w:noProof/>
                <w:webHidden/>
              </w:rPr>
              <w:fldChar w:fldCharType="begin"/>
            </w:r>
            <w:r>
              <w:rPr>
                <w:noProof/>
                <w:webHidden/>
              </w:rPr>
              <w:instrText xml:space="preserve"> PAGEREF _Toc28349485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6" w:history="1">
            <w:r w:rsidRPr="00EB113F">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349486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7" w:history="1">
            <w:r w:rsidRPr="00EB113F">
              <w:rPr>
                <w:rStyle w:val="Hyperlink"/>
                <w:noProof/>
              </w:rPr>
              <w:t>Machine learning</w:t>
            </w:r>
            <w:r>
              <w:rPr>
                <w:noProof/>
                <w:webHidden/>
              </w:rPr>
              <w:tab/>
            </w:r>
            <w:r>
              <w:rPr>
                <w:noProof/>
                <w:webHidden/>
              </w:rPr>
              <w:fldChar w:fldCharType="begin"/>
            </w:r>
            <w:r>
              <w:rPr>
                <w:noProof/>
                <w:webHidden/>
              </w:rPr>
              <w:instrText xml:space="preserve"> PAGEREF _Toc28349487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8" w:history="1">
            <w:r w:rsidRPr="00EB113F">
              <w:rPr>
                <w:rStyle w:val="Hyperlink"/>
                <w:noProof/>
              </w:rPr>
              <w:t>Supervised learning</w:t>
            </w:r>
            <w:r>
              <w:rPr>
                <w:noProof/>
                <w:webHidden/>
              </w:rPr>
              <w:tab/>
            </w:r>
            <w:r>
              <w:rPr>
                <w:noProof/>
                <w:webHidden/>
              </w:rPr>
              <w:fldChar w:fldCharType="begin"/>
            </w:r>
            <w:r>
              <w:rPr>
                <w:noProof/>
                <w:webHidden/>
              </w:rPr>
              <w:instrText xml:space="preserve"> PAGEREF _Toc28349488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9" w:history="1">
            <w:r w:rsidRPr="00EB113F">
              <w:rPr>
                <w:rStyle w:val="Hyperlink"/>
                <w:noProof/>
              </w:rPr>
              <w:t>Unsupervised learning</w:t>
            </w:r>
            <w:r>
              <w:rPr>
                <w:noProof/>
                <w:webHidden/>
              </w:rPr>
              <w:tab/>
            </w:r>
            <w:r>
              <w:rPr>
                <w:noProof/>
                <w:webHidden/>
              </w:rPr>
              <w:fldChar w:fldCharType="begin"/>
            </w:r>
            <w:r>
              <w:rPr>
                <w:noProof/>
                <w:webHidden/>
              </w:rPr>
              <w:instrText xml:space="preserve"> PAGEREF _Toc28349489 \h </w:instrText>
            </w:r>
            <w:r>
              <w:rPr>
                <w:noProof/>
                <w:webHidden/>
              </w:rPr>
            </w:r>
            <w:r>
              <w:rPr>
                <w:noProof/>
                <w:webHidden/>
              </w:rPr>
              <w:fldChar w:fldCharType="separate"/>
            </w:r>
            <w:r>
              <w:rPr>
                <w:noProof/>
                <w:webHidden/>
              </w:rPr>
              <w:t>8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0" w:history="1">
            <w:r w:rsidRPr="00EB113F">
              <w:rPr>
                <w:rStyle w:val="Hyperlink"/>
                <w:noProof/>
              </w:rPr>
              <w:t>Reinforcement learning</w:t>
            </w:r>
            <w:r>
              <w:rPr>
                <w:noProof/>
                <w:webHidden/>
              </w:rPr>
              <w:tab/>
            </w:r>
            <w:r>
              <w:rPr>
                <w:noProof/>
                <w:webHidden/>
              </w:rPr>
              <w:fldChar w:fldCharType="begin"/>
            </w:r>
            <w:r>
              <w:rPr>
                <w:noProof/>
                <w:webHidden/>
              </w:rPr>
              <w:instrText xml:space="preserve"> PAGEREF _Toc28349490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1" w:history="1">
            <w:r w:rsidRPr="00EB113F">
              <w:rPr>
                <w:rStyle w:val="Hyperlink"/>
                <w:noProof/>
              </w:rPr>
              <w:t>Deep learning</w:t>
            </w:r>
            <w:r>
              <w:rPr>
                <w:noProof/>
                <w:webHidden/>
              </w:rPr>
              <w:tab/>
            </w:r>
            <w:r>
              <w:rPr>
                <w:noProof/>
                <w:webHidden/>
              </w:rPr>
              <w:fldChar w:fldCharType="begin"/>
            </w:r>
            <w:r>
              <w:rPr>
                <w:noProof/>
                <w:webHidden/>
              </w:rPr>
              <w:instrText xml:space="preserve"> PAGEREF _Toc28349491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2" w:history="1">
            <w:r w:rsidRPr="00EB113F">
              <w:rPr>
                <w:rStyle w:val="Hyperlink"/>
                <w:noProof/>
              </w:rPr>
              <w:t>Transfer learning</w:t>
            </w:r>
            <w:r>
              <w:rPr>
                <w:noProof/>
                <w:webHidden/>
              </w:rPr>
              <w:tab/>
            </w:r>
            <w:r>
              <w:rPr>
                <w:noProof/>
                <w:webHidden/>
              </w:rPr>
              <w:fldChar w:fldCharType="begin"/>
            </w:r>
            <w:r>
              <w:rPr>
                <w:noProof/>
                <w:webHidden/>
              </w:rPr>
              <w:instrText xml:space="preserve"> PAGEREF _Toc28349492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3" w:history="1">
            <w:r w:rsidRPr="00EB113F">
              <w:rPr>
                <w:rStyle w:val="Hyperlink"/>
                <w:noProof/>
              </w:rPr>
              <w:t>The Microsoft AI and ML spectrum</w:t>
            </w:r>
            <w:r>
              <w:rPr>
                <w:noProof/>
                <w:webHidden/>
              </w:rPr>
              <w:tab/>
            </w:r>
            <w:r>
              <w:rPr>
                <w:noProof/>
                <w:webHidden/>
              </w:rPr>
              <w:fldChar w:fldCharType="begin"/>
            </w:r>
            <w:r>
              <w:rPr>
                <w:noProof/>
                <w:webHidden/>
              </w:rPr>
              <w:instrText xml:space="preserve"> PAGEREF _Toc28349493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4" w:history="1">
            <w:r w:rsidRPr="00EB113F">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349494 \h </w:instrText>
            </w:r>
            <w:r>
              <w:rPr>
                <w:noProof/>
                <w:webHidden/>
              </w:rPr>
            </w:r>
            <w:r>
              <w:rPr>
                <w:noProof/>
                <w:webHidden/>
              </w:rPr>
              <w:fldChar w:fldCharType="separate"/>
            </w:r>
            <w:r>
              <w:rPr>
                <w:noProof/>
                <w:webHidden/>
              </w:rPr>
              <w:t>91</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95" w:history="1">
            <w:r w:rsidRPr="00EB113F">
              <w:rPr>
                <w:rStyle w:val="Hyperlink"/>
                <w:noProof/>
              </w:rPr>
              <w:t>Appendix B: Logic Apps</w:t>
            </w:r>
            <w:r>
              <w:rPr>
                <w:noProof/>
                <w:webHidden/>
              </w:rPr>
              <w:tab/>
            </w:r>
            <w:r>
              <w:rPr>
                <w:noProof/>
                <w:webHidden/>
              </w:rPr>
              <w:fldChar w:fldCharType="begin"/>
            </w:r>
            <w:r>
              <w:rPr>
                <w:noProof/>
                <w:webHidden/>
              </w:rPr>
              <w:instrText xml:space="preserve"> PAGEREF _Toc28349495 \h </w:instrText>
            </w:r>
            <w:r>
              <w:rPr>
                <w:noProof/>
                <w:webHidden/>
              </w:rPr>
            </w:r>
            <w:r>
              <w:rPr>
                <w:noProof/>
                <w:webHidden/>
              </w:rPr>
              <w:fldChar w:fldCharType="separate"/>
            </w:r>
            <w:r>
              <w:rPr>
                <w:noProof/>
                <w:webHidden/>
              </w:rPr>
              <w:t>9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6" w:history="1">
            <w:r w:rsidRPr="00EB113F">
              <w:rPr>
                <w:rStyle w:val="Hyperlink"/>
                <w:noProof/>
                <w:shd w:val="clear" w:color="auto" w:fill="FFFFFF"/>
              </w:rPr>
              <w:t>Connectors</w:t>
            </w:r>
            <w:r>
              <w:rPr>
                <w:noProof/>
                <w:webHidden/>
              </w:rPr>
              <w:tab/>
            </w:r>
            <w:r>
              <w:rPr>
                <w:noProof/>
                <w:webHidden/>
              </w:rPr>
              <w:fldChar w:fldCharType="begin"/>
            </w:r>
            <w:r>
              <w:rPr>
                <w:noProof/>
                <w:webHidden/>
              </w:rPr>
              <w:instrText xml:space="preserve"> PAGEREF _Toc28349496 \h </w:instrText>
            </w:r>
            <w:r>
              <w:rPr>
                <w:noProof/>
                <w:webHidden/>
              </w:rPr>
            </w:r>
            <w:r>
              <w:rPr>
                <w:noProof/>
                <w:webHidden/>
              </w:rPr>
              <w:fldChar w:fldCharType="separate"/>
            </w:r>
            <w:r>
              <w:rPr>
                <w:noProof/>
                <w:webHidden/>
              </w:rPr>
              <w:t>9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7" w:history="1">
            <w:r w:rsidRPr="00EB113F">
              <w:rPr>
                <w:rStyle w:val="Hyperlink"/>
                <w:noProof/>
              </w:rPr>
              <w:t>Built-ins</w:t>
            </w:r>
            <w:r>
              <w:rPr>
                <w:noProof/>
                <w:webHidden/>
              </w:rPr>
              <w:tab/>
            </w:r>
            <w:r>
              <w:rPr>
                <w:noProof/>
                <w:webHidden/>
              </w:rPr>
              <w:fldChar w:fldCharType="begin"/>
            </w:r>
            <w:r>
              <w:rPr>
                <w:noProof/>
                <w:webHidden/>
              </w:rPr>
              <w:instrText xml:space="preserve"> PAGEREF _Toc28349497 \h </w:instrText>
            </w:r>
            <w:r>
              <w:rPr>
                <w:noProof/>
                <w:webHidden/>
              </w:rPr>
            </w:r>
            <w:r>
              <w:rPr>
                <w:noProof/>
                <w:webHidden/>
              </w:rPr>
              <w:fldChar w:fldCharType="separate"/>
            </w:r>
            <w:r>
              <w:rPr>
                <w:noProof/>
                <w:webHidden/>
              </w:rPr>
              <w:t>9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8" w:history="1">
            <w:r w:rsidRPr="00EB113F">
              <w:rPr>
                <w:rStyle w:val="Hyperlink"/>
                <w:noProof/>
              </w:rPr>
              <w:t>Control workflow</w:t>
            </w:r>
            <w:r>
              <w:rPr>
                <w:noProof/>
                <w:webHidden/>
              </w:rPr>
              <w:tab/>
            </w:r>
            <w:r>
              <w:rPr>
                <w:noProof/>
                <w:webHidden/>
              </w:rPr>
              <w:fldChar w:fldCharType="begin"/>
            </w:r>
            <w:r>
              <w:rPr>
                <w:noProof/>
                <w:webHidden/>
              </w:rPr>
              <w:instrText xml:space="preserve"> PAGEREF _Toc28349498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9" w:history="1">
            <w:r w:rsidRPr="00EB113F">
              <w:rPr>
                <w:rStyle w:val="Hyperlink"/>
                <w:noProof/>
              </w:rPr>
              <w:t>Manage or manipulate data</w:t>
            </w:r>
            <w:r>
              <w:rPr>
                <w:noProof/>
                <w:webHidden/>
              </w:rPr>
              <w:tab/>
            </w:r>
            <w:r>
              <w:rPr>
                <w:noProof/>
                <w:webHidden/>
              </w:rPr>
              <w:fldChar w:fldCharType="begin"/>
            </w:r>
            <w:r>
              <w:rPr>
                <w:noProof/>
                <w:webHidden/>
              </w:rPr>
              <w:instrText xml:space="preserve"> PAGEREF _Toc28349499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0" w:history="1">
            <w:r w:rsidRPr="00EB113F">
              <w:rPr>
                <w:rStyle w:val="Hyperlink"/>
                <w:noProof/>
              </w:rPr>
              <w:t>Managed API connectors</w:t>
            </w:r>
            <w:r>
              <w:rPr>
                <w:noProof/>
                <w:webHidden/>
              </w:rPr>
              <w:tab/>
            </w:r>
            <w:r>
              <w:rPr>
                <w:noProof/>
                <w:webHidden/>
              </w:rPr>
              <w:fldChar w:fldCharType="begin"/>
            </w:r>
            <w:r>
              <w:rPr>
                <w:noProof/>
                <w:webHidden/>
              </w:rPr>
              <w:instrText xml:space="preserve"> PAGEREF _Toc28349500 \h </w:instrText>
            </w:r>
            <w:r>
              <w:rPr>
                <w:noProof/>
                <w:webHidden/>
              </w:rPr>
            </w:r>
            <w:r>
              <w:rPr>
                <w:noProof/>
                <w:webHidden/>
              </w:rPr>
              <w:fldChar w:fldCharType="separate"/>
            </w:r>
            <w:r>
              <w:rPr>
                <w:noProof/>
                <w:webHidden/>
              </w:rPr>
              <w:t>10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1" w:history="1">
            <w:r w:rsidRPr="00EB113F">
              <w:rPr>
                <w:rStyle w:val="Hyperlink"/>
                <w:noProof/>
              </w:rPr>
              <w:t>On-premises connectors</w:t>
            </w:r>
            <w:r>
              <w:rPr>
                <w:noProof/>
                <w:webHidden/>
              </w:rPr>
              <w:tab/>
            </w:r>
            <w:r>
              <w:rPr>
                <w:noProof/>
                <w:webHidden/>
              </w:rPr>
              <w:fldChar w:fldCharType="begin"/>
            </w:r>
            <w:r>
              <w:rPr>
                <w:noProof/>
                <w:webHidden/>
              </w:rPr>
              <w:instrText xml:space="preserve"> PAGEREF _Toc28349501 \h </w:instrText>
            </w:r>
            <w:r>
              <w:rPr>
                <w:noProof/>
                <w:webHidden/>
              </w:rPr>
            </w:r>
            <w:r>
              <w:rPr>
                <w:noProof/>
                <w:webHidden/>
              </w:rPr>
              <w:fldChar w:fldCharType="separate"/>
            </w:r>
            <w:r>
              <w:rPr>
                <w:noProof/>
                <w:webHidden/>
              </w:rPr>
              <w:t>10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2" w:history="1">
            <w:r w:rsidRPr="00EB113F">
              <w:rPr>
                <w:rStyle w:val="Hyperlink"/>
                <w:noProof/>
              </w:rPr>
              <w:t>Integration account connectors</w:t>
            </w:r>
            <w:r>
              <w:rPr>
                <w:noProof/>
                <w:webHidden/>
              </w:rPr>
              <w:tab/>
            </w:r>
            <w:r>
              <w:rPr>
                <w:noProof/>
                <w:webHidden/>
              </w:rPr>
              <w:fldChar w:fldCharType="begin"/>
            </w:r>
            <w:r>
              <w:rPr>
                <w:noProof/>
                <w:webHidden/>
              </w:rPr>
              <w:instrText xml:space="preserve"> PAGEREF _Toc28349502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3" w:history="1">
            <w:r w:rsidRPr="00EB113F">
              <w:rPr>
                <w:rStyle w:val="Hyperlink"/>
                <w:noProof/>
              </w:rPr>
              <w:t>Enterprise connectors</w:t>
            </w:r>
            <w:r>
              <w:rPr>
                <w:noProof/>
                <w:webHidden/>
              </w:rPr>
              <w:tab/>
            </w:r>
            <w:r>
              <w:rPr>
                <w:noProof/>
                <w:webHidden/>
              </w:rPr>
              <w:fldChar w:fldCharType="begin"/>
            </w:r>
            <w:r>
              <w:rPr>
                <w:noProof/>
                <w:webHidden/>
              </w:rPr>
              <w:instrText xml:space="preserve"> PAGEREF _Toc28349503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504" w:history="1">
            <w:r w:rsidRPr="00EB113F">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349504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5" w:history="1">
            <w:r w:rsidRPr="00EB113F">
              <w:rPr>
                <w:rStyle w:val="Hyperlink"/>
                <w:noProof/>
                <w:lang w:bidi="en-US"/>
              </w:rPr>
              <w:t>Device intelligence</w:t>
            </w:r>
            <w:r>
              <w:rPr>
                <w:noProof/>
                <w:webHidden/>
              </w:rPr>
              <w:tab/>
            </w:r>
            <w:r>
              <w:rPr>
                <w:noProof/>
                <w:webHidden/>
              </w:rPr>
              <w:fldChar w:fldCharType="begin"/>
            </w:r>
            <w:r>
              <w:rPr>
                <w:noProof/>
                <w:webHidden/>
              </w:rPr>
              <w:instrText xml:space="preserve"> PAGEREF _Toc28349505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6" w:history="1">
            <w:r w:rsidRPr="00EB113F">
              <w:rPr>
                <w:rStyle w:val="Hyperlink"/>
                <w:noProof/>
                <w:lang w:bidi="en-US"/>
              </w:rPr>
              <w:t>Device telemetry</w:t>
            </w:r>
            <w:r>
              <w:rPr>
                <w:noProof/>
                <w:webHidden/>
              </w:rPr>
              <w:tab/>
            </w:r>
            <w:r>
              <w:rPr>
                <w:noProof/>
                <w:webHidden/>
              </w:rPr>
              <w:fldChar w:fldCharType="begin"/>
            </w:r>
            <w:r>
              <w:rPr>
                <w:noProof/>
                <w:webHidden/>
              </w:rPr>
              <w:instrText xml:space="preserve"> PAGEREF _Toc28349506 \h </w:instrText>
            </w:r>
            <w:r>
              <w:rPr>
                <w:noProof/>
                <w:webHidden/>
              </w:rPr>
            </w:r>
            <w:r>
              <w:rPr>
                <w:noProof/>
                <w:webHidden/>
              </w:rPr>
              <w:fldChar w:fldCharType="separate"/>
            </w:r>
            <w:r>
              <w:rPr>
                <w:noProof/>
                <w:webHidden/>
              </w:rPr>
              <w:t>10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7" w:history="1">
            <w:r w:rsidRPr="00EB113F">
              <w:rPr>
                <w:rStyle w:val="Hyperlink"/>
                <w:noProof/>
                <w:lang w:bidi="en-US"/>
              </w:rPr>
              <w:t>Edge connectivity</w:t>
            </w:r>
            <w:r>
              <w:rPr>
                <w:noProof/>
                <w:webHidden/>
              </w:rPr>
              <w:tab/>
            </w:r>
            <w:r>
              <w:rPr>
                <w:noProof/>
                <w:webHidden/>
              </w:rPr>
              <w:fldChar w:fldCharType="begin"/>
            </w:r>
            <w:r>
              <w:rPr>
                <w:noProof/>
                <w:webHidden/>
              </w:rPr>
              <w:instrText xml:space="preserve"> PAGEREF _Toc28349507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8" w:history="1">
            <w:r w:rsidRPr="00EB113F">
              <w:rPr>
                <w:rStyle w:val="Hyperlink"/>
                <w:noProof/>
                <w:lang w:bidi="en-US"/>
              </w:rPr>
              <w:t>Transport protocol</w:t>
            </w:r>
            <w:r>
              <w:rPr>
                <w:noProof/>
                <w:webHidden/>
              </w:rPr>
              <w:tab/>
            </w:r>
            <w:r>
              <w:rPr>
                <w:noProof/>
                <w:webHidden/>
              </w:rPr>
              <w:fldChar w:fldCharType="begin"/>
            </w:r>
            <w:r>
              <w:rPr>
                <w:noProof/>
                <w:webHidden/>
              </w:rPr>
              <w:instrText xml:space="preserve"> PAGEREF _Toc28349508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9" w:history="1">
            <w:r w:rsidRPr="00EB113F">
              <w:rPr>
                <w:rStyle w:val="Hyperlink"/>
                <w:noProof/>
                <w:lang w:bidi="en-US"/>
              </w:rPr>
              <w:t>Device interaction</w:t>
            </w:r>
            <w:r>
              <w:rPr>
                <w:noProof/>
                <w:webHidden/>
              </w:rPr>
              <w:tab/>
            </w:r>
            <w:r>
              <w:rPr>
                <w:noProof/>
                <w:webHidden/>
              </w:rPr>
              <w:fldChar w:fldCharType="begin"/>
            </w:r>
            <w:r>
              <w:rPr>
                <w:noProof/>
                <w:webHidden/>
              </w:rPr>
              <w:instrText xml:space="preserve"> PAGEREF _Toc28349509 \h </w:instrText>
            </w:r>
            <w:r>
              <w:rPr>
                <w:noProof/>
                <w:webHidden/>
              </w:rPr>
            </w:r>
            <w:r>
              <w:rPr>
                <w:noProof/>
                <w:webHidden/>
              </w:rPr>
              <w:fldChar w:fldCharType="separate"/>
            </w:r>
            <w:r>
              <w:rPr>
                <w:noProof/>
                <w:webHidden/>
              </w:rPr>
              <w:t>10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0" w:history="1">
            <w:r w:rsidRPr="00EB113F">
              <w:rPr>
                <w:rStyle w:val="Hyperlink"/>
                <w:noProof/>
                <w:lang w:bidi="en-US"/>
              </w:rPr>
              <w:t>Messaging protocol</w:t>
            </w:r>
            <w:r>
              <w:rPr>
                <w:noProof/>
                <w:webHidden/>
              </w:rPr>
              <w:tab/>
            </w:r>
            <w:r>
              <w:rPr>
                <w:noProof/>
                <w:webHidden/>
              </w:rPr>
              <w:fldChar w:fldCharType="begin"/>
            </w:r>
            <w:r>
              <w:rPr>
                <w:noProof/>
                <w:webHidden/>
              </w:rPr>
              <w:instrText xml:space="preserve"> PAGEREF _Toc28349510 \h </w:instrText>
            </w:r>
            <w:r>
              <w:rPr>
                <w:noProof/>
                <w:webHidden/>
              </w:rPr>
            </w:r>
            <w:r>
              <w:rPr>
                <w:noProof/>
                <w:webHidden/>
              </w:rPr>
              <w:fldChar w:fldCharType="separate"/>
            </w:r>
            <w:r>
              <w:rPr>
                <w:noProof/>
                <w:webHidden/>
              </w:rPr>
              <w:t>11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1" w:history="1">
            <w:r w:rsidRPr="00EB113F">
              <w:rPr>
                <w:rStyle w:val="Hyperlink"/>
                <w:noProof/>
                <w:lang w:bidi="en-US"/>
              </w:rPr>
              <w:t>Security</w:t>
            </w:r>
            <w:r>
              <w:rPr>
                <w:noProof/>
                <w:webHidden/>
              </w:rPr>
              <w:tab/>
            </w:r>
            <w:r>
              <w:rPr>
                <w:noProof/>
                <w:webHidden/>
              </w:rPr>
              <w:fldChar w:fldCharType="begin"/>
            </w:r>
            <w:r>
              <w:rPr>
                <w:noProof/>
                <w:webHidden/>
              </w:rPr>
              <w:instrText xml:space="preserve"> PAGEREF _Toc28349511 \h </w:instrText>
            </w:r>
            <w:r>
              <w:rPr>
                <w:noProof/>
                <w:webHidden/>
              </w:rPr>
            </w:r>
            <w:r>
              <w:rPr>
                <w:noProof/>
                <w:webHidden/>
              </w:rPr>
              <w:fldChar w:fldCharType="separate"/>
            </w:r>
            <w:r>
              <w:rPr>
                <w:noProof/>
                <w:webHidden/>
              </w:rPr>
              <w:t>1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2" w:history="1">
            <w:r w:rsidRPr="00EB113F">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349512 \h </w:instrText>
            </w:r>
            <w:r>
              <w:rPr>
                <w:noProof/>
                <w:webHidden/>
              </w:rPr>
            </w:r>
            <w:r>
              <w:rPr>
                <w:noProof/>
                <w:webHidden/>
              </w:rPr>
              <w:fldChar w:fldCharType="separate"/>
            </w:r>
            <w:r>
              <w:rPr>
                <w:noProof/>
                <w:webHidden/>
              </w:rPr>
              <w:t>11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3" w:history="1">
            <w:r w:rsidRPr="00EB113F">
              <w:rPr>
                <w:rStyle w:val="Hyperlink"/>
                <w:noProof/>
                <w:lang w:bidi="en-US"/>
              </w:rPr>
              <w:t>Data encoding</w:t>
            </w:r>
            <w:r>
              <w:rPr>
                <w:noProof/>
                <w:webHidden/>
              </w:rPr>
              <w:tab/>
            </w:r>
            <w:r>
              <w:rPr>
                <w:noProof/>
                <w:webHidden/>
              </w:rPr>
              <w:fldChar w:fldCharType="begin"/>
            </w:r>
            <w:r>
              <w:rPr>
                <w:noProof/>
                <w:webHidden/>
              </w:rPr>
              <w:instrText xml:space="preserve"> PAGEREF _Toc28349513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4" w:history="1">
            <w:r w:rsidRPr="00EB113F">
              <w:rPr>
                <w:rStyle w:val="Hyperlink"/>
                <w:noProof/>
                <w:lang w:bidi="en-US"/>
              </w:rPr>
              <w:t>Data layout</w:t>
            </w:r>
            <w:r>
              <w:rPr>
                <w:noProof/>
                <w:webHidden/>
              </w:rPr>
              <w:tab/>
            </w:r>
            <w:r>
              <w:rPr>
                <w:noProof/>
                <w:webHidden/>
              </w:rPr>
              <w:fldChar w:fldCharType="begin"/>
            </w:r>
            <w:r>
              <w:rPr>
                <w:noProof/>
                <w:webHidden/>
              </w:rPr>
              <w:instrText xml:space="preserve"> PAGEREF _Toc28349514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5" w:history="1">
            <w:r w:rsidRPr="00EB113F">
              <w:rPr>
                <w:rStyle w:val="Hyperlink"/>
                <w:noProof/>
                <w:lang w:bidi="en-US"/>
              </w:rPr>
              <w:t>Edge processing</w:t>
            </w:r>
            <w:r>
              <w:rPr>
                <w:noProof/>
                <w:webHidden/>
              </w:rPr>
              <w:tab/>
            </w:r>
            <w:r>
              <w:rPr>
                <w:noProof/>
                <w:webHidden/>
              </w:rPr>
              <w:fldChar w:fldCharType="begin"/>
            </w:r>
            <w:r>
              <w:rPr>
                <w:noProof/>
                <w:webHidden/>
              </w:rPr>
              <w:instrText xml:space="preserve"> PAGEREF _Toc28349515 \h </w:instrText>
            </w:r>
            <w:r>
              <w:rPr>
                <w:noProof/>
                <w:webHidden/>
              </w:rPr>
            </w:r>
            <w:r>
              <w:rPr>
                <w:noProof/>
                <w:webHidden/>
              </w:rPr>
              <w:fldChar w:fldCharType="separate"/>
            </w:r>
            <w:r>
              <w:rPr>
                <w:noProof/>
                <w:webHidden/>
              </w:rPr>
              <w:t>11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6" w:history="1">
            <w:r w:rsidRPr="00EB113F">
              <w:rPr>
                <w:rStyle w:val="Hyperlink"/>
                <w:noProof/>
                <w:lang w:bidi="en-US"/>
              </w:rPr>
              <w:t>Management protocol</w:t>
            </w:r>
            <w:r>
              <w:rPr>
                <w:noProof/>
                <w:webHidden/>
              </w:rPr>
              <w:tab/>
            </w:r>
            <w:r>
              <w:rPr>
                <w:noProof/>
                <w:webHidden/>
              </w:rPr>
              <w:fldChar w:fldCharType="begin"/>
            </w:r>
            <w:r>
              <w:rPr>
                <w:noProof/>
                <w:webHidden/>
              </w:rPr>
              <w:instrText xml:space="preserve"> PAGEREF _Toc28349516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7" w:history="1">
            <w:r w:rsidRPr="00EB113F">
              <w:rPr>
                <w:rStyle w:val="Hyperlink"/>
                <w:noProof/>
                <w:lang w:bidi="en-US"/>
              </w:rPr>
              <w:t>Device management</w:t>
            </w:r>
            <w:r>
              <w:rPr>
                <w:noProof/>
                <w:webHidden/>
              </w:rPr>
              <w:tab/>
            </w:r>
            <w:r>
              <w:rPr>
                <w:noProof/>
                <w:webHidden/>
              </w:rPr>
              <w:fldChar w:fldCharType="begin"/>
            </w:r>
            <w:r>
              <w:rPr>
                <w:noProof/>
                <w:webHidden/>
              </w:rPr>
              <w:instrText xml:space="preserve"> PAGEREF _Toc28349517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8" w:history="1">
            <w:r w:rsidRPr="00EB113F">
              <w:rPr>
                <w:rStyle w:val="Hyperlink"/>
                <w:noProof/>
                <w:lang w:bidi="en-US"/>
              </w:rPr>
              <w:t>Device provisioning and discovery.</w:t>
            </w:r>
            <w:r>
              <w:rPr>
                <w:noProof/>
                <w:webHidden/>
              </w:rPr>
              <w:tab/>
            </w:r>
            <w:r>
              <w:rPr>
                <w:noProof/>
                <w:webHidden/>
              </w:rPr>
              <w:fldChar w:fldCharType="begin"/>
            </w:r>
            <w:r>
              <w:rPr>
                <w:noProof/>
                <w:webHidden/>
              </w:rPr>
              <w:instrText xml:space="preserve"> PAGEREF _Toc28349518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1" w:name="_Toc28349438"/>
      <w:r w:rsidRPr="00B234C6">
        <w:lastRenderedPageBreak/>
        <w:t>About the solution accelerator</w:t>
      </w:r>
      <w:bookmarkEnd w:id="1"/>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to the architecture as a whole within </w:t>
      </w:r>
      <w:r w:rsidR="0088355D">
        <w:t xml:space="preserve">the </w:t>
      </w:r>
      <w:r w:rsidR="00D548E5">
        <w:t>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2" w:name="_Toc28349439"/>
      <w:r w:rsidRPr="00BA4F9C">
        <w:lastRenderedPageBreak/>
        <w:t>High-level concepts</w:t>
      </w:r>
      <w:bookmarkEnd w:id="2"/>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3" w:name="_Toc28349440"/>
      <w:r w:rsidRPr="00B234C6">
        <w:t>Non-relational data and NoSQL</w:t>
      </w:r>
      <w:bookmarkEnd w:id="3"/>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What all of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4" w:name="_Toc28349441"/>
      <w:r w:rsidRPr="00B234C6">
        <w:t>Document data stores</w:t>
      </w:r>
      <w:bookmarkEnd w:id="4"/>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0014A7">
        <w:rPr>
          <w:rFonts w:eastAsia="Calibri"/>
          <w:lang w:bidi="en-US"/>
        </w:rPr>
      </w:r>
      <w:r w:rsidR="000014A7">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5" w:name="_Toc28349442"/>
      <w:r w:rsidRPr="00BA4F9C">
        <w:t>Cosmos DB - managed NoSQL database on Azure</w:t>
      </w:r>
      <w:bookmarkEnd w:id="5"/>
    </w:p>
    <w:p w:rsidR="00BA4F9C" w:rsidRPr="00BA4F9C" w:rsidRDefault="000014A7"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6" w:name="_Toc28349443"/>
      <w:r w:rsidRPr="00BA4F9C">
        <w:t>Event sourcing pattern</w:t>
      </w:r>
      <w:bookmarkEnd w:id="6"/>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7" w:name="_Toc28349444"/>
      <w:r w:rsidRPr="00BA4F9C">
        <w:t>Serverless and no/low code processing</w:t>
      </w:r>
      <w:bookmarkEnd w:id="7"/>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8" w:name="_Toc28349445"/>
      <w:r w:rsidRPr="00BA4F9C">
        <w:t>IoT reference architecture</w:t>
      </w:r>
      <w:bookmarkEnd w:id="8"/>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0014A7"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Using OSS components such as the SMACK stack (Spark, Mesos, Akka,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9" w:name="_Toc28349446"/>
      <w:r w:rsidRPr="00BA4F9C">
        <w:t>Reference architecture components</w:t>
      </w:r>
      <w:bookmarkEnd w:id="9"/>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10" w:name="_Toc28349447"/>
      <w:r w:rsidRPr="00BA4F9C">
        <w:t>Scalability considerations</w:t>
      </w:r>
      <w:bookmarkEnd w:id="10"/>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r w:rsidRPr="00BA4F9C">
        <w:rPr>
          <w:b/>
          <w:bCs/>
        </w:rPr>
        <w:t>IoTHub</w:t>
      </w:r>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ID is a better partition key in that case. Typically you would still include device ID in the document for indexing and querying.</w:t>
      </w:r>
    </w:p>
    <w:p w:rsidR="00BA4F9C" w:rsidRPr="00BA4F9C" w:rsidRDefault="00BA4F9C" w:rsidP="002E187B">
      <w:pPr>
        <w:pStyle w:val="Heading3"/>
      </w:pPr>
      <w:bookmarkStart w:id="11" w:name="_Toc28349448"/>
      <w:r w:rsidRPr="00BA4F9C">
        <w:t>Security considerations</w:t>
      </w:r>
      <w:bookmarkEnd w:id="11"/>
    </w:p>
    <w:p w:rsidR="00BA4F9C" w:rsidRPr="00BA4F9C" w:rsidRDefault="00BA4F9C" w:rsidP="002E187B">
      <w:r w:rsidRPr="00BA4F9C">
        <w:t>Use Azure Key Vault to protect secrets</w:t>
      </w:r>
    </w:p>
    <w:p w:rsidR="00BA4F9C" w:rsidRPr="00BA4F9C" w:rsidRDefault="000014A7"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r w:rsidRPr="00BA4F9C">
        <w:t>Secure boot loader and secure software loading,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2" w:name="_Toc28349449"/>
      <w:r w:rsidRPr="00BA4F9C">
        <w:t>Monitoring and logging</w:t>
      </w:r>
      <w:bookmarkEnd w:id="12"/>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Managed services (IaaS, PaaS, SaaS, and FaaS)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 xml:space="preserve">Though plain-text logging is a lower impact on upfront development costs, it is more challenging for a machine to parse/read. We recommend structured logging be used, as collected information is both machine-parsabl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3" w:name="_Toc28349450"/>
      <w:r w:rsidRPr="00BA4F9C">
        <w:lastRenderedPageBreak/>
        <w:t>High-level architecture for the solution accelerator</w:t>
      </w:r>
      <w:bookmarkEnd w:id="13"/>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4" w:name="_Toc28349451"/>
      <w:r w:rsidRPr="00BA4F9C">
        <w:t>Adapting the sample scenario to your own</w:t>
      </w:r>
      <w:bookmarkEnd w:id="14"/>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5" w:name="_Toc28349452"/>
      <w:r w:rsidRPr="00BA4F9C">
        <w:t>Architecture components</w:t>
      </w:r>
      <w:bookmarkEnd w:id="15"/>
    </w:p>
    <w:p w:rsidR="00BA4F9C" w:rsidRPr="00BA4F9C" w:rsidRDefault="00BA4F9C" w:rsidP="009F61F0">
      <w:pPr>
        <w:pStyle w:val="Heading3"/>
      </w:pPr>
      <w:bookmarkStart w:id="16" w:name="_Toc28349453"/>
      <w:r w:rsidRPr="00BA4F9C">
        <w:t>Data ingest, event processing, and storage</w:t>
      </w:r>
      <w:bookmarkEnd w:id="16"/>
    </w:p>
    <w:p w:rsidR="00BA4F9C" w:rsidRPr="00BA4F9C" w:rsidRDefault="00BA4F9C" w:rsidP="002E187B">
      <w:r w:rsidRPr="00BA4F9C">
        <w:t>The solution for the IoT scenario centers around </w:t>
      </w:r>
      <w:r w:rsidRPr="00BA4F9C">
        <w:rPr>
          <w:b/>
          <w:bCs/>
        </w:rPr>
        <w:t>Cosmos DB</w:t>
      </w:r>
      <w:r w:rsidRPr="00BA4F9C">
        <w:t xml:space="preserve">, which acts as the globally-availabl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7" w:name="_Toc28349454"/>
      <w:r w:rsidRPr="00BA4F9C">
        <w:t>Downstream event processing with Azure Functions</w:t>
      </w:r>
      <w:bookmarkEnd w:id="17"/>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8" w:name="_Toc28349455"/>
      <w:r w:rsidRPr="00BA4F9C">
        <w:t>Stream processing, dashboards, and reports</w:t>
      </w:r>
      <w:bookmarkEnd w:id="18"/>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9" w:name="_Toc28349456"/>
      <w:r w:rsidRPr="00BA4F9C">
        <w:t>Advanced analytics and ML model training</w:t>
      </w:r>
      <w:bookmarkEnd w:id="19"/>
    </w:p>
    <w:p w:rsidR="00BA4F9C" w:rsidRPr="00BA4F9C" w:rsidRDefault="00BA4F9C" w:rsidP="002E187B">
      <w:r w:rsidRPr="00BA4F9C">
        <w:rPr>
          <w:b/>
          <w:bCs/>
        </w:rPr>
        <w:t>Azure Databricks</w:t>
      </w:r>
      <w:r w:rsidRPr="00BA4F9C">
        <w:t> is used to train a machine learning model to predict vehicle battery failure, based on historical information. It saves a trained model locally for batch predictions, and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20" w:name="_Toc28349457"/>
      <w:r w:rsidRPr="00BA4F9C">
        <w:t>Fleet management web app, security, and monitoring</w:t>
      </w:r>
      <w:bookmarkEnd w:id="20"/>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1" w:name="_Toc28349458"/>
      <w:r>
        <w:lastRenderedPageBreak/>
        <w:t>Detailed walk-through of the solution accelerator components</w:t>
      </w:r>
      <w:bookmarkEnd w:id="21"/>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2" w:name="_Toc28349459"/>
      <w:r>
        <w:t>List of deployed Azure resources</w:t>
      </w:r>
      <w:bookmarkEnd w:id="22"/>
    </w:p>
    <w:p w:rsidR="0044070D" w:rsidRDefault="0044070D" w:rsidP="002E187B">
      <w:pPr>
        <w:pStyle w:val="BodyText"/>
      </w:pPr>
      <w:r>
        <w:t>After you execute the deployment template, your Azure resource group should look similar to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yyyy/MM/dd/HH/mm/ss-fffffff.js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349460"/>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4" w:name="_Toc28349461"/>
      <w:r>
        <w:lastRenderedPageBreak/>
        <w:t>Alerts</w:t>
      </w:r>
      <w:r w:rsidR="009F61F0">
        <w:t xml:space="preserve"> container</w:t>
      </w:r>
      <w:bookmarkEnd w:id="24"/>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RU/s. This is the lowest setting for a container, which is sufficient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r w:rsidRPr="00EA2364">
        <w:rPr>
          <w:rStyle w:val="CodeChar"/>
        </w:rPr>
        <w:t>ReadItemAsync</w:t>
      </w:r>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r w:rsidRPr="0088355D">
        <w:rPr>
          <w:rStyle w:val="CodeChar"/>
        </w:rPr>
        <w:t>includedPaths</w:t>
      </w:r>
      <w:r w:rsidRPr="00FA37B6">
        <w:t> to "path": "/*", and the only excluded path is the internal </w:t>
      </w:r>
      <w:r w:rsidRPr="0088355D">
        <w:rPr>
          <w:rStyle w:val="CodeChar"/>
        </w:rPr>
        <w:t>_etag</w:t>
      </w:r>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5" w:name="_Toc28349462"/>
      <w:r>
        <w:t>Maintenance container</w:t>
      </w:r>
      <w:bookmarkEnd w:id="25"/>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RU/s, which is sufficient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6" w:name="_Toc28349463"/>
      <w:r>
        <w:t>Metadata</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This is because we store several different types of documents (records) in this container. As such, the fields vary between document types. Each document has a </w:t>
      </w:r>
      <w:r w:rsidRPr="0088355D">
        <w:rPr>
          <w:rStyle w:val="CodeChar"/>
        </w:rPr>
        <w:t>partitionKey</w:t>
      </w:r>
      <w:r w:rsidRPr="00FA37B6">
        <w:t> field added, and an entityType field to indicate the type of document, such as "Vehicle", "Package", or "Trip". The </w:t>
      </w:r>
      <w:r w:rsidRPr="0088355D">
        <w:rPr>
          <w:rStyle w:val="CodeChar"/>
        </w:rPr>
        <w:t>partitionKey</w:t>
      </w:r>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r w:rsidRPr="0088355D">
        <w:rPr>
          <w:rStyle w:val="CodeChar"/>
        </w:rPr>
        <w:t>entityType</w:t>
      </w:r>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7" w:name="_Toc28349464"/>
      <w:r>
        <w:t>Telemetry</w:t>
      </w:r>
      <w:r w:rsidR="009F61F0">
        <w:t xml:space="preserve"> container</w:t>
      </w:r>
      <w:bookmarkEnd w:id="27"/>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xml:space="preserve">. The </w:t>
      </w:r>
      <w:r w:rsidRPr="0088355D">
        <w:rPr>
          <w:rStyle w:val="CodeChar"/>
        </w:rPr>
        <w:t>partitionKey</w:t>
      </w:r>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SELECT * FROM c WHERE c.partitionKey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r w:rsidRPr="00FA37B6">
        <w:rPr>
          <w:b/>
          <w:bCs/>
        </w:rPr>
        <w:t>On (no default)</w:t>
      </w:r>
      <w:r w:rsidRPr="00FA37B6">
        <w:t>. This was turned off for the other containers. Time to Live (TTL) tells Cosmos DB when to expire, or delete, the document(s) automatically. This setting can help save storage costs by removing what you no longer need. Typically, this is used on hot data or data that must be expired after a period of time due to regulatory requirements. Turning the Time to Live setting on with no default allows us to define the TTL individually for each document, giving us more flexibility in deciding which documents should expire after a set period of time. To do this, we have a </w:t>
      </w:r>
      <w:r w:rsidRPr="0088355D">
        <w:rPr>
          <w:rStyle w:val="CodeChar"/>
        </w:rPr>
        <w:t>ttl</w:t>
      </w:r>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r w:rsidRPr="0088355D">
        <w:rPr>
          <w:rStyle w:val="CodeChar"/>
        </w:rPr>
        <w:t>partitionKey</w:t>
      </w:r>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partitionKey/?"</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8" w:name="_Toc28349465"/>
      <w:r w:rsidRPr="00FA37B6">
        <w:t>About Cosmos DB throughput</w:t>
      </w:r>
      <w:bookmarkEnd w:id="28"/>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When you set a number of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9" w:name="_Toc28349466"/>
      <w:r w:rsidRPr="00FA37B6">
        <w:t>About Cosmos DB partitioning</w:t>
      </w:r>
      <w:bookmarkEnd w:id="29"/>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r w:rsidRPr="0077752A">
        <w:rPr>
          <w:rStyle w:val="CodeChar"/>
        </w:rPr>
        <w:t>partitionKey</w:t>
      </w:r>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r w:rsidRPr="0077752A">
        <w:rPr>
          <w:rStyle w:val="CodeChar"/>
        </w:rPr>
        <w:t>partitionKey</w:t>
      </w:r>
      <w:r w:rsidRPr="00FA37B6">
        <w:t> field. Trip metadata also uses the VIN for the </w:t>
      </w:r>
      <w:r w:rsidRPr="0077752A">
        <w:rPr>
          <w:rStyle w:val="CodeChar"/>
        </w:rPr>
        <w:t>partitionKey</w:t>
      </w:r>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r w:rsidRPr="0077752A">
        <w:rPr>
          <w:rStyle w:val="CodeChar"/>
        </w:rPr>
        <w:t>partitionKey</w:t>
      </w:r>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30" w:name="_Toc28349467"/>
      <w:r w:rsidRPr="00FA37B6">
        <w:t>About the Cosmos DB indexing policies</w:t>
      </w:r>
      <w:bookmarkEnd w:id="30"/>
    </w:p>
    <w:p w:rsidR="00FA37B6" w:rsidRPr="00FA37B6" w:rsidRDefault="00FA37B6" w:rsidP="002E187B">
      <w:pPr>
        <w:pStyle w:val="BodyText"/>
      </w:pPr>
      <w:r w:rsidRPr="00FA37B6">
        <w:t>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1" w:name="_Toc28349468"/>
      <w:r>
        <w:lastRenderedPageBreak/>
        <w:t xml:space="preserve">Cloud gateway: Managing </w:t>
      </w:r>
      <w:r w:rsidR="003F7CB1">
        <w:t>of</w:t>
      </w:r>
      <w:r>
        <w:t xml:space="preserve"> devices and ingesting telemetry with IoT Hub</w:t>
      </w:r>
      <w:bookmarkEnd w:id="31"/>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2" w:name="_Toc28349469"/>
      <w:r>
        <w:t>Communicating with IoT Hub and Cosmos DB with the data generator</w:t>
      </w:r>
      <w:bookmarkEnd w:id="32"/>
    </w:p>
    <w:p w:rsidR="000D50E3" w:rsidRDefault="000D50E3" w:rsidP="002E187B">
      <w:pPr>
        <w:pStyle w:val="BodyText"/>
      </w:pPr>
      <w:r>
        <w:lastRenderedPageBreak/>
        <w:t>The data generator project provided in the solution accelerator, FleetDataGenerator, communicates with both the Cosmos DB database and IoT Hub. When you walk through the Quickstart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3" w:name="_Toc28349470"/>
      <w:r w:rsidRPr="000D50E3">
        <w:t>How to provision your own devices</w:t>
      </w:r>
      <w:bookmarkEnd w:id="33"/>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r w:rsidRPr="000D50E3">
        <w:rPr>
          <w:b/>
          <w:bCs/>
        </w:rPr>
        <w:t>DeviceManager.cs</w:t>
      </w:r>
      <w:r w:rsidRPr="000D50E3">
        <w:t> file within the data generator project shows how to use the Microsoft.Azure.Devices.RegistryManager to perform create, remove, update, and delete operations on devices. First, we instantiate a new instance of RegistryManager from the IoT Hub connection string:</w:t>
      </w:r>
    </w:p>
    <w:p w:rsidR="000D50E3" w:rsidRPr="000D50E3" w:rsidRDefault="000D50E3" w:rsidP="002E187B">
      <w:pPr>
        <w:pStyle w:val="Code"/>
      </w:pPr>
      <w:r w:rsidRPr="000D50E3">
        <w:t>// Create an instance of the RegistryManager from the IoT Hub connection string.</w:t>
      </w:r>
    </w:p>
    <w:p w:rsidR="000D50E3" w:rsidRPr="000D50E3" w:rsidRDefault="000D50E3" w:rsidP="002E187B">
      <w:pPr>
        <w:pStyle w:val="Code"/>
      </w:pPr>
      <w:r w:rsidRPr="000D50E3">
        <w:t>registryManager = RegistryManager.CreateFromConnectionString(connectionString);</w:t>
      </w:r>
    </w:p>
    <w:p w:rsidR="000D50E3" w:rsidRPr="000D50E3" w:rsidRDefault="000D50E3" w:rsidP="002E187B">
      <w:pPr>
        <w:pStyle w:val="Code"/>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connectionString"&gt;&lt;/param&gt;</w:t>
      </w:r>
    </w:p>
    <w:p w:rsidR="000D50E3" w:rsidRPr="000D50E3" w:rsidRDefault="000D50E3" w:rsidP="002E187B">
      <w:pPr>
        <w:pStyle w:val="Code"/>
      </w:pPr>
      <w:r w:rsidRPr="000D50E3">
        <w:t>/// &lt;param name="deviceId"&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public static async Task&lt;string&gt; RegisterDevicesAsync(string connectionString, string deviceId)</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registryManager == null)</w:t>
      </w:r>
    </w:p>
    <w:p w:rsidR="000D50E3" w:rsidRPr="000D50E3" w:rsidRDefault="000D50E3" w:rsidP="002E187B">
      <w:pPr>
        <w:pStyle w:val="Code"/>
      </w:pPr>
      <w:r w:rsidRPr="000D50E3">
        <w:t xml:space="preserve">        IotHubConnect(connectionString);</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deviceId) {Status = DeviceStatus.Enabled};</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registryManager.Add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DeviceAlreadyExistsException ||</w:t>
      </w:r>
    </w:p>
    <w:p w:rsidR="000D50E3" w:rsidRPr="000D50E3" w:rsidRDefault="000D50E3" w:rsidP="002E187B">
      <w:pPr>
        <w:pStyle w:val="Code"/>
      </w:pPr>
      <w:r w:rsidRPr="000D50E3">
        <w:t xml:space="preserve">            ex.Message.Contains("DeviceAlreadyExists"))</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registryManager.GetDeviceAsync(deviceId);</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device.Status = DeviceStatus.Enabled;</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registryManager.Update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Program.WriteLineInColor($"An error occurred while registering IoT device '{deviceId}':\r\n{ex.Message}", ConsoleColor.Red);</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device.Authentication.SymmetricKey.Primary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RegisterDevicesAsync method returns a symmetric key that the registered device uses to authenticate when connecting to IoT Hub. The </w:t>
      </w:r>
      <w:r w:rsidRPr="0077752A">
        <w:rPr>
          <w:rStyle w:val="CodeChar"/>
        </w:rPr>
        <w:t>deviceId</w:t>
      </w:r>
      <w:r w:rsidRPr="000D50E3">
        <w:t> value is the vehicle's VIN in this case. You can use whatever string value you want for your devices, as long as the values are unique. The RegisterDevicesAsync method is called from the SetupVehicleTelemetryRunTasks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var deviceKey = await DeviceManager.RegisterDevicesAsync(iotHubConnectionString, trip.vin);</w:t>
      </w:r>
    </w:p>
    <w:p w:rsidR="000D50E3" w:rsidRPr="000D50E3" w:rsidRDefault="000D50E3" w:rsidP="002E187B">
      <w:pPr>
        <w:pStyle w:val="Code"/>
      </w:pPr>
      <w:r w:rsidRPr="000D50E3">
        <w:t>Each vehicle IoT device is simulated by the data generator. The simulated device is represented by the SimulatedVehicle class (</w:t>
      </w:r>
      <w:r w:rsidRPr="000D50E3">
        <w:rPr>
          <w:b/>
          <w:bCs/>
        </w:rPr>
        <w:t>SimulatedVehicle.cs</w:t>
      </w:r>
      <w:r w:rsidRPr="000D50E3">
        <w:t>). When a new simulated device is instantiated, the device ID (the vehicle's VIN) and the device's symmetric key are passed into the constructor and used when creating a new MIcrosoft.Azure.Devices.Client.DeviceClient instance:</w:t>
      </w:r>
    </w:p>
    <w:p w:rsidR="000D50E3" w:rsidRPr="000D50E3" w:rsidRDefault="000D50E3" w:rsidP="002E187B">
      <w:pPr>
        <w:pStyle w:val="Code"/>
      </w:pPr>
      <w:r w:rsidRPr="000D50E3">
        <w:t>public SimulatedVehicle(Trip trip, bool causeRefrigerationUnitFailure,</w:t>
      </w:r>
    </w:p>
    <w:p w:rsidR="000D50E3" w:rsidRPr="000D50E3" w:rsidRDefault="000D50E3" w:rsidP="002E187B">
      <w:pPr>
        <w:pStyle w:val="Code"/>
      </w:pPr>
      <w:r w:rsidRPr="000D50E3">
        <w:t xml:space="preserve">    bool immediateRefrigerationUnitFailure, int vehicleNumber,</w:t>
      </w:r>
    </w:p>
    <w:p w:rsidR="000D50E3" w:rsidRPr="000D50E3" w:rsidRDefault="000D50E3" w:rsidP="002E187B">
      <w:pPr>
        <w:pStyle w:val="Code"/>
      </w:pPr>
      <w:r w:rsidRPr="000D50E3">
        <w:lastRenderedPageBreak/>
        <w:t xml:space="preserve">    string iotHubUri, string deviceId, string deviceKey)</w:t>
      </w:r>
    </w:p>
    <w:p w:rsidR="000D50E3" w:rsidRPr="000D50E3" w:rsidRDefault="000D50E3" w:rsidP="002E187B">
      <w:pPr>
        <w:pStyle w:val="Code"/>
      </w:pPr>
      <w:r w:rsidRPr="000D50E3">
        <w:t>{</w:t>
      </w:r>
    </w:p>
    <w:p w:rsidR="000D50E3" w:rsidRPr="000D50E3" w:rsidRDefault="000D50E3" w:rsidP="002E187B">
      <w:pPr>
        <w:pStyle w:val="Code"/>
      </w:pPr>
      <w:r w:rsidRPr="000D50E3">
        <w:t xml:space="preserve">    _vehicleNumber = vehicleNumber;</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tripId = trip.id;</w:t>
      </w:r>
    </w:p>
    <w:p w:rsidR="000D50E3" w:rsidRPr="000D50E3" w:rsidRDefault="000D50E3" w:rsidP="002E187B">
      <w:pPr>
        <w:pStyle w:val="Code"/>
      </w:pPr>
      <w:r w:rsidRPr="000D50E3">
        <w:t xml:space="preserve">    _distanceRemaining = trip.plannedTripDistance + 3; // Pad a little bit extra distance to ensure all events captured.</w:t>
      </w:r>
    </w:p>
    <w:p w:rsidR="000D50E3" w:rsidRPr="000D50E3" w:rsidRDefault="000D50E3" w:rsidP="002E187B">
      <w:pPr>
        <w:pStyle w:val="Code"/>
      </w:pPr>
      <w:r w:rsidRPr="000D50E3">
        <w:t xml:space="preserve">    _causeRefrigerationUnitFailure = causeRefrigerationUnitFailure;</w:t>
      </w:r>
    </w:p>
    <w:p w:rsidR="000D50E3" w:rsidRPr="000D50E3" w:rsidRDefault="000D50E3" w:rsidP="002E187B">
      <w:pPr>
        <w:pStyle w:val="Code"/>
      </w:pPr>
      <w:r w:rsidRPr="000D50E3">
        <w:t xml:space="preserve">    _immediateRefrigerationUnitFailure = immediateRefrigerationUnitFailure;</w:t>
      </w:r>
    </w:p>
    <w:p w:rsidR="000D50E3" w:rsidRPr="000D50E3" w:rsidRDefault="000D50E3" w:rsidP="002E187B">
      <w:pPr>
        <w:pStyle w:val="Code"/>
      </w:pPr>
      <w:r w:rsidRPr="000D50E3">
        <w:t xml:space="preserve">    _IotHubUri = iotHubUri;</w:t>
      </w:r>
    </w:p>
    <w:p w:rsidR="000D50E3" w:rsidRPr="000D50E3" w:rsidRDefault="000D50E3" w:rsidP="002E187B">
      <w:pPr>
        <w:pStyle w:val="Code"/>
      </w:pPr>
      <w:r w:rsidRPr="000D50E3">
        <w:t xml:space="preserve">    DeviceId = deviceId;</w:t>
      </w:r>
    </w:p>
    <w:p w:rsidR="000D50E3" w:rsidRPr="000D50E3" w:rsidRDefault="000D50E3" w:rsidP="002E187B">
      <w:pPr>
        <w:pStyle w:val="Code"/>
      </w:pPr>
      <w:r w:rsidRPr="000D50E3">
        <w:t xml:space="preserve">    DeviceKey = deviceKey;</w:t>
      </w:r>
    </w:p>
    <w:p w:rsidR="000D50E3" w:rsidRPr="000D50E3" w:rsidRDefault="000D50E3" w:rsidP="002E187B">
      <w:pPr>
        <w:pStyle w:val="Code"/>
      </w:pPr>
      <w:r w:rsidRPr="000D50E3">
        <w:t xml:space="preserve">    _DeviceClient = DeviceClient.Create(_IotHubUri, new DeviceAuthenticationWithRegistrySymmetricKey(DeviceId, Device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4" w:name="_Toc28349471"/>
      <w:r>
        <w:t>How the data generator configures and uses Cosmos DB</w:t>
      </w:r>
      <w:bookmarkEnd w:id="34"/>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cosmosDbClient = new CosmosClient(cosmosDbConnectionString.ServiceEndpoint.OriginalString,</w:t>
      </w:r>
    </w:p>
    <w:p w:rsidR="000D50E3" w:rsidRPr="000D50E3" w:rsidRDefault="000D50E3" w:rsidP="002E187B">
      <w:pPr>
        <w:pStyle w:val="Code"/>
      </w:pPr>
      <w:r w:rsidRPr="000D50E3">
        <w:t xml:space="preserve">    cosmosDbConnectionString.AuthKey, connectionPolicy))</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InitializeCosmosDb();</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database.GetContainer(MetadataContainerName);</w:t>
      </w:r>
    </w:p>
    <w:p w:rsidR="000D50E3" w:rsidRPr="000D50E3" w:rsidRDefault="000D50E3" w:rsidP="002E187B">
      <w:pPr>
        <w:pStyle w:val="Code"/>
      </w:pPr>
    </w:p>
    <w:p w:rsidR="000D50E3" w:rsidRPr="000D50E3" w:rsidRDefault="000D50E3" w:rsidP="002E187B">
      <w:pPr>
        <w:pStyle w:val="Code"/>
      </w:pPr>
      <w:r w:rsidRPr="000D50E3">
        <w:t xml:space="preserve">    var offer = await container.ReadThroughputAsync(cancellationToken);</w:t>
      </w:r>
    </w:p>
    <w:p w:rsidR="000D50E3" w:rsidRPr="000D50E3" w:rsidRDefault="000D50E3" w:rsidP="002E187B">
      <w:pPr>
        <w:pStyle w:val="Code"/>
      </w:pPr>
    </w:p>
    <w:p w:rsidR="000D50E3" w:rsidRPr="000D50E3" w:rsidRDefault="000D50E3" w:rsidP="002E187B">
      <w:pPr>
        <w:pStyle w:val="Code"/>
      </w:pPr>
      <w:r w:rsidRPr="000D50E3">
        <w:t xml:space="preserve">    if (offer !=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currentCollectionThroughput = offer ?? 0;</w:t>
      </w:r>
    </w:p>
    <w:p w:rsidR="000D50E3" w:rsidRPr="000D50E3" w:rsidRDefault="000D50E3" w:rsidP="002E187B">
      <w:pPr>
        <w:pStyle w:val="Code"/>
      </w:pPr>
      <w:r w:rsidRPr="000D50E3">
        <w:t xml:space="preserve">        WriteLineInColor(</w:t>
      </w:r>
    </w:p>
    <w:p w:rsidR="000D50E3" w:rsidRPr="000D50E3" w:rsidRDefault="000D50E3" w:rsidP="002E187B">
      <w:pPr>
        <w:pStyle w:val="Code"/>
      </w:pPr>
      <w:r w:rsidRPr="000D50E3">
        <w:t xml:space="preserve">            $"Found collection `{MetadataContainerName}` with {currentCollectionThroughput} RU/s.",</w:t>
      </w:r>
    </w:p>
    <w:p w:rsidR="000D50E3" w:rsidRPr="000D50E3" w:rsidRDefault="000D50E3" w:rsidP="002E187B">
      <w:pPr>
        <w:pStyle w:val="Code"/>
      </w:pPr>
      <w:r w:rsidRPr="000D50E3">
        <w:t xml:space="preserve">            ConsoleColor.Green);</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SeedDatabase(cosmosDbConnectionString, cancellationToken);</w:t>
      </w:r>
    </w:p>
    <w:p w:rsidR="000D50E3" w:rsidRPr="000D50E3" w:rsidRDefault="000D50E3" w:rsidP="002E187B">
      <w:pPr>
        <w:pStyle w:val="Code"/>
      </w:pPr>
      <w:r w:rsidRPr="000D50E3">
        <w:t xml:space="preserve">    trips = await GetTripsFromDatabase(numberSimulatedTrucks,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runningVehicleTasks = await SetupVehicleTelemetryRunTasks(numberSimulatedTrucks,</w:t>
      </w:r>
    </w:p>
    <w:p w:rsidR="000D50E3" w:rsidRPr="000D50E3" w:rsidRDefault="000D50E3" w:rsidP="002E187B">
      <w:pPr>
        <w:pStyle w:val="Code"/>
      </w:pPr>
      <w:r w:rsidRPr="000D50E3">
        <w:t xml:space="preserve">        trips, arguments.IoTHubConnectionString);</w:t>
      </w:r>
    </w:p>
    <w:p w:rsidR="000D50E3" w:rsidRPr="000D50E3" w:rsidRDefault="000D50E3" w:rsidP="002E187B">
      <w:pPr>
        <w:pStyle w:val="Code"/>
      </w:pPr>
      <w:r w:rsidRPr="000D50E3">
        <w:t xml:space="preserve">    var tasks = _runningVehicleTasks.Select(t =&gt; t.Value).ToList();</w:t>
      </w:r>
    </w:p>
    <w:p w:rsidR="000D50E3" w:rsidRPr="000D50E3" w:rsidRDefault="000D50E3" w:rsidP="002E187B">
      <w:pPr>
        <w:pStyle w:val="Code"/>
      </w:pPr>
      <w:r w:rsidRPr="000D50E3">
        <w:t xml:space="preserve">    while (tasks.Count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ask.WhenAll(tasks).Wait(cancellationToke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TaskCanceledExceptio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runningVehicleTasks.Where(t =&gt; !t.Value.IsCompleted).Select(t =&gt; t.Value).ToLis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OperationCanceledException)</w:t>
      </w:r>
    </w:p>
    <w:p w:rsidR="000D50E3" w:rsidRPr="000D50E3" w:rsidRDefault="000D50E3" w:rsidP="002E187B">
      <w:pPr>
        <w:pStyle w:val="Code"/>
      </w:pPr>
      <w:r w:rsidRPr="000D50E3">
        <w:t>{</w:t>
      </w:r>
    </w:p>
    <w:p w:rsidR="000D50E3" w:rsidRPr="000D50E3" w:rsidRDefault="000D50E3" w:rsidP="002E187B">
      <w:pPr>
        <w:pStyle w:val="Code"/>
      </w:pPr>
      <w:r w:rsidRPr="000D50E3">
        <w:t xml:space="preserve">    Console.WriteLine("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CosmosClient, using the connection string defined in either appsettings.json or the environment variables. The first call within the block is to InitializeCosmosDb().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throughput (RU/s) to 50,000 before the bulk import, and back to 15,000 after the data seeding is complete: </w:t>
      </w:r>
      <w:r w:rsidRPr="0077752A">
        <w:rPr>
          <w:rStyle w:val="CodeChar"/>
        </w:rPr>
        <w:t>await container.ReplaceThroughputAsync(desiredThroughput);</w:t>
      </w:r>
      <w:r w:rsidRPr="000D50E3">
        <w:t>.</w:t>
      </w:r>
    </w:p>
    <w:p w:rsidR="000D50E3" w:rsidRPr="000D50E3" w:rsidRDefault="000D50E3" w:rsidP="002E187B">
      <w:pPr>
        <w:pStyle w:val="BodyText"/>
      </w:pPr>
      <w:r w:rsidRPr="000D50E3">
        <w:t>The try/catch block calls </w:t>
      </w:r>
      <w:r w:rsidRPr="0077752A">
        <w:rPr>
          <w:rStyle w:val="CodeChar"/>
        </w:rPr>
        <w:t>SetupVehicleTelemetryRunTasks</w:t>
      </w:r>
      <w:r w:rsidRPr="000D50E3">
        <w:t> to register IoT device instances for each simulated vehicle and load up the tasks from each SimulatedVehicle instance it creates. It uses </w:t>
      </w:r>
      <w:r w:rsidRPr="0077752A">
        <w:rPr>
          <w:rStyle w:val="CodeChar"/>
        </w:rPr>
        <w:t>Task.WhenAll</w:t>
      </w:r>
      <w:r w:rsidRPr="000D50E3">
        <w:t> to ensure all pending tasks (simulated vehicle trips) are complete, removing completed tasks from the </w:t>
      </w:r>
      <w:r w:rsidRPr="0077752A">
        <w:rPr>
          <w:rStyle w:val="CodeChar"/>
        </w:rPr>
        <w:t>_runningvehicleTasks</w:t>
      </w:r>
      <w:r w:rsidRPr="000D50E3">
        <w:t> list as they finish. The cancellation token is used to cancel all running tasks if you issue the cancel command (Ctrl+C or Ctrl+Break) in the console.</w:t>
      </w:r>
    </w:p>
    <w:p w:rsidR="000D50E3" w:rsidRPr="000D50E3" w:rsidRDefault="000D50E3" w:rsidP="002E187B">
      <w:pPr>
        <w:pStyle w:val="BodyText"/>
      </w:pPr>
      <w:r w:rsidRPr="000D50E3">
        <w:t>Scroll down the </w:t>
      </w:r>
      <w:r w:rsidRPr="000D50E3">
        <w:rPr>
          <w:b/>
          <w:bCs/>
        </w:rPr>
        <w:t>Program.cs</w:t>
      </w:r>
      <w:r w:rsidRPr="000D50E3">
        <w:t> file until you find the </w:t>
      </w:r>
      <w:r w:rsidRPr="000D50E3">
        <w:rPr>
          <w:b/>
          <w:bCs/>
        </w:rPr>
        <w:t>InitializeCosmosDb()</w:t>
      </w:r>
      <w:r w:rsidRPr="000D50E3">
        <w:t> method. Here is the code for your reference:</w:t>
      </w:r>
    </w:p>
    <w:p w:rsidR="000D50E3" w:rsidRPr="000D50E3" w:rsidRDefault="000D50E3" w:rsidP="002E187B">
      <w:pPr>
        <w:pStyle w:val="Code"/>
      </w:pPr>
      <w:r w:rsidRPr="000D50E3">
        <w:t>private static async Task InitializeCosmosDb()</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cosmosDbClient.CreateDatabaseIfNotExistsAsync(DatabaseName);</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telemetryContainerDefinition =</w:t>
      </w:r>
    </w:p>
    <w:p w:rsidR="000D50E3" w:rsidRPr="000D50E3" w:rsidRDefault="000D50E3" w:rsidP="002E187B">
      <w:pPr>
        <w:pStyle w:val="Code"/>
      </w:pPr>
      <w:r w:rsidRPr="000D50E3">
        <w:t xml:space="preserve">        new ContainerProperties(id: Telemetry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telemetryContainerDefinition.IndexingPolicy.ExcludedPaths.Clear();</w:t>
      </w:r>
    </w:p>
    <w:p w:rsidR="000D50E3" w:rsidRPr="000D50E3" w:rsidRDefault="000D50E3" w:rsidP="002E187B">
      <w:pPr>
        <w:pStyle w:val="Code"/>
      </w:pPr>
      <w:r w:rsidRPr="000D50E3">
        <w:t xml:space="preserve">    telemetryContainerDefinition.IndexingPolicy.ExcludedPaths.Add(new ExcludedPath { Path = "/*" }); // Exclude all paths.</w:t>
      </w:r>
    </w:p>
    <w:p w:rsidR="000D50E3" w:rsidRPr="000D50E3" w:rsidRDefault="000D50E3" w:rsidP="002E187B">
      <w:pPr>
        <w:pStyle w:val="Code"/>
      </w:pPr>
      <w:r w:rsidRPr="000D50E3">
        <w:t xml:space="preserve">    telemetryContainerDefinition.IndexingPolicy.IncludedPaths.Clear();</w:t>
      </w:r>
    </w:p>
    <w:p w:rsidR="000D50E3" w:rsidRPr="000D50E3" w:rsidRDefault="000D50E3" w:rsidP="002E187B">
      <w:pPr>
        <w:pStyle w:val="Code"/>
      </w:pPr>
      <w:r w:rsidRPr="000D50E3">
        <w:t xml:space="preserve">    telemetryContainerDefinition.IndexingPolicy.IncludedPaths.Add(new IncludedPath { Path = "/vin/?" });</w:t>
      </w:r>
    </w:p>
    <w:p w:rsidR="000D50E3" w:rsidRPr="000D50E3" w:rsidRDefault="000D50E3" w:rsidP="002E187B">
      <w:pPr>
        <w:pStyle w:val="Code"/>
      </w:pPr>
      <w:r w:rsidRPr="000D50E3">
        <w:t xml:space="preserve">    telemetryContainerDefinition.IndexingPolicy.IncludedPaths.Add(new IncludedPath { Path = "/state/?" });</w:t>
      </w:r>
    </w:p>
    <w:p w:rsidR="000D50E3" w:rsidRPr="000D50E3" w:rsidRDefault="000D50E3" w:rsidP="002E187B">
      <w:pPr>
        <w:pStyle w:val="Code"/>
      </w:pPr>
      <w:r w:rsidRPr="000D50E3">
        <w:t xml:space="preserve">    telemetryContainerDefinition.IndexingPolicy.IncludedPaths.Add(new IncludedPath { Path = "/partitionKey/?"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database.CreateContainerIfNotExistsAsync(telemetryContainerDefinition, throughput: 15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etadataContainerDefinition =</w:t>
      </w:r>
    </w:p>
    <w:p w:rsidR="000D50E3" w:rsidRPr="000D50E3" w:rsidRDefault="000D50E3" w:rsidP="002E187B">
      <w:pPr>
        <w:pStyle w:val="Code"/>
      </w:pPr>
      <w:r w:rsidRPr="000D50E3">
        <w:t xml:space="preserve">        new ContainerProperties(id: Metadata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database.CreateContainerIfNotExistsAsync(metadataContainerDefinition, throughput: 50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aintenanceContainerDefinition =</w:t>
      </w:r>
    </w:p>
    <w:p w:rsidR="000D50E3" w:rsidRPr="000D50E3" w:rsidRDefault="000D50E3" w:rsidP="002E187B">
      <w:pPr>
        <w:pStyle w:val="Code"/>
      </w:pPr>
      <w:r w:rsidRPr="000D50E3">
        <w:t xml:space="preserve">        new ContainerProperties(id: MaintenanceContainerName, partitionKeyPath: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database.CreateContainerIfNotExistsAsync(maintenanceContainerDefinition, throughput: 400);</w:t>
      </w:r>
    </w:p>
    <w:p w:rsidR="000D50E3" w:rsidRPr="000D50E3" w:rsidRDefault="000D50E3" w:rsidP="002E187B">
      <w:pPr>
        <w:pStyle w:val="Code"/>
      </w:pPr>
      <w:r w:rsidRPr="000D50E3">
        <w:t xml:space="preserve">    #endregion</w:t>
      </w:r>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cosmosDbClient.CreateDatabaseIfNotExistsAsync(DatabaseName);</w:t>
      </w:r>
      <w:r w:rsidRPr="000D50E3">
        <w:t>). Then it creates ContainerProperties for the telemetry, metadata, and maintenance containers. The ContainerProperties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35" w:name="_Toc28349472"/>
      <w:r>
        <w:lastRenderedPageBreak/>
        <w:t>Stream processing, event sourcing, and data management</w:t>
      </w:r>
      <w:bookmarkEnd w:id="35"/>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0014A7"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0014A7"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0014A7"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0014A7"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0014A7"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0014A7" w:rsidP="00E24F54">
      <w:pPr>
        <w:pStyle w:val="BodyText"/>
        <w:numPr>
          <w:ilvl w:val="0"/>
          <w:numId w:val="21"/>
        </w:numPr>
        <w:rPr>
          <w:lang w:bidi="en-US"/>
        </w:rPr>
      </w:pPr>
      <w:hyperlink r:id="rId70" w:history="1">
        <w:r w:rsidR="00EF1544" w:rsidRPr="00EF1544">
          <w:rPr>
            <w:rStyle w:val="Hyperlink"/>
            <w:lang w:bidi="en-US"/>
          </w:rPr>
          <w:t>Azure App Service WebJobs</w:t>
        </w:r>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0014A7"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concepts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6" w:name="_Toc28349473"/>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StreamProcessing Function App</w:t>
      </w:r>
      <w:r w:rsidRPr="00A621F2">
        <w:t>: This is the Stream Processing Function App, and it contains two functions:</w:t>
      </w:r>
    </w:p>
    <w:p w:rsidR="00A621F2" w:rsidRPr="00A621F2" w:rsidRDefault="00A621F2" w:rsidP="00E24F54">
      <w:pPr>
        <w:pStyle w:val="BodyText"/>
        <w:numPr>
          <w:ilvl w:val="1"/>
          <w:numId w:val="22"/>
        </w:numPr>
      </w:pPr>
      <w:r w:rsidRPr="00A621F2">
        <w:rPr>
          <w:b/>
          <w:bCs/>
        </w:rPr>
        <w:t>IoTHubTrigger</w:t>
      </w:r>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CosmosDBProcessing Function App</w:t>
      </w:r>
      <w:r w:rsidRPr="00A621F2">
        <w:t xml:space="preserve">: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 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r w:rsidRPr="00A621F2">
        <w:rPr>
          <w:b/>
          <w:bCs/>
        </w:rPr>
        <w:t>TripProcessor</w:t>
      </w:r>
      <w:r w:rsidRPr="00A621F2">
        <w:t>: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alert needs to be emailed to the recipient defined in the Function App's app settings (</w:t>
      </w:r>
      <w:r w:rsidRPr="0077752A">
        <w:rPr>
          <w:rStyle w:val="CodeChar"/>
        </w:rPr>
        <w:t>RecipientEmail</w:t>
      </w:r>
      <w:r w:rsidRPr="00A621F2">
        <w:t>).</w:t>
      </w:r>
    </w:p>
    <w:p w:rsidR="00A621F2" w:rsidRPr="00A621F2" w:rsidRDefault="00A621F2" w:rsidP="00E24F54">
      <w:pPr>
        <w:pStyle w:val="BodyText"/>
        <w:numPr>
          <w:ilvl w:val="1"/>
          <w:numId w:val="22"/>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r w:rsidRPr="00A621F2">
        <w:rPr>
          <w:b/>
          <w:bCs/>
        </w:rPr>
        <w:t>SendToEventHubsForReporting</w:t>
      </w:r>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E24F54">
      <w:pPr>
        <w:pStyle w:val="BodyText"/>
        <w:numPr>
          <w:ilvl w:val="1"/>
          <w:numId w:val="22"/>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t>Cosmos DB</w:t>
      </w:r>
      <w:r w:rsidRPr="00430086">
        <w:t>: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lastRenderedPageBreak/>
        <w:t>Power BI</w:t>
      </w:r>
      <w:r w:rsidRPr="00430086">
        <w:t>: All vehicle telemetry is aggregated over a 10-second TumblingWindow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r w:rsidRPr="0077752A">
        <w:rPr>
          <w:rStyle w:val="CodeChar"/>
        </w:rPr>
        <w:t>cosmosDB</w:t>
      </w:r>
      <w:r>
        <w:t xml:space="preserve"> outputs, respectively. Also</w:t>
      </w:r>
      <w:r w:rsidR="0077752A">
        <w:t>,</w:t>
      </w:r>
      <w:r>
        <w:t xml:space="preserve"> see where we use the TumblingWindow in durations of 30 seconds for </w:t>
      </w:r>
      <w:r w:rsidRPr="0077752A">
        <w:rPr>
          <w:rStyle w:val="CodeChar"/>
        </w:rPr>
        <w:t>VehicleData</w:t>
      </w:r>
      <w:r>
        <w:t xml:space="preserve">, and 10 seconds for </w:t>
      </w:r>
      <w:r w:rsidRPr="0077752A">
        <w:rPr>
          <w:rStyle w:val="CodeChar"/>
        </w:rPr>
        <w:t>VehicleDataAll</w:t>
      </w:r>
      <w:r>
        <w:t xml:space="preserve">. The </w:t>
      </w:r>
      <w:r w:rsidRPr="0077752A">
        <w:rPr>
          <w:rStyle w:val="CodeChar"/>
        </w:rPr>
        <w:t>TumblingWindow</w:t>
      </w:r>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r w:rsidRPr="006E5E77">
        <w:t>VehicleData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ase when AVG(engineTemperature) &gt;= 400 OR AVG(engineTemperature) &lt;= 15 then 1 else 0 end) as engineTempAnomaly,</w:t>
      </w:r>
    </w:p>
    <w:p w:rsidR="006E5E77" w:rsidRPr="006E5E77" w:rsidRDefault="006E5E77" w:rsidP="002E187B">
      <w:pPr>
        <w:pStyle w:val="Code"/>
      </w:pPr>
      <w:r w:rsidRPr="006E5E77">
        <w:t xml:space="preserve">        (case when AVG(engineoil) &lt;= 18 then 1 else 0 end) as oilAnomaly,</w:t>
      </w:r>
    </w:p>
    <w:p w:rsidR="006E5E77" w:rsidRPr="006E5E77" w:rsidRDefault="006E5E77" w:rsidP="002E187B">
      <w:pPr>
        <w:pStyle w:val="Code"/>
      </w:pPr>
      <w:r w:rsidRPr="006E5E77">
        <w:t xml:space="preserve">        (case when AVG(transmission_gear_position) &lt;= 3.5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30 then 1 else 0 end) as refrigerationTempAnomaly,</w:t>
      </w:r>
    </w:p>
    <w:p w:rsidR="006E5E77" w:rsidRPr="006E5E77" w:rsidRDefault="006E5E77" w:rsidP="002E187B">
      <w:pPr>
        <w:pStyle w:val="Code"/>
      </w:pPr>
      <w:r w:rsidRPr="006E5E77">
        <w:t xml:space="preserve">        System.TimeStamp()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TumblingWindow(Duration(second, 30))</w:t>
      </w:r>
    </w:p>
    <w:p w:rsidR="006E5E77" w:rsidRPr="006E5E77" w:rsidRDefault="006E5E77" w:rsidP="002E187B">
      <w:pPr>
        <w:pStyle w:val="Code"/>
      </w:pPr>
      <w:r w:rsidRPr="006E5E77">
        <w:t>),</w:t>
      </w:r>
    </w:p>
    <w:p w:rsidR="006E5E77" w:rsidRPr="006E5E77" w:rsidRDefault="006E5E77" w:rsidP="002E187B">
      <w:pPr>
        <w:pStyle w:val="Code"/>
      </w:pPr>
      <w:r w:rsidRPr="006E5E77">
        <w:t>VehicleDataAll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OUNT(*) AS eventCount,</w:t>
      </w:r>
    </w:p>
    <w:p w:rsidR="006E5E77" w:rsidRPr="006E5E77" w:rsidRDefault="006E5E77" w:rsidP="002E187B">
      <w:pPr>
        <w:pStyle w:val="Code"/>
      </w:pPr>
      <w:r w:rsidRPr="006E5E77">
        <w:t xml:space="preserve">        (case when AVG(engineTemperature) &gt;= 318 OR AVG(engineTemperature) &lt;= 15 then 1 else 0 end) as engineTempAnomaly,</w:t>
      </w:r>
    </w:p>
    <w:p w:rsidR="006E5E77" w:rsidRPr="006E5E77" w:rsidRDefault="006E5E77" w:rsidP="002E187B">
      <w:pPr>
        <w:pStyle w:val="Code"/>
      </w:pPr>
      <w:r w:rsidRPr="006E5E77">
        <w:t xml:space="preserve">        (case when AVG(engineoil) &lt;= 20 then 1 else 0 end) as oilAnomaly,</w:t>
      </w:r>
    </w:p>
    <w:p w:rsidR="006E5E77" w:rsidRPr="006E5E77" w:rsidRDefault="006E5E77" w:rsidP="002E187B">
      <w:pPr>
        <w:pStyle w:val="Code"/>
      </w:pPr>
      <w:r w:rsidRPr="006E5E77">
        <w:t xml:space="preserve">        (case when AVG(transmission_gear_position) &lt;= 4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22.5 then 1 else 0 end) as refrigerationTempAnomaly,</w:t>
      </w:r>
    </w:p>
    <w:p w:rsidR="006E5E77" w:rsidRPr="006E5E77" w:rsidRDefault="006E5E77" w:rsidP="002E187B">
      <w:pPr>
        <w:pStyle w:val="Code"/>
      </w:pPr>
      <w:r w:rsidRPr="006E5E77">
        <w:lastRenderedPageBreak/>
        <w:t xml:space="preserve">        System.TimeStamp()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TumblingWindow(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All</w:t>
      </w:r>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entityType = 'VehicleAverage',</w:t>
      </w:r>
    </w:p>
    <w:p w:rsidR="006E5E77" w:rsidRPr="006E5E77" w:rsidRDefault="006E5E77" w:rsidP="002E187B">
      <w:pPr>
        <w:pStyle w:val="Code"/>
      </w:pPr>
      <w:r w:rsidRPr="006E5E77">
        <w:t xml:space="preserve">    partitionKey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cosmosdb</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w:t>
      </w:r>
    </w:p>
    <w:p w:rsidR="006E5E77" w:rsidRDefault="006E5E77" w:rsidP="002E187B">
      <w:pPr>
        <w:pStyle w:val="BodyText"/>
      </w:pPr>
    </w:p>
    <w:p w:rsidR="006E5E77" w:rsidRDefault="006E5E77" w:rsidP="002E187B">
      <w:pPr>
        <w:pStyle w:val="Heading3"/>
      </w:pPr>
      <w:bookmarkStart w:id="37" w:name="_Toc2834947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r w:rsidRPr="004D04E1">
        <w:rPr>
          <w:b/>
          <w:bCs/>
        </w:rPr>
        <w:t>Startup.cs</w:t>
      </w:r>
      <w:r w:rsidRPr="004D04E1">
        <w:t> within the </w:t>
      </w:r>
      <w:r w:rsidRPr="004D04E1">
        <w:rPr>
          <w:b/>
          <w:bCs/>
        </w:rPr>
        <w:t>FleetManagementWebApp</w:t>
      </w:r>
      <w:r w:rsidRPr="004D04E1">
        <w:t> project. Scroll down to the bottom of the file to find the following code:</w:t>
      </w:r>
    </w:p>
    <w:p w:rsidR="004D04E1" w:rsidRPr="004D04E1" w:rsidRDefault="004D04E1" w:rsidP="004D04E1">
      <w:pPr>
        <w:pStyle w:val="Code"/>
      </w:pPr>
      <w:r w:rsidRPr="004D04E1">
        <w:t>CosmosClientBuilder clientBuilder = new CosmosClientBuilder(cosmosDbConnectionString.ServiceEndpoint.OriginalString, cosmosDbConnectionString.AuthKey);</w:t>
      </w:r>
    </w:p>
    <w:p w:rsidR="004D04E1" w:rsidRPr="004D04E1" w:rsidRDefault="004D04E1" w:rsidP="004D04E1">
      <w:pPr>
        <w:pStyle w:val="Code"/>
      </w:pPr>
      <w:r w:rsidRPr="004D04E1">
        <w:t>CosmosClient client = clientBuilder</w:t>
      </w:r>
    </w:p>
    <w:p w:rsidR="004D04E1" w:rsidRPr="004D04E1" w:rsidRDefault="004D04E1" w:rsidP="004D04E1">
      <w:pPr>
        <w:pStyle w:val="Code"/>
      </w:pPr>
      <w:r w:rsidRPr="004D04E1">
        <w:t xml:space="preserve">    .WithConnectionModeDirect()</w:t>
      </w:r>
    </w:p>
    <w:p w:rsidR="004D04E1" w:rsidRPr="004D04E1" w:rsidRDefault="004D04E1" w:rsidP="004D04E1">
      <w:pPr>
        <w:pStyle w:val="Code"/>
      </w:pPr>
      <w:r w:rsidRPr="004D04E1">
        <w:t xml:space="preserve">    .Build();</w:t>
      </w:r>
    </w:p>
    <w:p w:rsidR="004D04E1" w:rsidRPr="004D04E1" w:rsidRDefault="004D04E1" w:rsidP="004D04E1">
      <w:pPr>
        <w:pStyle w:val="Code"/>
      </w:pPr>
      <w:r w:rsidRPr="004D04E1">
        <w:t>CosmosDbService cosmosDbService = new CosmosDbService(client, databaseName,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7" w:history="1">
        <w:r w:rsidRPr="004D04E1">
          <w:rPr>
            <w:rStyle w:val="Hyperlink"/>
          </w:rPr>
          <w:t>.NET SDK for Cosmos DB v3</w:t>
        </w:r>
      </w:hyperlink>
      <w:r w:rsidRPr="004D04E1">
        <w:t> to initialize the CosmosClient instance that is added to the </w:t>
      </w:r>
      <w:r w:rsidRPr="004D04E1">
        <w:rPr>
          <w:rStyle w:val="CodeChar"/>
        </w:rPr>
        <w:t>IServiceCollection</w:t>
      </w:r>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r w:rsidRPr="004D04E1">
        <w:rPr>
          <w:b/>
          <w:bCs/>
        </w:rPr>
        <w:t>CosmosDBService.cs</w:t>
      </w:r>
      <w:r w:rsidRPr="004D04E1">
        <w:t> under the </w:t>
      </w:r>
      <w:r w:rsidRPr="004D04E1">
        <w:rPr>
          <w:b/>
          <w:bCs/>
        </w:rPr>
        <w:t>Services</w:t>
      </w:r>
      <w:r w:rsidRPr="004D04E1">
        <w:t> folder of the </w:t>
      </w:r>
      <w:r w:rsidRPr="004D04E1">
        <w:rPr>
          <w:b/>
          <w:bCs/>
        </w:rPr>
        <w:t>FleetManagementWebApp</w:t>
      </w:r>
      <w:r w:rsidRPr="004D04E1">
        <w:t> project to find the following code block:</w:t>
      </w:r>
    </w:p>
    <w:p w:rsidR="004D04E1" w:rsidRPr="004D04E1" w:rsidRDefault="004D04E1" w:rsidP="004D04E1">
      <w:pPr>
        <w:pStyle w:val="Code"/>
      </w:pPr>
      <w:r w:rsidRPr="004D04E1">
        <w:t>var setIterator = query.Where(predicate).Skip(itemIndex).Take(pageSize).ToFeedIterator();</w:t>
      </w:r>
    </w:p>
    <w:p w:rsidR="004D04E1" w:rsidRPr="004D04E1" w:rsidRDefault="004D04E1" w:rsidP="004D04E1">
      <w:pPr>
        <w:pStyle w:val="BodyText"/>
        <w:ind w:left="720"/>
      </w:pPr>
      <w:r>
        <w:br/>
      </w:r>
      <w:r w:rsidRPr="004D04E1">
        <w:t>Here we are using the newly added Skip and Take methods on the </w:t>
      </w:r>
      <w:r w:rsidRPr="004D04E1">
        <w:rPr>
          <w:rStyle w:val="CodeChar"/>
        </w:rPr>
        <w:t>IOrderedQueryable</w:t>
      </w:r>
      <w:r w:rsidRPr="004D04E1">
        <w:t> object (query) to retrieve just the records for the requested page. The predicate represents the LINQ expression passed in to the GetItemsWithPagingAsync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var count = this._container.GetItemLinqQueryable&lt;T&gt;(allowSynchronousQueryExecution: true, requestOptions: !string.IsNullOrWhiteSpace(partitionKey) ? new QueryRequestOptions { PartitionKey = new PartitionKey(partitionKey) } : null)</w:t>
      </w:r>
    </w:p>
    <w:p w:rsidR="004D04E1" w:rsidRPr="004D04E1" w:rsidRDefault="004D04E1" w:rsidP="004D04E1">
      <w:pPr>
        <w:pStyle w:val="Code"/>
      </w:pPr>
      <w:r w:rsidRPr="004D04E1">
        <w:t xml:space="preserve">    .Where(predicate).Count();</w:t>
      </w:r>
    </w:p>
    <w:p w:rsidR="004D04E1" w:rsidRPr="004D04E1" w:rsidRDefault="004D04E1" w:rsidP="004D04E1">
      <w:pPr>
        <w:pStyle w:val="BodyText"/>
        <w:ind w:left="720"/>
      </w:pPr>
      <w:r>
        <w:br/>
      </w:r>
      <w:r w:rsidRPr="004D04E1">
        <w:t>In order to know how many pages we need to navigate, we must know the total item count with the current filter applied. To do this, we retrieve a new </w:t>
      </w:r>
      <w:r w:rsidRPr="004D04E1">
        <w:rPr>
          <w:rStyle w:val="CodeChar"/>
        </w:rPr>
        <w:t>IOrderedQueryable</w:t>
      </w:r>
      <w:r w:rsidRPr="004D04E1">
        <w:t> results from the Container, pass the filter predicate to the Where method, and return the Count to the count variable. For this to work, you must set </w:t>
      </w:r>
      <w:r w:rsidRPr="004D04E1">
        <w:rPr>
          <w:rStyle w:val="CodeChar"/>
        </w:rPr>
        <w:t>allowSynchronousQueryExecution</w:t>
      </w:r>
      <w:r w:rsidRPr="004D04E1">
        <w:t> to true, which we do with our first parameter to the </w:t>
      </w:r>
      <w:r w:rsidRPr="004D04E1">
        <w:rPr>
          <w:rStyle w:val="CodeChar"/>
        </w:rPr>
        <w:t>GetItemLinqQueryable</w:t>
      </w:r>
      <w:r w:rsidRPr="004D04E1">
        <w:t> method.</w:t>
      </w:r>
    </w:p>
    <w:p w:rsidR="004D04E1" w:rsidRPr="004D04E1" w:rsidRDefault="004D04E1" w:rsidP="00E24F54">
      <w:pPr>
        <w:pStyle w:val="BodyText"/>
        <w:numPr>
          <w:ilvl w:val="0"/>
          <w:numId w:val="31"/>
        </w:numPr>
      </w:pPr>
      <w:r w:rsidRPr="004D04E1">
        <w:t>Open </w:t>
      </w:r>
      <w:r w:rsidRPr="004D04E1">
        <w:rPr>
          <w:b/>
          <w:bCs/>
        </w:rPr>
        <w:t>VehiclesController.cs</w:t>
      </w:r>
      <w:r w:rsidRPr="004D04E1">
        <w:t> under the </w:t>
      </w:r>
      <w:r w:rsidRPr="004D04E1">
        <w:rPr>
          <w:b/>
          <w:bCs/>
        </w:rPr>
        <w:t>Controllers</w:t>
      </w:r>
      <w:r w:rsidRPr="004D04E1">
        <w:t> folder of the </w:t>
      </w:r>
      <w:r w:rsidRPr="004D04E1">
        <w:rPr>
          <w:b/>
          <w:bCs/>
        </w:rPr>
        <w:t>FleetManagementWebApp</w:t>
      </w:r>
      <w:r w:rsidRPr="004D04E1">
        <w:t> project to review the following code:</w:t>
      </w:r>
    </w:p>
    <w:p w:rsidR="004D04E1" w:rsidRPr="004D04E1" w:rsidRDefault="004D04E1" w:rsidP="004D04E1">
      <w:pPr>
        <w:pStyle w:val="Code"/>
      </w:pPr>
      <w:r w:rsidRPr="004D04E1">
        <w:t>private readonly ICosmosDbService _cosmosDbService;</w:t>
      </w:r>
    </w:p>
    <w:p w:rsidR="004D04E1" w:rsidRPr="004D04E1" w:rsidRDefault="004D04E1" w:rsidP="004D04E1">
      <w:pPr>
        <w:pStyle w:val="Code"/>
      </w:pPr>
      <w:r w:rsidRPr="004D04E1">
        <w:t>private readonly IHttpClientFactory _clientFactory;</w:t>
      </w:r>
    </w:p>
    <w:p w:rsidR="004D04E1" w:rsidRPr="004D04E1" w:rsidRDefault="004D04E1" w:rsidP="004D04E1">
      <w:pPr>
        <w:pStyle w:val="Code"/>
      </w:pPr>
      <w:r w:rsidRPr="004D04E1">
        <w:t>private readonly IConfiguration _configuration;</w:t>
      </w:r>
    </w:p>
    <w:p w:rsidR="004D04E1" w:rsidRPr="004D04E1" w:rsidRDefault="004D04E1" w:rsidP="004D04E1">
      <w:pPr>
        <w:pStyle w:val="Code"/>
      </w:pPr>
      <w:r w:rsidRPr="004D04E1">
        <w:t>private readonly Random _random = new Random();</w:t>
      </w:r>
    </w:p>
    <w:p w:rsidR="004D04E1" w:rsidRPr="004D04E1" w:rsidRDefault="004D04E1" w:rsidP="004D04E1">
      <w:pPr>
        <w:pStyle w:val="Code"/>
      </w:pPr>
    </w:p>
    <w:p w:rsidR="004D04E1" w:rsidRPr="004D04E1" w:rsidRDefault="004D04E1" w:rsidP="004D04E1">
      <w:pPr>
        <w:pStyle w:val="Code"/>
      </w:pPr>
      <w:r w:rsidRPr="004D04E1">
        <w:t>public VehiclesController(ICosmosDbService cosmosDbService, IHttpClientFactory clientFactory, IConfiguration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cosmosDbService = cosmosDbService;</w:t>
      </w:r>
    </w:p>
    <w:p w:rsidR="004D04E1" w:rsidRPr="004D04E1" w:rsidRDefault="004D04E1" w:rsidP="004D04E1">
      <w:pPr>
        <w:pStyle w:val="Code"/>
      </w:pPr>
      <w:r w:rsidRPr="004D04E1">
        <w:t xml:space="preserve">    _clientFactory = clientFactory;</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IActionResult&gt; Index(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QueryDefinition("SELECT TOP @limit * FROM c WHERE c.entityType = @entityType")</w:t>
      </w:r>
    </w:p>
    <w:p w:rsidR="004D04E1" w:rsidRPr="004D04E1" w:rsidRDefault="004D04E1" w:rsidP="004D04E1">
      <w:pPr>
        <w:pStyle w:val="Code"/>
      </w:pPr>
      <w:r w:rsidRPr="004D04E1">
        <w:t xml:space="preserve">    //    .WithParameter("@limit", 100)</w:t>
      </w:r>
    </w:p>
    <w:p w:rsidR="004D04E1" w:rsidRPr="004D04E1" w:rsidRDefault="004D04E1" w:rsidP="004D04E1">
      <w:pPr>
        <w:pStyle w:val="Code"/>
      </w:pPr>
      <w:r w:rsidRPr="004D04E1">
        <w:t xml:space="preserve">    //    .WithParameter("@entityType", WellKnown.EntityTypes.Vehicle);</w:t>
      </w:r>
    </w:p>
    <w:p w:rsidR="004D04E1" w:rsidRPr="004D04E1" w:rsidRDefault="004D04E1" w:rsidP="004D04E1">
      <w:pPr>
        <w:pStyle w:val="Code"/>
      </w:pPr>
      <w:r w:rsidRPr="004D04E1">
        <w:t xml:space="preserve">    // await _cosmosDbService.GetItemsAsync&lt;Vehicle&gt;(query);</w:t>
      </w:r>
    </w:p>
    <w:p w:rsidR="004D04E1" w:rsidRPr="004D04E1" w:rsidRDefault="004D04E1" w:rsidP="004D04E1">
      <w:pPr>
        <w:pStyle w:val="Code"/>
      </w:pPr>
    </w:p>
    <w:p w:rsidR="004D04E1" w:rsidRPr="004D04E1" w:rsidRDefault="004D04E1" w:rsidP="004D04E1">
      <w:pPr>
        <w:pStyle w:val="Code"/>
      </w:pPr>
      <w:r w:rsidRPr="004D04E1">
        <w:t xml:space="preserve">    var vm = new VehicleIndexViewModel</w:t>
      </w:r>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cosmosDbService.GetItemsWithPagingAsync&lt;Vehicle&gt;(</w:t>
      </w:r>
    </w:p>
    <w:p w:rsidR="004D04E1" w:rsidRPr="004D04E1" w:rsidRDefault="004D04E1" w:rsidP="004D04E1">
      <w:pPr>
        <w:pStyle w:val="Code"/>
      </w:pPr>
      <w:r w:rsidRPr="004D04E1">
        <w:lastRenderedPageBreak/>
        <w:t xml:space="preserve">            x =&gt; x.entityType == WellKnown.EntityTypes.Vehicle &amp;&amp;</w:t>
      </w:r>
    </w:p>
    <w:p w:rsidR="004D04E1" w:rsidRPr="004D04E1" w:rsidRDefault="004D04E1" w:rsidP="004D04E1">
      <w:pPr>
        <w:pStyle w:val="Code"/>
      </w:pPr>
      <w:r w:rsidRPr="004D04E1">
        <w:t xml:space="preserve">                  (string.IsNullOrWhiteSpace(search) ||</w:t>
      </w:r>
    </w:p>
    <w:p w:rsidR="004D04E1" w:rsidRPr="004D04E1" w:rsidRDefault="004D04E1" w:rsidP="004D04E1">
      <w:pPr>
        <w:pStyle w:val="Code"/>
      </w:pPr>
      <w:r w:rsidRPr="004D04E1">
        <w:t xml:space="preserve">                  (x.vin.ToLower().Contains(search.ToLower()) || x.stateVehicleRegistered.ToLower() == search.ToLower())),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vm);</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r w:rsidRPr="004D04E1">
        <w:rPr>
          <w:rStyle w:val="CodeChar"/>
        </w:rPr>
        <w:t>ICosmosDbService</w:t>
      </w:r>
      <w:r w:rsidRPr="004D04E1">
        <w:t>, </w:t>
      </w:r>
      <w:r w:rsidRPr="004D04E1">
        <w:rPr>
          <w:rStyle w:val="CodeChar"/>
        </w:rPr>
        <w:t>IHttpClientFactory</w:t>
      </w:r>
      <w:r w:rsidRPr="004D04E1">
        <w:t>, and </w:t>
      </w:r>
      <w:r w:rsidRPr="004D04E1">
        <w:rPr>
          <w:rStyle w:val="CodeChar"/>
        </w:rPr>
        <w:t>IConfiguration</w:t>
      </w:r>
      <w:r w:rsidRPr="004D04E1">
        <w:t> services are injected into the controller through the controller's constructor. The </w:t>
      </w:r>
      <w:r w:rsidRPr="004D04E1">
        <w:rPr>
          <w:rStyle w:val="CodeChar"/>
        </w:rPr>
        <w:t>CosmosDbService</w:t>
      </w:r>
      <w:r w:rsidRPr="004D04E1">
        <w:t xml:space="preserve"> is the class whose code you </w:t>
      </w:r>
      <w:r>
        <w:t>reviewed</w:t>
      </w:r>
      <w:r w:rsidRPr="004D04E1">
        <w:t xml:space="preserve"> in the previous step. The </w:t>
      </w:r>
      <w:r w:rsidRPr="004D04E1">
        <w:rPr>
          <w:rStyle w:val="CodeChar"/>
        </w:rPr>
        <w:t>CosmosClient</w:t>
      </w:r>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r w:rsidRPr="004D04E1">
        <w:rPr>
          <w:rStyle w:val="CodeChar"/>
        </w:rPr>
        <w:t>ICosmosDbService.GetItemsWithPagingAsync</w:t>
      </w:r>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r w:rsidRPr="004D04E1">
        <w:rPr>
          <w:rStyle w:val="CodeChar"/>
        </w:rPr>
        <w:t>stateVehicleRegistered</w:t>
      </w:r>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r w:rsidRPr="004D04E1">
        <w:rPr>
          <w:b/>
          <w:bCs/>
        </w:rPr>
        <w:t>VehiclesController.cs</w:t>
      </w:r>
      <w:r w:rsidRPr="004D04E1">
        <w:t> file to find the following code:</w:t>
      </w:r>
    </w:p>
    <w:p w:rsidR="004D04E1" w:rsidRPr="004D04E1" w:rsidRDefault="004D04E1" w:rsidP="00A347B7">
      <w:pPr>
        <w:pStyle w:val="Code"/>
      </w:pPr>
      <w:r w:rsidRPr="004D04E1">
        <w:t>await _cosmosDbService.DeleteItemAsync&lt;Vehicle&gt;(item.id, item.partitionKey);</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e registered state any any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0014A7"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8pt;height:23.8pt" o:button="t"/>
          </w:pict>
        </w:r>
        <w:r w:rsidR="00A347B7"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8" w:name="_Toc2834947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0014A7" w:rsidP="00EF01C9">
      <w:pPr>
        <w:pStyle w:val="BodyText"/>
      </w:pPr>
      <w:hyperlink r:id="rId104" w:history="1">
        <w:r w:rsidR="00EF01C9" w:rsidRPr="00EF01C9">
          <w:rPr>
            <w:rStyle w:val="Hyperlink"/>
          </w:rPr>
          <w:t>Microsoft Power BI</w:t>
        </w:r>
      </w:hyperlink>
      <w:r w:rsidR="00EF01C9" w:rsidRPr="00EF01C9">
        <w:t> </w:t>
      </w:r>
      <w:r w:rsidR="00583F61">
        <w:t>(</w:t>
      </w:r>
      <w:hyperlink r:id="rId105"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34947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VehicleDataAll</w:t>
      </w:r>
    </w:p>
    <w:p w:rsidR="00EF01C9" w:rsidRDefault="00EF01C9" w:rsidP="00EF01C9">
      <w:pPr>
        <w:pStyle w:val="BodyText"/>
      </w:pPr>
    </w:p>
    <w:p w:rsidR="00EF01C9" w:rsidRDefault="00EF01C9" w:rsidP="00EF01C9">
      <w:pPr>
        <w:pStyle w:val="BodyText"/>
      </w:pPr>
      <w:r>
        <w:t xml:space="preserve">When you follow the Quickstart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349477"/>
      <w:r>
        <w:t>Detailed status report</w:t>
      </w:r>
      <w:bookmarkEnd w:id="40"/>
    </w:p>
    <w:p w:rsidR="00583F61" w:rsidRDefault="00583F61" w:rsidP="00EF01C9">
      <w:pPr>
        <w:pStyle w:val="BodyText"/>
      </w:pPr>
      <w:r>
        <w:t>We provide a Power BI Desktop (</w:t>
      </w:r>
      <w:hyperlink r:id="rId110" w:history="1">
        <w:r w:rsidRPr="00964814">
          <w:rPr>
            <w:rStyle w:val="Hyperlink"/>
          </w:rPr>
          <w:t>https://powerbi.microsoft.com/desktop/</w:t>
        </w:r>
      </w:hyperlink>
      <w:r>
        <w:t>) report (</w:t>
      </w:r>
      <w:r w:rsidRPr="00583F61">
        <w:rPr>
          <w:i/>
          <w:iCs/>
        </w:rPr>
        <w:t>/Reports/FleetReport.pbix</w:t>
      </w:r>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r w:rsidRPr="00583F61">
        <w:rPr>
          <w:rStyle w:val="CodeChar"/>
        </w:rPr>
        <w:t>VehicleAverages</w:t>
      </w:r>
      <w:r>
        <w:t xml:space="preserve">, and </w:t>
      </w:r>
      <w:r w:rsidRPr="00583F61">
        <w:rPr>
          <w:rStyle w:val="CodeChar"/>
        </w:rPr>
        <w:t>VehicleMaintenance</w:t>
      </w:r>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SELECT c.id, c.vin, c.consignmentId, c.plannedTripDistance,</w:t>
      </w:r>
    </w:p>
    <w:p w:rsidR="00583F61" w:rsidRPr="00583F61" w:rsidRDefault="00583F61" w:rsidP="00583F61">
      <w:pPr>
        <w:pStyle w:val="Code"/>
      </w:pPr>
      <w:r w:rsidRPr="00583F61">
        <w:t>c.location, c.odometerBegin, c.odometerEnd, c.temperatureSetting,</w:t>
      </w:r>
    </w:p>
    <w:p w:rsidR="00583F61" w:rsidRPr="00583F61" w:rsidRDefault="00583F61" w:rsidP="00583F61">
      <w:pPr>
        <w:pStyle w:val="Code"/>
      </w:pPr>
      <w:r w:rsidRPr="00583F61">
        <w:t>c.tripStarted, c.tripEnded, c.statu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numPackage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n.storageTemperature)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packagesStorageTemp,</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xml:space="preserve">    WHERE n.highValue = true</w:t>
      </w:r>
    </w:p>
    <w:p w:rsidR="00583F61" w:rsidRPr="00583F61" w:rsidRDefault="00583F61" w:rsidP="00583F61">
      <w:pPr>
        <w:pStyle w:val="Code"/>
      </w:pPr>
      <w:r w:rsidRPr="00583F61">
        <w:t>) AS highValuePackages,</w:t>
      </w:r>
    </w:p>
    <w:p w:rsidR="00583F61" w:rsidRPr="00583F61" w:rsidRDefault="00583F61" w:rsidP="00583F61">
      <w:pPr>
        <w:pStyle w:val="Code"/>
      </w:pPr>
      <w:r w:rsidRPr="00583F61">
        <w:t>c.consignment.customer,</w:t>
      </w:r>
    </w:p>
    <w:p w:rsidR="00583F61" w:rsidRPr="00583F61" w:rsidRDefault="00583F61" w:rsidP="00583F61">
      <w:pPr>
        <w:pStyle w:val="Code"/>
      </w:pPr>
      <w:r w:rsidRPr="00583F61">
        <w:t>c.consignment.deliveryDueDate</w:t>
      </w:r>
    </w:p>
    <w:p w:rsidR="00583F61" w:rsidRPr="00583F61" w:rsidRDefault="00583F61" w:rsidP="00583F61">
      <w:pPr>
        <w:pStyle w:val="Code"/>
      </w:pPr>
      <w:r w:rsidRPr="00583F61">
        <w:t>FROM c where c.entityType = 'Trip'</w:t>
      </w:r>
    </w:p>
    <w:p w:rsidR="00583F61" w:rsidRDefault="00583F61" w:rsidP="00583F61">
      <w:pPr>
        <w:pStyle w:val="Code"/>
      </w:pPr>
      <w:r w:rsidRPr="00583F61">
        <w:t>and c.status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34947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0014A7" w:rsidP="002E187B">
      <w:pPr>
        <w:pStyle w:val="BodyText"/>
      </w:pPr>
      <w:hyperlink r:id="rId118" w:history="1">
        <w:r w:rsidR="002E187B" w:rsidRPr="002E187B">
          <w:rPr>
            <w:rStyle w:val="Hyperlink"/>
          </w:rPr>
          <w:t>Azure Databricks</w:t>
        </w:r>
      </w:hyperlink>
      <w:r w:rsidR="002E187B" w:rsidRPr="002E187B">
        <w:t> is a fully-managed,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cosmosdb-spark</w:t>
      </w:r>
      <w:r w:rsidRPr="002E187B">
        <w:t> connector (</w:t>
      </w:r>
      <w:hyperlink r:id="rId119"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34947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on a daily basis,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r w:rsidRPr="002E187B">
        <w:rPr>
          <w:b/>
          <w:bCs/>
        </w:rPr>
        <w:t>Lifetime_Cycles_Used</w:t>
      </w:r>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349480"/>
      <w:r w:rsidRPr="002E187B">
        <w:t>Solution overview</w:t>
      </w:r>
      <w:bookmarkEnd w:id="43"/>
    </w:p>
    <w:p w:rsidR="002E187B" w:rsidRPr="002E187B" w:rsidRDefault="002E187B" w:rsidP="002E187B">
      <w:pPr>
        <w:pStyle w:val="BodyText"/>
      </w:pPr>
      <w:r w:rsidRPr="002E187B">
        <w:t>We use the </w:t>
      </w:r>
      <w:hyperlink r:id="rId120" w:history="1">
        <w:r w:rsidRPr="002E187B">
          <w:rPr>
            <w:rStyle w:val="Hyperlink"/>
          </w:rPr>
          <w:t>Automated Machine Learning</w:t>
        </w:r>
      </w:hyperlink>
      <w:r w:rsidRPr="002E187B">
        <w:t xml:space="preserve"> (autoML) capabilities of </w:t>
      </w:r>
      <w:hyperlink r:id="rId121" w:history="1">
        <w:r w:rsidRPr="002E187B">
          <w:rPr>
            <w:rStyle w:val="Hyperlink"/>
          </w:rPr>
          <w:t>Azure Machine Learning</w:t>
        </w:r>
      </w:hyperlink>
      <w:r w:rsidRPr="002E187B">
        <w:t> to quickly train a model that can forecast the evolution of the </w:t>
      </w:r>
      <w:r w:rsidRPr="002E187B">
        <w:rPr>
          <w:b/>
          <w:bCs/>
        </w:rPr>
        <w:t>Lifetime_Cycles_Used</w:t>
      </w:r>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automML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autoML. You may find the notebook used within the Azure Machine Learning Notebook Tutorials project on GitHub: </w:t>
      </w:r>
      <w:hyperlink r:id="rId122"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py)</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0014A7" w:rsidP="002E187B">
            <w:hyperlink r:id="rId127"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0014A7" w:rsidP="002E187B">
            <w:hyperlink r:id="rId128"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0014A7" w:rsidP="002E187B">
            <w:hyperlink r:id="rId129"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0014A7" w:rsidP="002E187B">
            <w:hyperlink r:id="rId130"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0014A7" w:rsidP="002E187B">
            <w:hyperlink r:id="rId131"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deployModelAsWebService(ws, model_name, </w:t>
      </w:r>
    </w:p>
    <w:p w:rsidR="00DB5BDC" w:rsidRDefault="00DB5BDC" w:rsidP="00DB5BDC">
      <w:pPr>
        <w:pStyle w:val="Code"/>
      </w:pPr>
      <w:r>
        <w:t xml:space="preserve">                scoring_script_filenam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conda_file="dependencies.yml", runtime="python",</w:t>
      </w:r>
    </w:p>
    <w:p w:rsidR="00DB5BDC" w:rsidRDefault="00DB5BDC" w:rsidP="00DB5BDC">
      <w:pPr>
        <w:pStyle w:val="Code"/>
      </w:pPr>
      <w:r>
        <w:t xml:space="preserve">                cpu_cores=1, memory_gb=1, tags={'name':'scoring'},</w:t>
      </w:r>
    </w:p>
    <w:p w:rsidR="00DB5BDC" w:rsidRDefault="00DB5BDC" w:rsidP="00DB5BDC">
      <w:pPr>
        <w:pStyle w:val="Code"/>
      </w:pPr>
      <w:r>
        <w:t xml:space="preserve">                description='Forecast',</w:t>
      </w:r>
    </w:p>
    <w:p w:rsidR="00DB5BDC" w:rsidRDefault="00DB5BDC" w:rsidP="00DB5BDC">
      <w:pPr>
        <w:pStyle w:val="Code"/>
      </w:pPr>
      <w:r>
        <w:t xml:space="preserve">                service_nam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print("Retrieving model reference...")</w:t>
      </w:r>
    </w:p>
    <w:p w:rsidR="00DB5BDC" w:rsidRDefault="00DB5BDC" w:rsidP="00DB5BDC">
      <w:pPr>
        <w:pStyle w:val="Code"/>
      </w:pPr>
      <w:r>
        <w:lastRenderedPageBreak/>
        <w:t xml:space="preserve">    registered_model = Model(workspace=ws, name=model_name)</w:t>
      </w:r>
    </w:p>
    <w:p w:rsidR="00DB5BDC" w:rsidRDefault="00DB5BDC" w:rsidP="00DB5BDC">
      <w:pPr>
        <w:pStyle w:val="Code"/>
      </w:pPr>
    </w:p>
    <w:p w:rsidR="00DB5BDC" w:rsidRDefault="00DB5BDC" w:rsidP="00DB5BDC">
      <w:pPr>
        <w:pStyle w:val="Code"/>
      </w:pPr>
      <w:r>
        <w:t xml:space="preserve">    # create a Conda dependencies environment file</w:t>
      </w:r>
    </w:p>
    <w:p w:rsidR="00DB5BDC" w:rsidRDefault="00DB5BDC" w:rsidP="00DB5BDC">
      <w:pPr>
        <w:pStyle w:val="Code"/>
      </w:pPr>
      <w:r>
        <w:t xml:space="preserve">    print("Creating conda dependencies file locally...")</w:t>
      </w:r>
    </w:p>
    <w:p w:rsidR="00DB5BDC" w:rsidRDefault="00DB5BDC" w:rsidP="00DB5BDC">
      <w:pPr>
        <w:pStyle w:val="Code"/>
      </w:pPr>
      <w:r>
        <w:t xml:space="preserve">    from azureml.core.conda_dependencies import CondaDependencies </w:t>
      </w:r>
    </w:p>
    <w:p w:rsidR="00DB5BDC" w:rsidRDefault="00DB5BDC" w:rsidP="00DB5BDC">
      <w:pPr>
        <w:pStyle w:val="Code"/>
      </w:pPr>
      <w:r>
        <w:t xml:space="preserve">    mycondaenv = CondaDependencies.create(conda_packages=conda_packages, pip_packages=pip_packages)</w:t>
      </w:r>
    </w:p>
    <w:p w:rsidR="00DB5BDC" w:rsidRDefault="00DB5BDC" w:rsidP="00DB5BDC">
      <w:pPr>
        <w:pStyle w:val="Code"/>
      </w:pPr>
      <w:r>
        <w:t xml:space="preserve">    with open(conda_file,"w") as f:</w:t>
      </w:r>
    </w:p>
    <w:p w:rsidR="00DB5BDC" w:rsidRDefault="00DB5BDC" w:rsidP="00DB5BDC">
      <w:pPr>
        <w:pStyle w:val="Code"/>
      </w:pPr>
      <w:r>
        <w:t xml:space="preserve">        f.write(mycondaenv.serialize_to_string())</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print("Creating container image configuration...")</w:t>
      </w:r>
    </w:p>
    <w:p w:rsidR="00DB5BDC" w:rsidRDefault="00DB5BDC" w:rsidP="00DB5BDC">
      <w:pPr>
        <w:pStyle w:val="Code"/>
      </w:pPr>
      <w:r>
        <w:t xml:space="preserve">    from azureml.core.image import ContainerImage</w:t>
      </w:r>
    </w:p>
    <w:p w:rsidR="00DB5BDC" w:rsidRDefault="00DB5BDC" w:rsidP="00DB5BDC">
      <w:pPr>
        <w:pStyle w:val="Code"/>
      </w:pPr>
      <w:r>
        <w:t xml:space="preserve">    image_config = ContainerImage.image_configuration(execution_script = scoring_script_filename,</w:t>
      </w:r>
    </w:p>
    <w:p w:rsidR="00DB5BDC" w:rsidRDefault="00DB5BDC" w:rsidP="00DB5BDC">
      <w:pPr>
        <w:pStyle w:val="Code"/>
      </w:pPr>
      <w:r>
        <w:t xml:space="preserve">                                                      runtime = runtime,</w:t>
      </w:r>
    </w:p>
    <w:p w:rsidR="00DB5BDC" w:rsidRDefault="00DB5BDC" w:rsidP="00DB5BDC">
      <w:pPr>
        <w:pStyle w:val="Code"/>
      </w:pPr>
      <w:r>
        <w:t xml:space="preserve">                                                      conda_file = conda_file)</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print("Creating ACI configuration...")</w:t>
      </w:r>
    </w:p>
    <w:p w:rsidR="00DB5BDC" w:rsidRDefault="00DB5BDC" w:rsidP="00DB5BDC">
      <w:pPr>
        <w:pStyle w:val="Code"/>
      </w:pPr>
      <w:r>
        <w:t xml:space="preserve">    from azureml.core.webservice import AciWebservice, Webservice</w:t>
      </w:r>
    </w:p>
    <w:p w:rsidR="00DB5BDC" w:rsidRDefault="00DB5BDC" w:rsidP="00DB5BDC">
      <w:pPr>
        <w:pStyle w:val="Code"/>
      </w:pPr>
      <w:r>
        <w:t xml:space="preserve">    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print("Deploying webservice to ACI...")</w:t>
      </w:r>
    </w:p>
    <w:p w:rsidR="00DB5BDC" w:rsidRDefault="00DB5BDC" w:rsidP="00DB5BDC">
      <w:pPr>
        <w:pStyle w:val="Code"/>
      </w:pPr>
      <w:r>
        <w:t xml:space="preserve">    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 xml:space="preserve">    )</w:t>
      </w:r>
    </w:p>
    <w:p w:rsidR="00DB5BDC" w:rsidRDefault="00DB5BDC" w:rsidP="00DB5BDC">
      <w:pPr>
        <w:pStyle w:val="Code"/>
      </w:pPr>
      <w:r>
        <w:t xml:space="preserve">    webservice.wait_for_deployment(show_outpu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Conda dependency file that references the Conda and pip packages and versions defined in the </w:t>
      </w:r>
      <w:r w:rsidRPr="00DB5BDC">
        <w:rPr>
          <w:rStyle w:val="CodeChar"/>
        </w:rPr>
        <w:t>conda_packages</w:t>
      </w:r>
      <w:r>
        <w:t xml:space="preserve"> and </w:t>
      </w:r>
      <w:r w:rsidRPr="00DB5BDC">
        <w:rPr>
          <w:rStyle w:val="CodeChar"/>
        </w:rPr>
        <w:t>pip_packages</w:t>
      </w:r>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Python runtime, and the Conda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save script to  $deployment_folder/scoring_service.py</w:t>
      </w:r>
    </w:p>
    <w:p w:rsidR="00DB5BDC" w:rsidRDefault="00DB5BDC" w:rsidP="00DB5BDC">
      <w:pPr>
        <w:pStyle w:val="Code"/>
      </w:pPr>
      <w:r>
        <w:t>scoring_servic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import numpy as np</w:t>
      </w:r>
    </w:p>
    <w:p w:rsidR="00DB5BDC" w:rsidRDefault="00DB5BDC" w:rsidP="00DB5BDC">
      <w:pPr>
        <w:pStyle w:val="Code"/>
      </w:pPr>
      <w:r>
        <w:t>import pandas as pd</w:t>
      </w:r>
    </w:p>
    <w:p w:rsidR="00DB5BDC" w:rsidRDefault="00DB5BDC" w:rsidP="00DB5BDC">
      <w:pPr>
        <w:pStyle w:val="Code"/>
      </w:pPr>
      <w:r>
        <w:t>import azureml.train.automl</w:t>
      </w:r>
    </w:p>
    <w:p w:rsidR="00DB5BDC" w:rsidRDefault="00DB5BDC" w:rsidP="00DB5BDC">
      <w:pPr>
        <w:pStyle w:val="Code"/>
      </w:pPr>
      <w:r>
        <w:t>from sklearn.externals import joblib</w:t>
      </w:r>
    </w:p>
    <w:p w:rsidR="00DB5BDC" w:rsidRDefault="00DB5BDC" w:rsidP="00DB5BDC">
      <w:pPr>
        <w:pStyle w:val="Code"/>
      </w:pPr>
      <w:r>
        <w:t>from azureml.core.model import Model</w:t>
      </w:r>
    </w:p>
    <w:p w:rsidR="00DB5BDC" w:rsidRDefault="00DB5BDC" w:rsidP="00DB5BDC">
      <w:pPr>
        <w:pStyle w:val="Code"/>
      </w:pPr>
    </w:p>
    <w:p w:rsidR="00DB5BDC" w:rsidRDefault="00DB5BDC" w:rsidP="00DB5BDC">
      <w:pPr>
        <w:pStyle w:val="Code"/>
      </w:pPr>
      <w:r>
        <w:t>from inference_schema.schema_decorators import input_schema, output_schema</w:t>
      </w:r>
    </w:p>
    <w:p w:rsidR="00DB5BDC" w:rsidRDefault="00DB5BDC" w:rsidP="00DB5BDC">
      <w:pPr>
        <w:pStyle w:val="Code"/>
      </w:pPr>
      <w:r>
        <w:t>from inference_schema.parameter_types.numpy_parameter_type import NumpyParameterType</w:t>
      </w:r>
    </w:p>
    <w:p w:rsidR="00DB5BDC" w:rsidRDefault="00DB5BDC" w:rsidP="00DB5BDC">
      <w:pPr>
        <w:pStyle w:val="Code"/>
      </w:pPr>
      <w:r>
        <w:t>from inference_schema.parameter_types.pandas_parameter_type import PandasParameterType</w:t>
      </w:r>
    </w:p>
    <w:p w:rsidR="00DB5BDC" w:rsidRDefault="00DB5BDC" w:rsidP="00DB5BDC">
      <w:pPr>
        <w:pStyle w:val="Code"/>
      </w:pPr>
    </w:p>
    <w:p w:rsidR="00DB5BDC" w:rsidRDefault="00DB5BDC" w:rsidP="00DB5BDC">
      <w:pPr>
        <w:pStyle w:val="Code"/>
      </w:pPr>
    </w:p>
    <w:p w:rsidR="00DB5BDC" w:rsidRDefault="00DB5BDC" w:rsidP="00DB5BDC">
      <w:pPr>
        <w:pStyle w:val="Code"/>
      </w:pPr>
      <w:r>
        <w:t>input_sample = pd.DataFrame(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def ini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sklearn model</w:t>
      </w:r>
    </w:p>
    <w:p w:rsidR="00DB5BDC" w:rsidRDefault="00DB5BDC" w:rsidP="00DB5BDC">
      <w:pPr>
        <w:pStyle w:val="Code"/>
      </w:pPr>
      <w:r>
        <w:t xml:space="preserve">    model_path = Model.get_model_path(model_name = 'batt-cycles-6')</w:t>
      </w:r>
    </w:p>
    <w:p w:rsidR="00DB5BDC" w:rsidRDefault="00DB5BDC" w:rsidP="00DB5BDC">
      <w:pPr>
        <w:pStyle w:val="Code"/>
      </w:pPr>
      <w:r>
        <w:t xml:space="preserve">    model = joblib.load(model_path)</w:t>
      </w:r>
    </w:p>
    <w:p w:rsidR="00DB5BDC" w:rsidRDefault="00DB5BDC" w:rsidP="00DB5BDC">
      <w:pPr>
        <w:pStyle w:val="Code"/>
      </w:pPr>
    </w:p>
    <w:p w:rsidR="00DB5BDC" w:rsidRDefault="00DB5BDC" w:rsidP="00DB5BDC">
      <w:pPr>
        <w:pStyle w:val="Code"/>
      </w:pPr>
    </w:p>
    <w:p w:rsidR="00DB5BDC" w:rsidRDefault="00DB5BDC" w:rsidP="00DB5BDC">
      <w:pPr>
        <w:pStyle w:val="Code"/>
      </w:pPr>
      <w:r>
        <w:t>@input_schema('data', PandasParameterType(input_sample))</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y_query = data.pop('y_query').values</w:t>
      </w:r>
    </w:p>
    <w:p w:rsidR="00DB5BDC" w:rsidRDefault="00DB5BDC" w:rsidP="00DB5BDC">
      <w:pPr>
        <w:pStyle w:val="Code"/>
      </w:pPr>
      <w:r>
        <w:t xml:space="preserve">        #result = model.forecast(data, y_query)</w:t>
      </w:r>
    </w:p>
    <w:p w:rsidR="00DB5BDC" w:rsidRDefault="00DB5BDC" w:rsidP="00DB5BDC">
      <w:pPr>
        <w:pStyle w:val="Code"/>
      </w:pPr>
      <w:r>
        <w:t xml:space="preserve">        result = model.predic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json.dumps({"error": result})</w:t>
      </w:r>
    </w:p>
    <w:p w:rsidR="00DB5BDC" w:rsidRDefault="00DB5BDC" w:rsidP="00DB5BDC">
      <w:pPr>
        <w:pStyle w:val="Code"/>
      </w:pPr>
    </w:p>
    <w:p w:rsidR="00DB5BDC" w:rsidRDefault="00DB5BDC" w:rsidP="00DB5BDC">
      <w:pPr>
        <w:pStyle w:val="Code"/>
      </w:pPr>
      <w:r>
        <w:t xml:space="preserve">    #forecast_as_list = result[0].tolist()</w:t>
      </w:r>
    </w:p>
    <w:p w:rsidR="00DB5BDC" w:rsidRDefault="00DB5BDC" w:rsidP="00DB5BDC">
      <w:pPr>
        <w:pStyle w:val="Code"/>
      </w:pPr>
      <w:r>
        <w:t xml:space="preserve">    #index_as_df = result[1].index.to_frame().reset_index(drop=True)</w:t>
      </w:r>
    </w:p>
    <w:p w:rsidR="00DB5BDC" w:rsidRDefault="00DB5BDC" w:rsidP="00DB5BDC">
      <w:pPr>
        <w:pStyle w:val="Code"/>
      </w:pPr>
      <w:r>
        <w:t xml:space="preserve">    </w:t>
      </w:r>
    </w:p>
    <w:p w:rsidR="00DB5BDC" w:rsidRDefault="00DB5BDC" w:rsidP="00DB5BDC">
      <w:pPr>
        <w:pStyle w:val="Code"/>
      </w:pPr>
      <w:r>
        <w:t xml:space="preserve">    #return json.dumps({"forecast": forecast_as_list,   # return the minimum over the wire: </w:t>
      </w:r>
    </w:p>
    <w:p w:rsidR="00DB5BDC" w:rsidRDefault="00DB5BDC" w:rsidP="00DB5BDC">
      <w:pPr>
        <w:pStyle w:val="Code"/>
      </w:pPr>
      <w:r>
        <w:t xml:space="preserve">    #                   "index": json.loads(index_as_df.to_json(orient='records'))  # no forecast and its featurized values</w:t>
      </w:r>
    </w:p>
    <w:p w:rsidR="00DB5BDC" w:rsidRDefault="00DB5BDC" w:rsidP="00DB5BDC">
      <w:pPr>
        <w:pStyle w:val="Code"/>
      </w:pPr>
      <w:r>
        <w:t xml:space="preserve">    #                  })</w:t>
      </w:r>
    </w:p>
    <w:p w:rsidR="00DB5BDC" w:rsidRDefault="00DB5BDC" w:rsidP="00DB5BDC">
      <w:pPr>
        <w:pStyle w:val="Code"/>
      </w:pPr>
      <w:r>
        <w:t xml:space="preserve">    return json.dumps({"result": result.tolist()})</w:t>
      </w:r>
    </w:p>
    <w:p w:rsidR="00DB5BDC" w:rsidRDefault="00DB5BDC" w:rsidP="00DB5BDC">
      <w:pPr>
        <w:pStyle w:val="Code"/>
      </w:pPr>
      <w:r>
        <w:t>"""</w:t>
      </w:r>
    </w:p>
    <w:p w:rsidR="00DB5BDC" w:rsidRDefault="00DB5BDC" w:rsidP="00DB5BDC">
      <w:pPr>
        <w:pStyle w:val="Code"/>
      </w:pPr>
    </w:p>
    <w:p w:rsidR="00DB5BDC" w:rsidRDefault="00DB5BDC" w:rsidP="00DB5BDC">
      <w:pPr>
        <w:pStyle w:val="Code"/>
      </w:pPr>
      <w:r>
        <w:t>with open("scoring_service.py", "w") as file:</w:t>
      </w:r>
    </w:p>
    <w:p w:rsidR="00DB5BDC" w:rsidRDefault="00DB5BDC" w:rsidP="00DB5BDC">
      <w:pPr>
        <w:pStyle w:val="Code"/>
      </w:pPr>
      <w:r>
        <w:t xml:space="preserve">  file.write(scoring_service)</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r w:rsidRPr="00DB5BDC">
        <w:rPr>
          <w:b/>
          <w:bCs/>
        </w:rPr>
        <w:t>deployModelAsWebService</w:t>
      </w:r>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r>
        <w:t>print("Creating ACI configuration...")</w:t>
      </w:r>
    </w:p>
    <w:p w:rsidR="00DB5BDC" w:rsidRDefault="00DB5BDC" w:rsidP="00DB5BDC">
      <w:pPr>
        <w:pStyle w:val="Code"/>
      </w:pPr>
      <w:r>
        <w:t>from azureml.core.webservice import AciWebservice, Webservice</w:t>
      </w:r>
    </w:p>
    <w:p w:rsidR="00DB5BDC" w:rsidRDefault="00DB5BDC" w:rsidP="00DB5BDC">
      <w:pPr>
        <w:pStyle w:val="Code"/>
      </w:pPr>
      <w:r>
        <w:t>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r>
        <w:t>print("Deploying webservice to ACI...")</w:t>
      </w:r>
    </w:p>
    <w:p w:rsidR="00DB5BDC" w:rsidRDefault="00DB5BDC" w:rsidP="00DB5BDC">
      <w:pPr>
        <w:pStyle w:val="Code"/>
      </w:pPr>
      <w:r>
        <w:t>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w:t>
      </w:r>
    </w:p>
    <w:p w:rsidR="00DB5BDC" w:rsidRDefault="00DB5BDC" w:rsidP="00DB5BDC">
      <w:pPr>
        <w:pStyle w:val="Code"/>
      </w:pPr>
      <w:r>
        <w:t>webservice.wait_for_deployment(show_outpu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from azureml.core.compute import AksCompute, ComputeTarget</w:t>
      </w:r>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r w:rsidRPr="00DB5BDC">
        <w:t>prov_config = AksCompute.provisioning_configuration()</w:t>
      </w:r>
    </w:p>
    <w:p w:rsidR="00DB5BDC" w:rsidRPr="00DB5BDC" w:rsidRDefault="00DB5BDC" w:rsidP="00DB5BDC">
      <w:pPr>
        <w:pStyle w:val="Code"/>
      </w:pPr>
    </w:p>
    <w:p w:rsidR="00DB5BDC" w:rsidRPr="00DB5BDC" w:rsidRDefault="00DB5BDC" w:rsidP="00DB5BDC">
      <w:pPr>
        <w:pStyle w:val="Code"/>
      </w:pPr>
      <w:r w:rsidRPr="00DB5BDC">
        <w:t>aks_name = 'myaks'</w:t>
      </w:r>
    </w:p>
    <w:p w:rsidR="00DB5BDC" w:rsidRPr="00DB5BDC" w:rsidRDefault="00DB5BDC" w:rsidP="00DB5BDC">
      <w:pPr>
        <w:pStyle w:val="Code"/>
      </w:pPr>
      <w:r w:rsidRPr="00DB5BDC">
        <w:t># Create the cluster</w:t>
      </w:r>
    </w:p>
    <w:p w:rsidR="00DB5BDC" w:rsidRPr="00DB5BDC" w:rsidRDefault="00DB5BDC" w:rsidP="00DB5BDC">
      <w:pPr>
        <w:pStyle w:val="Code"/>
      </w:pPr>
      <w:r w:rsidRPr="00DB5BDC">
        <w:t>aks_target = ComputeTarget.create(workspace = ws,</w:t>
      </w:r>
    </w:p>
    <w:p w:rsidR="00DB5BDC" w:rsidRPr="00DB5BDC" w:rsidRDefault="00DB5BDC" w:rsidP="00DB5BDC">
      <w:pPr>
        <w:pStyle w:val="Code"/>
      </w:pPr>
      <w:r w:rsidRPr="00DB5BDC">
        <w:t xml:space="preserve">                                    name = aks_name,</w:t>
      </w:r>
    </w:p>
    <w:p w:rsidR="00DB5BDC" w:rsidRPr="00DB5BDC" w:rsidRDefault="00DB5BDC" w:rsidP="00DB5BDC">
      <w:pPr>
        <w:pStyle w:val="Code"/>
      </w:pPr>
      <w:r w:rsidRPr="00DB5BDC">
        <w:t xml:space="preserve">                                    provisioning_configuration = prov_config)</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r w:rsidRPr="00DB5BDC">
        <w:t>aks_target.wait_for_completion(show_output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from azureml.core.webservice import AksWebservice, Webservice</w:t>
      </w:r>
    </w:p>
    <w:p w:rsidR="00DB5BDC" w:rsidRPr="00DB5BDC" w:rsidRDefault="00DB5BDC" w:rsidP="00DB5BDC">
      <w:pPr>
        <w:pStyle w:val="Code"/>
      </w:pPr>
      <w:r w:rsidRPr="00DB5BDC">
        <w:t>aks_target = AksCompute(ws,"myaks")</w:t>
      </w:r>
    </w:p>
    <w:p w:rsidR="00DB5BDC" w:rsidRPr="00DB5BDC" w:rsidRDefault="00DB5BDC" w:rsidP="00DB5BDC">
      <w:pPr>
        <w:pStyle w:val="Code"/>
      </w:pPr>
      <w:r w:rsidRPr="00DB5BDC">
        <w:t>deployment_config = AksWebservice.deploy_configuration(cpu_cores = 1, memory_gb = 1)</w:t>
      </w:r>
    </w:p>
    <w:p w:rsidR="00DB5BDC" w:rsidRPr="00DB5BDC" w:rsidRDefault="00DB5BDC" w:rsidP="00DB5BDC">
      <w:pPr>
        <w:pStyle w:val="Code"/>
      </w:pPr>
      <w:r w:rsidRPr="00DB5BDC">
        <w:t>service = Model.deploy(ws, "aksservice", [model], inference_config, deployment_config, aks_target)</w:t>
      </w:r>
    </w:p>
    <w:p w:rsidR="00DB5BDC" w:rsidRDefault="00DB5BDC" w:rsidP="00DB5BDC">
      <w:pPr>
        <w:pStyle w:val="Code"/>
      </w:pPr>
      <w:r w:rsidRPr="00DB5BDC">
        <w:t>service.wait_for_deployment(show_output = True)</w:t>
      </w:r>
    </w:p>
    <w:p w:rsidR="00DB5BDC" w:rsidRPr="00DB5BDC" w:rsidRDefault="00DB5BDC" w:rsidP="00DB5BDC"/>
    <w:p w:rsidR="00D85BC4" w:rsidRDefault="00D85BC4" w:rsidP="00D85BC4">
      <w:pPr>
        <w:pStyle w:val="Heading2"/>
      </w:pPr>
      <w:bookmarkStart w:id="44" w:name="_Toc28349481"/>
      <w:r>
        <w:lastRenderedPageBreak/>
        <w:t>Secret storage and monitoring</w:t>
      </w:r>
      <w:bookmarkEnd w:id="44"/>
    </w:p>
    <w:p w:rsidR="00D85BC4" w:rsidRDefault="00D85BC4" w:rsidP="00D85BC4">
      <w:pPr>
        <w:pStyle w:val="BodyText"/>
      </w:pPr>
      <w:r>
        <w:t>Many services comprise the solution accelerator’s architecture. Having a large number of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349482"/>
      <w:r>
        <w:lastRenderedPageBreak/>
        <w:t>Secret storage with Azure Key Vault</w:t>
      </w:r>
      <w:bookmarkEnd w:id="45"/>
    </w:p>
    <w:p w:rsidR="00256BFE" w:rsidRPr="00256BFE" w:rsidRDefault="000014A7" w:rsidP="00256BFE">
      <w:pPr>
        <w:pStyle w:val="BodyText"/>
      </w:pPr>
      <w:hyperlink r:id="rId133"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r w:rsidRPr="00F7311B">
        <w:rPr>
          <w:b/>
          <w:bCs/>
        </w:rPr>
        <w:t>demoDeploy.json</w:t>
      </w:r>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Microsoft.KeyVaul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apiVersion":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dependsOn": [</w:t>
      </w:r>
    </w:p>
    <w:p w:rsidR="00256BFE" w:rsidRPr="00256BFE" w:rsidRDefault="00256BFE" w:rsidP="00256BFE">
      <w:pPr>
        <w:pStyle w:val="Code"/>
      </w:pPr>
      <w:r w:rsidRPr="00256BFE">
        <w:t>        "[resourceId('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outputs.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The template references this and the other secrets later on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CosmosDBConnection",</w:t>
      </w:r>
    </w:p>
    <w:p w:rsidR="00256BFE" w:rsidRPr="00256BFE" w:rsidRDefault="00256BFE" w:rsidP="00256BFE">
      <w:pPr>
        <w:pStyle w:val="Code"/>
      </w:pPr>
      <w:r w:rsidRPr="00256BFE">
        <w:t>    "value": "[conca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Microsoft.KeyVault(SecretUri={referenceString})</w:t>
      </w:r>
      <w:r w:rsidRPr="00256BFE">
        <w:t>, where </w:t>
      </w:r>
      <w:r w:rsidRPr="00256BFE">
        <w:rPr>
          <w:rStyle w:val="CodeChar"/>
          <w:highlight w:val="lightGray"/>
        </w:rPr>
        <w:t>{referenceString}</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4" w:anchor="adding-a-system-assigned-identity" w:history="1">
        <w:r w:rsidRPr="00256BFE">
          <w:rPr>
            <w:rStyle w:val="Hyperlink"/>
          </w:rPr>
          <w:t>create a system-assigned managed identity</w:t>
        </w:r>
      </w:hyperlink>
      <w:r w:rsidRPr="00256BFE">
        <w:t> for each, and </w:t>
      </w:r>
      <w:hyperlink r:id="rId135"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6" w:history="1">
        <w:r w:rsidRPr="00256BFE">
          <w:rPr>
            <w:rStyle w:val="Hyperlink"/>
          </w:rPr>
          <w:t>Managed identities for Azure resources</w:t>
        </w:r>
      </w:hyperlink>
      <w:r>
        <w:t xml:space="preserve"> (</w:t>
      </w:r>
      <w:hyperlink r:id="rId137"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SystemAssigned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r w:rsidRPr="00F7311B">
        <w:rPr>
          <w:b/>
          <w:bCs/>
        </w:rPr>
        <w:t>demoPdeploy_accessPolicies.json</w:t>
      </w:r>
      <w:r>
        <w:t xml:space="preserve"> file in the deploy folder is called by the </w:t>
      </w:r>
      <w:r w:rsidRPr="00F7311B">
        <w:rPr>
          <w:i/>
          <w:iCs/>
        </w:rPr>
        <w:t>demoDeploy.json</w:t>
      </w:r>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accessPolicies":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iotWebAppName')), '/providers/Microsoft.ManagedIdentity/Identities/default'), '2018-11-30').tenantId]",</w:t>
      </w:r>
    </w:p>
    <w:p w:rsidR="00F7311B" w:rsidRPr="00F7311B" w:rsidRDefault="00F7311B" w:rsidP="00F7311B">
      <w:pPr>
        <w:pStyle w:val="Code"/>
      </w:pPr>
      <w:r w:rsidRPr="00F7311B">
        <w:t>        "objectId": "[reference(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reference(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reference(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8" tgtFrame="&quot;_blank&quot;"/>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0" tgtFrame="&quot;_blank&quot;"/>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2" tgtFrame="&quot;_blank&quot;"/>
                    </pic:cNvP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to add the new access policy..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r w:rsidRPr="00D275A4">
        <w:rPr>
          <w:rStyle w:val="CodeChar"/>
        </w:rPr>
        <w:t>PutSecret</w:t>
      </w:r>
      <w:r w:rsidRPr="00D275A4">
        <w:t> and </w:t>
      </w:r>
      <w:r w:rsidRPr="00D275A4">
        <w:rPr>
          <w:rStyle w:val="CodeChar"/>
        </w:rPr>
        <w:t>DeleteSecret</w:t>
      </w:r>
      <w:r w:rsidRPr="00D275A4">
        <w:t> </w:t>
      </w:r>
      <w:hyperlink r:id="rId147" w:anchor="secrets-api" w:history="1">
        <w:r w:rsidRPr="00D275A4">
          <w:rPr>
            <w:rStyle w:val="Hyperlink"/>
          </w:rPr>
          <w:t>Secrets API</w:t>
        </w:r>
      </w:hyperlink>
      <w:r w:rsidRPr="00D275A4">
        <w:t> operations are not allowed. To manage secrets in Azure Key Vault, you must use the Azure </w:t>
      </w:r>
      <w:hyperlink r:id="rId148" w:history="1">
        <w:r w:rsidRPr="00D275A4">
          <w:rPr>
            <w:rStyle w:val="Hyperlink"/>
          </w:rPr>
          <w:t>SetSecret</w:t>
        </w:r>
      </w:hyperlink>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createScope</w:t>
      </w:r>
      <w:r w:rsidRPr="00D275A4">
        <w:t xml:space="preserve"> to your Azure Databricks base URL (for </w:t>
      </w:r>
      <w:r>
        <w:t>e</w:t>
      </w:r>
      <w:r w:rsidRPr="00D275A4">
        <w:t>xample, </w:t>
      </w:r>
      <w:hyperlink r:id="rId149"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34948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0014A7" w:rsidP="003F7CB1">
      <w:hyperlink r:id="rId151"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r w:rsidRPr="003F7CB1">
        <w:rPr>
          <w:b/>
          <w:bCs/>
        </w:rPr>
        <w:t>ColdStorage</w:t>
      </w:r>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349484"/>
      <w:r>
        <w:lastRenderedPageBreak/>
        <w:t>Additional references</w:t>
      </w:r>
      <w:bookmarkEnd w:id="47"/>
    </w:p>
    <w:p w:rsidR="002E187B" w:rsidRPr="002E187B" w:rsidRDefault="00582484" w:rsidP="00582484">
      <w:pPr>
        <w:pStyle w:val="Heading2"/>
      </w:pPr>
      <w:bookmarkStart w:id="48" w:name="_Toc2834948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34948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34948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34948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delayed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3" w:history="1">
        <w:r w:rsidRPr="002E187B">
          <w:rPr>
            <w:rStyle w:val="Hyperlink"/>
          </w:rPr>
          <w:t>Azure Machine Learning Algorithm Cheat Sheet</w:t>
        </w:r>
      </w:hyperlink>
      <w:r w:rsidRPr="002E187B">
        <w:t xml:space="preserve"> to view a list of some of </w:t>
      </w:r>
      <w:r w:rsidR="007667CE">
        <w:t xml:space="preserve">the </w:t>
      </w:r>
      <w:r w:rsidRPr="002E187B">
        <w:t>algorithms you can use to conduct supervised learning. All of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349489"/>
      <w:r w:rsidRPr="002E187B">
        <w:t>Unsupervised learning</w:t>
      </w:r>
      <w:bookmarkEnd w:id="52"/>
    </w:p>
    <w:p w:rsidR="002E187B" w:rsidRPr="002E187B" w:rsidRDefault="002E187B" w:rsidP="002E187B">
      <w:pPr>
        <w:pStyle w:val="BodyText"/>
      </w:pPr>
      <w:r w:rsidRPr="002E187B">
        <w:t>The majority of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4"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narrowly-defined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34949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making a decision.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34949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Some applications of deep learning include speech recognition, image and object recognition, and Natural Language Processing (NLP). These capabilities are achieved through the use of neural network architectures, such as convolutional, recurrent neural networks, and multilayer perceptron.</w:t>
      </w:r>
    </w:p>
    <w:p w:rsidR="002E187B" w:rsidRPr="002E187B" w:rsidRDefault="002E187B" w:rsidP="002E187B">
      <w:pPr>
        <w:pStyle w:val="Heading3"/>
      </w:pPr>
      <w:bookmarkStart w:id="55" w:name="_Toc2834949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5" w:history="1">
        <w:r w:rsidRPr="002E187B">
          <w:rPr>
            <w:rStyle w:val="Hyperlink"/>
          </w:rPr>
          <w:t>deep convolutional neural network</w:t>
        </w:r>
      </w:hyperlink>
      <w:r w:rsidRPr="002E187B">
        <w:t> model, named </w:t>
      </w:r>
      <w:hyperlink r:id="rId156" w:history="1">
        <w:r w:rsidRPr="002E187B">
          <w:rPr>
            <w:rStyle w:val="Hyperlink"/>
          </w:rPr>
          <w:t>Inception</w:t>
        </w:r>
      </w:hyperlink>
      <w:r w:rsidRPr="002E187B">
        <w:t>,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all of the layers of the neural net.</w:t>
      </w:r>
    </w:p>
    <w:p w:rsidR="002E187B" w:rsidRPr="002E187B" w:rsidRDefault="002E187B" w:rsidP="00A02667">
      <w:pPr>
        <w:pStyle w:val="Heading3"/>
      </w:pPr>
      <w:bookmarkStart w:id="56" w:name="_Toc2834949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7" w:anchor="986818e162ff" w:history="1">
        <w:r w:rsidRPr="002E187B">
          <w:rPr>
            <w:rStyle w:val="Hyperlink"/>
            <w:i/>
            <w:iCs/>
          </w:rPr>
          <w:t>Satya Nadella</w:t>
        </w:r>
      </w:hyperlink>
    </w:p>
    <w:p w:rsidR="002E187B" w:rsidRPr="002E187B" w:rsidRDefault="002E187B" w:rsidP="002E187B">
      <w:pPr>
        <w:pStyle w:val="BodyText"/>
      </w:pPr>
      <w:r w:rsidRPr="002E187B">
        <w:t>Microsoft provides a vast number of technologies that you, as a developer, data scientist, or data engineer, can use to harness the power of AI and machine learning (ML). The number of options can be overwhelming if you are not a seasoned AI expert and Azure professional, and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8" tgtFrame="&quot;_blank&quot;"/>
                    </pic:cNvPr>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0" w:history="1">
        <w:r w:rsidRPr="002E187B">
          <w:rPr>
            <w:rStyle w:val="Hyperlink"/>
          </w:rPr>
          <w:t>Azure Cognitive Services</w:t>
        </w:r>
      </w:hyperlink>
      <w:r w:rsidRPr="002E187B">
        <w:t>.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sufficient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are a plethora of libraries you can use to aid your development, and a large number of pre-built models you can use to simplify the code you need to write. However, sometimes, even these options are not sufficient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1"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349494"/>
      <w:r w:rsidRPr="002E187B">
        <w:t>How the Azure Machine Learning fits in the picture and addresses your needs</w:t>
      </w:r>
      <w:bookmarkEnd w:id="57"/>
    </w:p>
    <w:p w:rsidR="002E187B" w:rsidRPr="002E187B" w:rsidRDefault="000014A7" w:rsidP="002E187B">
      <w:pPr>
        <w:pStyle w:val="BodyText"/>
      </w:pPr>
      <w:hyperlink r:id="rId162"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Azure Machine Learning fully supports open-source technologies so that you can use tens of thousands of open-source Python packages such as TensorFlow, PyTorch, MXNet, and scikit-learn. All you need is a Python-enabled environment to get started with setting up and using Azure Machine Learning through its </w:t>
      </w:r>
      <w:hyperlink r:id="rId163" w:history="1">
        <w:r w:rsidRPr="002E187B">
          <w:rPr>
            <w:rStyle w:val="Hyperlink"/>
          </w:rPr>
          <w:t>Python SDK</w:t>
        </w:r>
      </w:hyperlink>
      <w:r w:rsidRPr="002E187B">
        <w:t>. Powerful tools are also available, such as </w:t>
      </w:r>
      <w:hyperlink r:id="rId164" w:anchor="notebookvm" w:history="1">
        <w:r w:rsidRPr="002E187B">
          <w:rPr>
            <w:rStyle w:val="Hyperlink"/>
          </w:rPr>
          <w:t>notebook VMs</w:t>
        </w:r>
      </w:hyperlink>
      <w:r w:rsidRPr="002E187B">
        <w:t>, </w:t>
      </w:r>
      <w:hyperlink r:id="rId165" w:history="1">
        <w:r w:rsidRPr="002E187B">
          <w:rPr>
            <w:rStyle w:val="Hyperlink"/>
          </w:rPr>
          <w:t>Azure notebooks</w:t>
        </w:r>
      </w:hyperlink>
      <w:r w:rsidRPr="002E187B">
        <w:t>, </w:t>
      </w:r>
      <w:hyperlink r:id="rId166" w:history="1">
        <w:r w:rsidRPr="002E187B">
          <w:rPr>
            <w:rStyle w:val="Hyperlink"/>
          </w:rPr>
          <w:t>Jupyter notebooks</w:t>
        </w:r>
      </w:hyperlink>
      <w:r w:rsidRPr="002E187B">
        <w:t>, or the </w:t>
      </w:r>
      <w:hyperlink r:id="rId167"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8"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9" tgtFrame="&quot;_blank&quot;"/>
                    </pic:cNvPr>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1" w:history="1">
        <w:r w:rsidRPr="002E187B">
          <w:rPr>
            <w:rStyle w:val="Hyperlink"/>
          </w:rPr>
          <w:t>compute resources</w:t>
        </w:r>
      </w:hyperlink>
      <w:r w:rsidRPr="002E187B">
        <w:t> (</w:t>
      </w:r>
      <w:hyperlink r:id="rId172"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3"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4" w:history="1">
        <w:r w:rsidRPr="002E187B">
          <w:rPr>
            <w:rStyle w:val="Hyperlink"/>
          </w:rPr>
          <w:t>Machine Learning Operations (MLOps)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5" w:anchor="amlcompute" w:history="1">
        <w:r w:rsidRPr="002E187B">
          <w:rPr>
            <w:rStyle w:val="Hyperlink"/>
          </w:rPr>
          <w:t>AML Compute</w:t>
        </w:r>
      </w:hyperlink>
      <w:r w:rsidRPr="002E187B">
        <w:t>, </w:t>
      </w:r>
      <w:hyperlink r:id="rId176" w:history="1">
        <w:r w:rsidRPr="002E187B">
          <w:rPr>
            <w:rStyle w:val="Hyperlink"/>
          </w:rPr>
          <w:t>Azure Kubernetes Service</w:t>
        </w:r>
      </w:hyperlink>
      <w:r w:rsidRPr="002E187B">
        <w:t> (AKS), </w:t>
      </w:r>
      <w:hyperlink r:id="rId177" w:history="1">
        <w:r w:rsidRPr="002E187B">
          <w:rPr>
            <w:rStyle w:val="Hyperlink"/>
          </w:rPr>
          <w:t>Azure Container Instances</w:t>
        </w:r>
      </w:hyperlink>
      <w:r w:rsidRPr="002E187B">
        <w:t> (ACI), and </w:t>
      </w:r>
      <w:hyperlink r:id="rId178"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Developers and data engineers benefit from improved productivity with autoscaling compute and DevOps for machine learning. The Azure Machine Learning SDK makes it easy to script one-click deployments to the cloud and the edge, and use DevOps tools to automate that process if desired. Data engineers can harness the power of Apache Spark from Azure notebooks and Jupyter notebooks to perform data exploration and preparation at scale. All of these capabilities are accessible from your favorite Python environment using the latest open-source frameworks, such as TensorFlow, PyTorch, scikit-learn, and MXNe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34949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79"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This is the entry point for the logic app. When you post a request to the URL provided by this activity, the logic app is triggered and it receives a payload of data from the request body in JSON format. This is the shape of the JSON document that the Azure Function sends to the logic app through this HTTP trigger:</w:t>
      </w:r>
    </w:p>
    <w:p w:rsidR="00C87C10" w:rsidRPr="00C87C10" w:rsidRDefault="00C87C10" w:rsidP="00C87C10">
      <w:pPr>
        <w:pStyle w:val="Code"/>
      </w:pPr>
      <w:r w:rsidRPr="00C87C10">
        <w:t>{</w:t>
      </w:r>
    </w:p>
    <w:p w:rsidR="00C87C10" w:rsidRPr="00C87C10" w:rsidRDefault="00C87C10" w:rsidP="00C87C10">
      <w:pPr>
        <w:pStyle w:val="Code"/>
      </w:pPr>
      <w:r w:rsidRPr="00C87C10">
        <w:t xml:space="preserve">    "properties": {</w:t>
      </w:r>
    </w:p>
    <w:p w:rsidR="00C87C10" w:rsidRPr="00C87C10" w:rsidRDefault="00C87C10" w:rsidP="00C87C10">
      <w:pPr>
        <w:pStyle w:val="Code"/>
      </w:pPr>
      <w:r w:rsidRPr="00C87C10">
        <w:t xml:space="preserve">        "consignment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customer":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eliveryDueDate":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istanceDriven":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hasHighValuePackages": {</w:t>
      </w:r>
    </w:p>
    <w:p w:rsidR="00C87C10" w:rsidRPr="00C87C10" w:rsidRDefault="00C87C10" w:rsidP="00C87C10">
      <w:pPr>
        <w:pStyle w:val="Code"/>
      </w:pPr>
      <w:r w:rsidRPr="00C87C10">
        <w:t xml:space="preserve">            "type": "boolean"</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astRefrigerationUnitTemperatureRead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catio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westPackageStorageTemperature":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Begin":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End":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plannedTripDistance": {</w:t>
      </w:r>
    </w:p>
    <w:p w:rsidR="00C87C10" w:rsidRPr="00C87C10" w:rsidRDefault="00C87C10" w:rsidP="00C87C10">
      <w:pPr>
        <w:pStyle w:val="Code"/>
      </w:pPr>
      <w:r w:rsidRPr="00C87C10">
        <w:lastRenderedPageBreak/>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recipientEmail":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status":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emperatureSett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End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Start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vi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ype": "object"</w:t>
      </w:r>
    </w:p>
    <w:p w:rsidR="00C87C10" w:rsidRPr="00C87C10" w:rsidRDefault="00C87C10" w:rsidP="00C87C10">
      <w:pPr>
        <w:pStyle w:val="Code"/>
      </w:pPr>
      <w:r w:rsidRPr="00C87C10">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C87C10" w:rsidRPr="00C87C10" w:rsidRDefault="00C87C10" w:rsidP="00E24F54">
      <w:pPr>
        <w:numPr>
          <w:ilvl w:val="0"/>
          <w:numId w:val="36"/>
        </w:numPr>
      </w:pPr>
      <w:r w:rsidRPr="00C87C10">
        <w:rPr>
          <w:b/>
          <w:bCs/>
        </w:rPr>
        <w:t>Send an email</w:t>
      </w:r>
      <w:r w:rsidRPr="00C87C10">
        <w:t>: This activity uses Office 365 to send an email to the defined email recipient (recipientEmail field). Office 365 is only one of many connections for sending emails. You can use Outlook, Gmail, SendGrid, and other email services. You can also use on of the </w:t>
      </w:r>
      <w:hyperlink r:id="rId180" w:history="1">
        <w:r w:rsidRPr="00C87C10">
          <w:rPr>
            <w:rStyle w:val="Hyperlink"/>
          </w:rPr>
          <w:t>hundreds of service connectors</w:t>
        </w:r>
      </w:hyperlink>
      <w:r w:rsidRPr="00C87C10">
        <w:t> to send notifications or create multi-step workflows. Notice in the screenshot below that we are using dynamic field references in the email activity from the payload sent to the HTTP trigger:</w:t>
      </w:r>
    </w:p>
    <w:p w:rsidR="00C87C10" w:rsidRPr="00C87C10" w:rsidRDefault="00C87C10" w:rsidP="00C87C10">
      <w:r w:rsidRPr="00C87C10">
        <w:rPr>
          <w:noProof/>
        </w:rPr>
        <w:lastRenderedPageBreak/>
        <w:drawing>
          <wp:inline distT="0" distB="0" distL="0" distR="0" wp14:anchorId="1F5CE924" wp14:editId="690C94E7">
            <wp:extent cx="4683125" cy="901700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683125" cy="9017000"/>
                    </a:xfrm>
                    <a:prstGeom prst="rect">
                      <a:avLst/>
                    </a:prstGeom>
                  </pic:spPr>
                </pic:pic>
              </a:graphicData>
            </a:graphic>
          </wp:inline>
        </w:drawing>
      </w:r>
    </w:p>
    <w:p w:rsidR="00C87C10" w:rsidRPr="00C87C10" w:rsidRDefault="00C87C10" w:rsidP="00C87C10">
      <w:pPr>
        <w:ind w:left="720"/>
      </w:pPr>
      <w:r w:rsidRPr="00C87C10">
        <w:lastRenderedPageBreak/>
        <w:t>You can use a dialog within the designer to add the dynamic fields from a list, or you can use a special dynamic field reference syntax (</w:t>
      </w:r>
      <w:r w:rsidRPr="00C87C10">
        <w:rPr>
          <w:rStyle w:val="CodeChar"/>
          <w:highlight w:val="lightGray"/>
        </w:rPr>
        <w:t>@{source()?['field']}</w:t>
      </w:r>
      <w:r w:rsidRPr="00C87C10">
        <w:t>) instead. When you paste the following into the email body, for instance, the dynamic fields will appear in the same way as the screenshot above:</w:t>
      </w:r>
    </w:p>
    <w:p w:rsidR="00C87C10" w:rsidRPr="00C87C10" w:rsidRDefault="00C87C10" w:rsidP="00C87C10">
      <w:pPr>
        <w:pStyle w:val="Code"/>
      </w:pPr>
      <w:r w:rsidRPr="00C87C10">
        <w:t>Here are the details of the trip and consignment:</w:t>
      </w:r>
    </w:p>
    <w:p w:rsidR="00C87C10" w:rsidRPr="00C87C10" w:rsidRDefault="00C87C10" w:rsidP="00C87C10">
      <w:pPr>
        <w:pStyle w:val="Code"/>
      </w:pPr>
    </w:p>
    <w:p w:rsidR="00C87C10" w:rsidRPr="00C87C10" w:rsidRDefault="00C87C10" w:rsidP="00C87C10">
      <w:pPr>
        <w:pStyle w:val="Code"/>
      </w:pPr>
      <w:r w:rsidRPr="00C87C10">
        <w:t>CONSIGNMENT INFORMATION:</w:t>
      </w:r>
    </w:p>
    <w:p w:rsidR="00C87C10" w:rsidRPr="00C87C10" w:rsidRDefault="00C87C10" w:rsidP="00C87C10">
      <w:pPr>
        <w:pStyle w:val="Code"/>
      </w:pPr>
    </w:p>
    <w:p w:rsidR="00C87C10" w:rsidRPr="00C87C10" w:rsidRDefault="00C87C10" w:rsidP="00C87C10">
      <w:pPr>
        <w:pStyle w:val="Code"/>
      </w:pPr>
      <w:r w:rsidRPr="00C87C10">
        <w:t>Customer: @{triggerBody()?['customer']}</w:t>
      </w:r>
    </w:p>
    <w:p w:rsidR="00C87C10" w:rsidRPr="00C87C10" w:rsidRDefault="00C87C10" w:rsidP="00C87C10">
      <w:pPr>
        <w:pStyle w:val="Code"/>
      </w:pPr>
      <w:r w:rsidRPr="00C87C10">
        <w:t>Delivery Due Date: @{triggerBody()?['deliveryDueDate']}</w:t>
      </w:r>
    </w:p>
    <w:p w:rsidR="00C87C10" w:rsidRPr="00C87C10" w:rsidRDefault="00C87C10" w:rsidP="00C87C10">
      <w:pPr>
        <w:pStyle w:val="Code"/>
      </w:pPr>
      <w:r w:rsidRPr="00C87C10">
        <w:t>Location: @{triggerBody()?['location']}</w:t>
      </w:r>
    </w:p>
    <w:p w:rsidR="00C87C10" w:rsidRPr="00C87C10" w:rsidRDefault="00C87C10" w:rsidP="00C87C10">
      <w:pPr>
        <w:pStyle w:val="Code"/>
      </w:pPr>
      <w:r w:rsidRPr="00C87C10">
        <w:t>Status: @{triggerBody()?['status']}</w:t>
      </w:r>
    </w:p>
    <w:p w:rsidR="00C87C10" w:rsidRPr="00C87C10" w:rsidRDefault="00C87C10" w:rsidP="00C87C10">
      <w:pPr>
        <w:pStyle w:val="Code"/>
      </w:pPr>
    </w:p>
    <w:p w:rsidR="00C87C10" w:rsidRPr="00C87C10" w:rsidRDefault="00C87C10" w:rsidP="00C87C10">
      <w:pPr>
        <w:pStyle w:val="Code"/>
      </w:pPr>
      <w:r w:rsidRPr="00C87C10">
        <w:t>TRIP INFORMATION:</w:t>
      </w:r>
    </w:p>
    <w:p w:rsidR="00C87C10" w:rsidRPr="00C87C10" w:rsidRDefault="00C87C10" w:rsidP="00C87C10">
      <w:pPr>
        <w:pStyle w:val="Code"/>
      </w:pPr>
    </w:p>
    <w:p w:rsidR="00C87C10" w:rsidRPr="00C87C10" w:rsidRDefault="00C87C10" w:rsidP="00C87C10">
      <w:pPr>
        <w:pStyle w:val="Code"/>
      </w:pPr>
      <w:r w:rsidRPr="00C87C10">
        <w:t>Trip Start Time: @{triggerBody()?['tripStarted']}</w:t>
      </w:r>
    </w:p>
    <w:p w:rsidR="00C87C10" w:rsidRPr="00C87C10" w:rsidRDefault="00C87C10" w:rsidP="00C87C10">
      <w:pPr>
        <w:pStyle w:val="Code"/>
      </w:pPr>
      <w:r w:rsidRPr="00C87C10">
        <w:t>Trip End Time: @{triggerBody()?['tripEnded']}</w:t>
      </w:r>
    </w:p>
    <w:p w:rsidR="00C87C10" w:rsidRPr="00C87C10" w:rsidRDefault="00C87C10" w:rsidP="00C87C10">
      <w:pPr>
        <w:pStyle w:val="Code"/>
      </w:pPr>
      <w:r w:rsidRPr="00C87C10">
        <w:t>Vehicle (VIN): @{triggerBody()?['vin']}</w:t>
      </w:r>
    </w:p>
    <w:p w:rsidR="00C87C10" w:rsidRPr="00C87C10" w:rsidRDefault="00C87C10" w:rsidP="00C87C10">
      <w:pPr>
        <w:pStyle w:val="Code"/>
      </w:pPr>
      <w:r w:rsidRPr="00C87C10">
        <w:t>Planned Trip Distance: @{triggerBody()?['plannedTripDistance']}</w:t>
      </w:r>
    </w:p>
    <w:p w:rsidR="00C87C10" w:rsidRPr="00C87C10" w:rsidRDefault="00C87C10" w:rsidP="00C87C10">
      <w:pPr>
        <w:pStyle w:val="Code"/>
      </w:pPr>
      <w:r w:rsidRPr="00C87C10">
        <w:t>Distance Driven: @{triggerBody()?['distanceDriven']}</w:t>
      </w:r>
    </w:p>
    <w:p w:rsidR="00C87C10" w:rsidRPr="00C87C10" w:rsidRDefault="00C87C10" w:rsidP="00C87C10">
      <w:pPr>
        <w:pStyle w:val="Code"/>
      </w:pPr>
      <w:r w:rsidRPr="00C87C10">
        <w:t>Start Odometer Reading: @{triggerBody()?['odometerBegin']}</w:t>
      </w:r>
    </w:p>
    <w:p w:rsidR="00C87C10" w:rsidRPr="00C87C10" w:rsidRDefault="00C87C10" w:rsidP="00C87C10">
      <w:pPr>
        <w:pStyle w:val="Code"/>
      </w:pPr>
      <w:r w:rsidRPr="00C87C10">
        <w:t>End Odometer Reading: @{triggerBody()?['odometerEnd']}</w:t>
      </w:r>
    </w:p>
    <w:p w:rsidR="00C87C10" w:rsidRPr="00C87C10" w:rsidRDefault="00C87C10" w:rsidP="00C87C10">
      <w:pPr>
        <w:pStyle w:val="Code"/>
      </w:pPr>
    </w:p>
    <w:p w:rsidR="00C87C10" w:rsidRPr="00C87C10" w:rsidRDefault="00C87C10" w:rsidP="00C87C10">
      <w:pPr>
        <w:pStyle w:val="Code"/>
      </w:pPr>
      <w:r w:rsidRPr="00C87C10">
        <w:t>PACKAGE INFORMATION:</w:t>
      </w:r>
    </w:p>
    <w:p w:rsidR="00C87C10" w:rsidRPr="00C87C10" w:rsidRDefault="00C87C10" w:rsidP="00C87C10">
      <w:pPr>
        <w:pStyle w:val="Code"/>
      </w:pPr>
    </w:p>
    <w:p w:rsidR="00C87C10" w:rsidRPr="00C87C10" w:rsidRDefault="00C87C10" w:rsidP="00C87C10">
      <w:pPr>
        <w:pStyle w:val="Code"/>
      </w:pPr>
      <w:r w:rsidRPr="00C87C10">
        <w:t>Has High Value Packages: @{triggerBody()?['hasHighValuePackages']}</w:t>
      </w:r>
    </w:p>
    <w:p w:rsidR="00C87C10" w:rsidRPr="00C87C10" w:rsidRDefault="00C87C10" w:rsidP="00C87C10">
      <w:pPr>
        <w:pStyle w:val="Code"/>
      </w:pPr>
      <w:r w:rsidRPr="00C87C10">
        <w:t>Lowest Package Storage Temp (F): @{triggerBody()?['lowestPackageStorageTemperature']}</w:t>
      </w:r>
    </w:p>
    <w:p w:rsidR="00C87C10" w:rsidRPr="00C87C10" w:rsidRDefault="00C87C10" w:rsidP="00C87C10">
      <w:pPr>
        <w:pStyle w:val="Code"/>
      </w:pPr>
      <w:r w:rsidRPr="00C87C10">
        <w:t>Trip Temp Setting (F): @{triggerBody()?['temperatureSetting']}</w:t>
      </w:r>
    </w:p>
    <w:p w:rsidR="00C87C10" w:rsidRPr="00C87C10" w:rsidRDefault="00C87C10" w:rsidP="00C87C10">
      <w:pPr>
        <w:pStyle w:val="Code"/>
      </w:pPr>
      <w:r w:rsidRPr="00C87C10">
        <w:t>Last Refrigeration Unit Temp Reading (F): @{triggerBody()?['lastRefrigerationUnitTemperatureReading']}</w:t>
      </w:r>
    </w:p>
    <w:p w:rsidR="00C87C10" w:rsidRPr="00C87C10" w:rsidRDefault="00C87C10" w:rsidP="00C87C10">
      <w:pPr>
        <w:pStyle w:val="Code"/>
      </w:pPr>
    </w:p>
    <w:p w:rsidR="00C87C10" w:rsidRPr="00C87C10" w:rsidRDefault="00C87C10" w:rsidP="00C87C10">
      <w:pPr>
        <w:pStyle w:val="Code"/>
      </w:pPr>
      <w:r w:rsidRPr="00C87C10">
        <w:t>REFERENCE INFORMATION:</w:t>
      </w:r>
    </w:p>
    <w:p w:rsidR="00C87C10" w:rsidRPr="00C87C10" w:rsidRDefault="00C87C10" w:rsidP="00C87C10">
      <w:pPr>
        <w:pStyle w:val="Code"/>
      </w:pPr>
    </w:p>
    <w:p w:rsidR="00C87C10" w:rsidRPr="00C87C10" w:rsidRDefault="00C87C10" w:rsidP="00C87C10">
      <w:pPr>
        <w:pStyle w:val="Code"/>
      </w:pPr>
      <w:r w:rsidRPr="00C87C10">
        <w:t>Trip ID: @{triggerBody()?['id']}</w:t>
      </w:r>
    </w:p>
    <w:p w:rsidR="00C87C10" w:rsidRPr="00C87C10" w:rsidRDefault="00C87C10" w:rsidP="00C87C10">
      <w:pPr>
        <w:pStyle w:val="Code"/>
      </w:pPr>
      <w:r w:rsidRPr="00C87C10">
        <w:t>Consignment ID: @{triggerBody()?['consignmentId']}</w:t>
      </w:r>
    </w:p>
    <w:p w:rsidR="00C87C10" w:rsidRPr="00C87C10" w:rsidRDefault="00C87C10" w:rsidP="00C87C10">
      <w:pPr>
        <w:pStyle w:val="Code"/>
      </w:pPr>
      <w:r w:rsidRPr="00C87C10">
        <w:t>Vehicle VIN: @{triggerBody()?['vin']}</w:t>
      </w:r>
    </w:p>
    <w:p w:rsidR="00C87C10" w:rsidRPr="00C87C10" w:rsidRDefault="00C87C10" w:rsidP="00C87C10">
      <w:pPr>
        <w:pStyle w:val="Code"/>
      </w:pPr>
    </w:p>
    <w:p w:rsidR="00C87C10" w:rsidRPr="00C87C10" w:rsidRDefault="00C87C10" w:rsidP="00C87C10">
      <w:pPr>
        <w:pStyle w:val="Code"/>
      </w:pPr>
      <w:r w:rsidRPr="00C87C10">
        <w:t>Regards,</w:t>
      </w:r>
    </w:p>
    <w:p w:rsidR="00C87C10" w:rsidRPr="00C87C10" w:rsidRDefault="00C87C10" w:rsidP="00C87C10">
      <w:pPr>
        <w:pStyle w:val="Code"/>
      </w:pPr>
      <w:r w:rsidRPr="00C87C10">
        <w:t>Contoso Auto Bot</w:t>
      </w:r>
    </w:p>
    <w:p w:rsidR="00F27FA5" w:rsidRDefault="00F27FA5" w:rsidP="002E187B"/>
    <w:p w:rsidR="00F27FA5" w:rsidRDefault="00F27FA5" w:rsidP="002E187B">
      <w:bookmarkStart w:id="59" w:name="_Toc2834949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2" w:history="1">
        <w:r w:rsidRPr="00F27FA5">
          <w:rPr>
            <w:rStyle w:val="Hyperlink"/>
          </w:rPr>
          <w:t>hundreds of connectors</w:t>
        </w:r>
      </w:hyperlink>
      <w:r w:rsidRPr="00F27FA5">
        <w:t xml:space="preserve">, this article describes popular and more commonly used connectors that are successfully used by thousands of apps and millions of executions for processing data and information. To find the full list of connectors and each connector's reference information, such as triggers, </w:t>
      </w:r>
      <w:r w:rsidRPr="00F27FA5">
        <w:lastRenderedPageBreak/>
        <w:t>actions, and limits, review the connector reference pages under </w:t>
      </w:r>
      <w:hyperlink r:id="rId183" w:history="1">
        <w:r w:rsidRPr="00F27FA5">
          <w:rPr>
            <w:rStyle w:val="Hyperlink"/>
          </w:rPr>
          <w:t>Connectors overview</w:t>
        </w:r>
      </w:hyperlink>
      <w:r w:rsidRPr="00F27FA5">
        <w:t>. Also, learn more about </w:t>
      </w:r>
      <w:hyperlink r:id="rId184" w:anchor="triggers-actions" w:history="1">
        <w:r w:rsidRPr="00F27FA5">
          <w:rPr>
            <w:rStyle w:val="Hyperlink"/>
          </w:rPr>
          <w:t>triggers and actions</w:t>
        </w:r>
      </w:hyperlink>
      <w:r w:rsidRPr="00F27FA5">
        <w:t>, </w:t>
      </w:r>
      <w:hyperlink r:id="rId185" w:history="1">
        <w:r w:rsidRPr="00F27FA5">
          <w:rPr>
            <w:rStyle w:val="Hyperlink"/>
          </w:rPr>
          <w:t>Logic Apps pricing model</w:t>
        </w:r>
      </w:hyperlink>
      <w:r w:rsidRPr="00F27FA5">
        <w:t>, and </w:t>
      </w:r>
      <w:hyperlink r:id="rId186"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87"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88"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89" w:anchor="on-premises-connectors" w:history="1">
        <w:r w:rsidRPr="00F27FA5">
          <w:rPr>
            <w:rStyle w:val="Hyperlink"/>
          </w:rPr>
          <w:t>BizTalk Server on-premises connector</w:t>
        </w:r>
      </w:hyperlink>
      <w:r w:rsidRPr="00F27FA5">
        <w:t>. You can then extend or perform BizTalk-like operations in your logic apps by using the </w:t>
      </w:r>
      <w:hyperlink r:id="rId190"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1"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2"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193"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194"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5"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196"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For the full list of connectors and each connector's reference information, such as actions and any triggers, which are defined by an OpenAPI (formerly Swagger) description, plus any limits, you can find the full list under the </w:t>
      </w:r>
      <w:hyperlink r:id="rId197" w:history="1">
        <w:r w:rsidRPr="00F27FA5">
          <w:rPr>
            <w:rStyle w:val="Hyperlink"/>
          </w:rPr>
          <w:t>Connectors overview</w:t>
        </w:r>
      </w:hyperlink>
      <w:r w:rsidRPr="00F27FA5">
        <w:t>. For pricing information, see </w:t>
      </w:r>
      <w:hyperlink r:id="rId198" w:history="1">
        <w:r w:rsidRPr="00F27FA5">
          <w:rPr>
            <w:rStyle w:val="Hyperlink"/>
          </w:rPr>
          <w:t>Logic Apps pricing model</w:t>
        </w:r>
      </w:hyperlink>
      <w:r w:rsidRPr="00F27FA5">
        <w:t>, and </w:t>
      </w:r>
      <w:hyperlink r:id="rId199"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34949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0"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1"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2"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3"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4"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5"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6"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7"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349498"/>
      <w:r w:rsidRPr="00F27FA5">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8"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09"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0"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1"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2"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3"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34949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4"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fldChar w:fldCharType="begin"/>
            </w:r>
            <w:r w:rsidRPr="00F27FA5">
              <w:instrText xml:space="preserve"> INCLUDEPICTURE "https://docs.microsoft.com/en-us/azure/connectors/media/apis-list/date-time.png" \* MERGEFORMATINET </w:instrText>
            </w:r>
            <w:r w:rsidRPr="00F27FA5">
              <w:fldChar w:fldCharType="separate"/>
            </w:r>
            <w:r w:rsidR="000014A7">
              <w:pict>
                <v:shape id="_x0000_i1043" type="#_x0000_t75" alt="Built-in Icon" style="width:23.15pt;height:23.15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5"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34950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6"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7"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8"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19"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0"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FTP servers you can access from the internet so you can </w:t>
            </w:r>
            <w:r w:rsidRPr="00F27FA5">
              <w:lastRenderedPageBreak/>
              <w:t>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1"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r>
              <w:r w:rsidR="00F27FA5" w:rsidRPr="00F27FA5">
                <w:rPr>
                  <w:rStyle w:val="Hyperlink"/>
                  <w:b/>
                  <w:bCs/>
                </w:rPr>
                <w:lastRenderedPageBreak/>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harePoint Online so you can manage files, </w:t>
            </w:r>
            <w:r w:rsidRPr="00F27FA5">
              <w:lastRenderedPageBreak/>
              <w:t>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2"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3"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4"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5"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6"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7"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34950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28"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0014A7">
              <w:pict>
                <v:shape id="_x0000_i1057" type="#_x0000_t75" alt="API icon" style="width:23.15pt;height:23.1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29"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0"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1"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0014A7">
              <w:pict>
                <v:shape id="_x0000_i1061" type="#_x0000_t75" alt="API icon" style="width:23.15pt;height:23.1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2"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0014A7">
              <w:pict>
                <v:shape id="_x0000_i1063" type="#_x0000_t75" alt="API icon" style="width:23.15pt;height:23.1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3"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4"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0014A7">
              <w:pict>
                <v:shape id="_x0000_i1066" type="#_x0000_t75" alt="API icon" style="width:23.15pt;height:23.1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349502"/>
      <w:r w:rsidRPr="00F27FA5">
        <w:t>Integration account connectors</w:t>
      </w:r>
      <w:bookmarkEnd w:id="71"/>
    </w:p>
    <w:p w:rsidR="00F27FA5" w:rsidRPr="00F27FA5" w:rsidRDefault="00F27FA5" w:rsidP="002E187B">
      <w:r w:rsidRPr="00F27FA5">
        <w:t>Logic Apps provides Standard connectors for building business-to-business (B2B) solutions with your logic apps when you create and pay for an </w:t>
      </w:r>
      <w:hyperlink r:id="rId235"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7"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8"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39"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1"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2"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3"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4"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5"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6"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7"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34950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8"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49"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0014A7" w:rsidP="002E187B">
            <w:hyperlink r:id="rId250"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34950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349505"/>
      <w:r w:rsidRPr="00E12A46">
        <w:rPr>
          <w:lang w:bidi="en-US"/>
        </w:rPr>
        <w:t>Device intelligence</w:t>
      </w:r>
      <w:bookmarkEnd w:id="75"/>
    </w:p>
    <w:p w:rsidR="00E12A46" w:rsidRPr="00E12A46" w:rsidRDefault="00E12A46" w:rsidP="00E12A46">
      <w:pPr>
        <w:rPr>
          <w:lang w:bidi="en-US"/>
        </w:rPr>
      </w:pPr>
      <w:r w:rsidRPr="00E12A46">
        <w:rPr>
          <w:lang w:bidi="en-US"/>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34950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unnecessary data makes it more difficult to differentiate useful information from “noise,” and also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34950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1"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In addition to the topology, a number of other aspects need to be designed for the solution, as described in the following sections.</w:t>
      </w:r>
    </w:p>
    <w:p w:rsidR="00E12A46" w:rsidRPr="00E12A46" w:rsidRDefault="00E12A46" w:rsidP="00DD14B8">
      <w:pPr>
        <w:pStyle w:val="Heading3"/>
        <w:rPr>
          <w:lang w:bidi="en-US"/>
        </w:rPr>
      </w:pPr>
      <w:bookmarkStart w:id="78" w:name="_Toc2834950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0014A7"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r w:rsidRPr="00DD14B8">
                    <w:rPr>
                      <w:b/>
                      <w:bCs/>
                    </w:rPr>
                    <w:t>Both of thes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34950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Application payload data may be separately secured for protected transit through gateways to a particular service.</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014A7"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2">
        <w:r>
          <w:rPr>
            <w:color w:val="00AFEF"/>
            <w:sz w:val="16"/>
          </w:rPr>
          <w:t>http://blogs.msdn.com/b/clemensv/archive/2014/02/10/service</w:t>
        </w:r>
      </w:hyperlink>
      <w:hyperlink r:id="rId253">
        <w:r>
          <w:rPr>
            <w:color w:val="00AFEF"/>
            <w:sz w:val="16"/>
          </w:rPr>
          <w:t>-assisted</w:t>
        </w:r>
      </w:hyperlink>
      <w:hyperlink r:id="rId254">
        <w:r>
          <w:rPr>
            <w:color w:val="00AFEF"/>
            <w:sz w:val="16"/>
          </w:rPr>
          <w:t>-communication</w:t>
        </w:r>
      </w:hyperlink>
      <w:hyperlink r:id="rId255">
        <w:r>
          <w:rPr>
            <w:color w:val="00AFEF"/>
            <w:sz w:val="16"/>
          </w:rPr>
          <w:t>-fo</w:t>
        </w:r>
      </w:hyperlink>
      <w:hyperlink r:id="rId256">
        <w:r>
          <w:rPr>
            <w:color w:val="00AFEF"/>
            <w:sz w:val="16"/>
          </w:rPr>
          <w:t>r</w:t>
        </w:r>
      </w:hyperlink>
      <w:hyperlink r:id="rId257">
        <w:r>
          <w:rPr>
            <w:color w:val="00AFEF"/>
            <w:sz w:val="16"/>
          </w:rPr>
          <w:t>-connected</w:t>
        </w:r>
      </w:hyperlink>
      <w:hyperlink r:id="rId258">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E12A46" w:rsidRPr="000F7338" w:rsidRDefault="000014A7"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59">
        <w:r w:rsidR="00E12A46" w:rsidRPr="000F7338">
          <w:rPr>
            <w:rStyle w:val="Hyperlink"/>
            <w:sz w:val="16"/>
            <w:szCs w:val="16"/>
            <w:lang w:bidi="en-US"/>
          </w:rPr>
          <w:t>http://azure.microsoft.com/services/virtual-network</w:t>
        </w:r>
      </w:hyperlink>
    </w:p>
    <w:p w:rsidR="00E12A46" w:rsidRPr="000F7338" w:rsidRDefault="000014A7"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0">
        <w:r w:rsidR="00E12A46" w:rsidRPr="000F7338">
          <w:rPr>
            <w:rStyle w:val="Hyperlink"/>
            <w:sz w:val="16"/>
            <w:szCs w:val="16"/>
            <w:lang w:bidi="en-US"/>
          </w:rPr>
          <w:t>http://azure.microsoft.com/services/expressroute</w:t>
        </w:r>
      </w:hyperlink>
    </w:p>
    <w:p w:rsidR="00E12A46" w:rsidRPr="000F7338" w:rsidRDefault="000014A7"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61">
        <w:r w:rsidR="00E12A46" w:rsidRPr="000F7338">
          <w:rPr>
            <w:rStyle w:val="Hyperlink"/>
            <w:sz w:val="16"/>
            <w:szCs w:val="16"/>
            <w:lang w:bidi="en-US"/>
          </w:rPr>
          <w:t>https://docs.microsoft.com/azure/vpn-gateway/vpn-gateway-howto-site-to-site-resource-manager-portal</w:t>
        </w:r>
      </w:hyperlink>
    </w:p>
    <w:p w:rsidR="00E12A46" w:rsidRPr="000F7338" w:rsidRDefault="000014A7"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62">
        <w:r w:rsidR="00E12A46" w:rsidRPr="000F7338">
          <w:rPr>
            <w:rStyle w:val="Hyperlink"/>
            <w:sz w:val="16"/>
            <w:szCs w:val="16"/>
            <w:lang w:bidi="en-US"/>
          </w:rPr>
          <w:t>http://en.wikipedia.org/wiki/IPv6_transition_mechanisms</w:t>
        </w:r>
      </w:hyperlink>
    </w:p>
    <w:p w:rsidR="00E12A46" w:rsidRPr="000F7338" w:rsidRDefault="000014A7"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63">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4">
        <w:r w:rsidR="00E12A46" w:rsidRPr="000F7338">
          <w:rPr>
            <w:rStyle w:val="Hyperlink"/>
            <w:sz w:val="16"/>
            <w:szCs w:val="16"/>
            <w:lang w:bidi="en-US"/>
          </w:rPr>
          <w:t>http://tools.ietf.org/html/rfc768</w:t>
        </w:r>
      </w:hyperlink>
    </w:p>
    <w:p w:rsidR="00E12A46" w:rsidRPr="000F7338" w:rsidRDefault="000014A7"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65">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E12A46" w:rsidRPr="00E12A46" w:rsidRDefault="00E12A46" w:rsidP="000F7338">
      <w:pPr>
        <w:pStyle w:val="Heading3"/>
        <w:rPr>
          <w:lang w:bidi="en-US"/>
        </w:rPr>
      </w:pPr>
      <w:bookmarkStart w:id="80" w:name="_Toc2834951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Libraries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E12A46" w:rsidRPr="008D5B72" w:rsidRDefault="000014A7"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66">
        <w:r w:rsidR="00E12A46" w:rsidRPr="008D5B72">
          <w:rPr>
            <w:rStyle w:val="Hyperlink"/>
            <w:sz w:val="16"/>
            <w:szCs w:val="16"/>
            <w:lang w:bidi="en-US"/>
          </w:rPr>
          <w:t>http://docs.oasis</w:t>
        </w:r>
      </w:hyperlink>
      <w:hyperlink r:id="rId267">
        <w:r w:rsidR="00E12A46" w:rsidRPr="008D5B72">
          <w:rPr>
            <w:rStyle w:val="Hyperlink"/>
            <w:sz w:val="16"/>
            <w:szCs w:val="16"/>
            <w:lang w:bidi="en-US"/>
          </w:rPr>
          <w:t>-open.org/amqp/core/v1.0/os/amqp</w:t>
        </w:r>
      </w:hyperlink>
      <w:hyperlink r:id="rId268">
        <w:r w:rsidR="00E12A46" w:rsidRPr="008D5B72">
          <w:rPr>
            <w:rStyle w:val="Hyperlink"/>
            <w:sz w:val="16"/>
            <w:szCs w:val="16"/>
            <w:lang w:bidi="en-US"/>
          </w:rPr>
          <w:t>-core</w:t>
        </w:r>
      </w:hyperlink>
      <w:hyperlink r:id="rId269">
        <w:r w:rsidR="00E12A46" w:rsidRPr="008D5B72">
          <w:rPr>
            <w:rStyle w:val="Hyperlink"/>
            <w:sz w:val="16"/>
            <w:szCs w:val="16"/>
            <w:lang w:bidi="en-US"/>
          </w:rPr>
          <w:t>-overview</w:t>
        </w:r>
      </w:hyperlink>
      <w:hyperlink r:id="rId270">
        <w:r w:rsidR="00E12A46" w:rsidRPr="008D5B72">
          <w:rPr>
            <w:rStyle w:val="Hyperlink"/>
            <w:sz w:val="16"/>
            <w:szCs w:val="16"/>
            <w:lang w:bidi="en-US"/>
          </w:rPr>
          <w:t>-v1.0</w:t>
        </w:r>
      </w:hyperlink>
      <w:hyperlink r:id="rId271">
        <w:r w:rsidR="00E12A46" w:rsidRPr="008D5B72">
          <w:rPr>
            <w:rStyle w:val="Hyperlink"/>
            <w:sz w:val="16"/>
            <w:szCs w:val="16"/>
            <w:lang w:bidi="en-US"/>
          </w:rPr>
          <w:t>-os.html</w:t>
        </w:r>
      </w:hyperlink>
    </w:p>
    <w:p w:rsidR="00E12A46" w:rsidRPr="008D5B72" w:rsidRDefault="000014A7"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72">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If MQTT is a candidate in a particular scenario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 xml:space="preserve">Constrained Application Protocol (CoAP). </w:t>
      </w:r>
      <w:r w:rsidRPr="00E12A46">
        <w:rPr>
          <w:lang w:bidi="en-US"/>
        </w:rPr>
        <w:t>The Constrained Application Protocol (CoAP, IETF RFC7252</w:t>
      </w:r>
      <w:r w:rsidR="008D5B72">
        <w:rPr>
          <w:vertAlign w:val="superscript"/>
          <w:lang w:bidi="en-US"/>
        </w:rPr>
        <w:t>13</w:t>
      </w:r>
      <w:r w:rsidRPr="00E12A46">
        <w:rPr>
          <w:lang w:bidi="en-US"/>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E12A46" w:rsidRPr="008D5B72" w:rsidRDefault="000014A7"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3">
        <w:r w:rsidR="00E12A46" w:rsidRPr="008D5B72">
          <w:rPr>
            <w:rStyle w:val="Hyperlink"/>
            <w:sz w:val="16"/>
            <w:szCs w:val="16"/>
            <w:lang w:bidi="en-US"/>
          </w:rPr>
          <w:t>http://docs.oasis</w:t>
        </w:r>
      </w:hyperlink>
      <w:hyperlink r:id="rId274">
        <w:r w:rsidR="00E12A46" w:rsidRPr="008D5B72">
          <w:rPr>
            <w:rStyle w:val="Hyperlink"/>
            <w:sz w:val="16"/>
            <w:szCs w:val="16"/>
            <w:lang w:bidi="en-US"/>
          </w:rPr>
          <w:t>-open.org/mqtt/mqtt/v3.1.1/mqt</w:t>
        </w:r>
      </w:hyperlink>
      <w:hyperlink r:id="rId275">
        <w:r w:rsidR="00E12A46" w:rsidRPr="008D5B72">
          <w:rPr>
            <w:rStyle w:val="Hyperlink"/>
            <w:sz w:val="16"/>
            <w:szCs w:val="16"/>
            <w:lang w:bidi="en-US"/>
          </w:rPr>
          <w:t>t</w:t>
        </w:r>
      </w:hyperlink>
      <w:hyperlink r:id="rId276">
        <w:r w:rsidR="00E12A46" w:rsidRPr="008D5B72">
          <w:rPr>
            <w:rStyle w:val="Hyperlink"/>
            <w:sz w:val="16"/>
            <w:szCs w:val="16"/>
            <w:lang w:bidi="en-US"/>
          </w:rPr>
          <w:t>-v3.1.1.htm</w:t>
        </w:r>
      </w:hyperlink>
      <w:hyperlink r:id="rId277">
        <w:r w:rsidR="00E12A46" w:rsidRPr="008D5B72">
          <w:rPr>
            <w:rStyle w:val="Hyperlink"/>
            <w:sz w:val="16"/>
            <w:szCs w:val="16"/>
            <w:lang w:bidi="en-US"/>
          </w:rPr>
          <w:t>l</w:t>
        </w:r>
      </w:hyperlink>
    </w:p>
    <w:p w:rsidR="00E12A46" w:rsidRPr="008D5B72" w:rsidRDefault="000014A7"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78">
        <w:r w:rsidR="00E12A46" w:rsidRPr="008D5B72">
          <w:rPr>
            <w:rStyle w:val="Hyperlink"/>
            <w:sz w:val="16"/>
            <w:szCs w:val="16"/>
            <w:lang w:bidi="en-US"/>
          </w:rPr>
          <w:t>http://www.julianbrowne.com/article/viewer/brewers</w:t>
        </w:r>
      </w:hyperlink>
      <w:hyperlink r:id="rId279">
        <w:r w:rsidR="00E12A46" w:rsidRPr="008D5B72">
          <w:rPr>
            <w:rStyle w:val="Hyperlink"/>
            <w:sz w:val="16"/>
            <w:szCs w:val="16"/>
            <w:lang w:bidi="en-US"/>
          </w:rPr>
          <w:t>-cap</w:t>
        </w:r>
      </w:hyperlink>
      <w:hyperlink r:id="rId280">
        <w:r w:rsidR="00E12A46" w:rsidRPr="008D5B72">
          <w:rPr>
            <w:rStyle w:val="Hyperlink"/>
            <w:sz w:val="16"/>
            <w:szCs w:val="16"/>
            <w:lang w:bidi="en-US"/>
          </w:rPr>
          <w:t>-theorem</w:t>
        </w:r>
      </w:hyperlink>
    </w:p>
    <w:p w:rsidR="00E12A46" w:rsidRPr="008D5B72" w:rsidRDefault="000014A7"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81">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sidRPr="00E12A46">
        <w:rPr>
          <w:i/>
          <w:lang w:bidi="en-US"/>
        </w:rPr>
        <w:t xml:space="preserve">Note: </w:t>
      </w:r>
      <w:r w:rsidRPr="00E12A46">
        <w:rPr>
          <w:lang w:bidi="en-US"/>
        </w:rPr>
        <w:t>CoAP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34951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0014A7"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2">
        <w:r w:rsidRPr="008D5B72">
          <w:rPr>
            <w:rStyle w:val="Hyperlink"/>
            <w:sz w:val="16"/>
            <w:szCs w:val="16"/>
            <w:lang w:bidi="en-US"/>
          </w:rPr>
          <w:t>http://tools.ietf.org/html/rfc5246</w:t>
        </w:r>
      </w:hyperlink>
    </w:p>
    <w:p w:rsidR="008D5B72" w:rsidRPr="008D5B72" w:rsidRDefault="000014A7"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83">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34951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r w:rsidRPr="00E12A46">
        <w:rPr>
          <w:lang w:bidi="en-US"/>
        </w:rPr>
        <w:t>Secure boot loader and secure software loading,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4">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34951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BSON and MessagePack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E12A46" w:rsidRPr="00E12A46" w:rsidRDefault="00E12A46" w:rsidP="000B71F8">
      <w:pPr>
        <w:pStyle w:val="Heading3"/>
        <w:rPr>
          <w:lang w:bidi="en-US"/>
        </w:rPr>
      </w:pPr>
      <w:bookmarkStart w:id="84" w:name="_Toc2834951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MsgPack</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34951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5"/>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349516"/>
      <w:r w:rsidRPr="00E12A46">
        <w:rPr>
          <w:lang w:bidi="en-US"/>
        </w:rPr>
        <w:t>Management protocol</w:t>
      </w:r>
      <w:bookmarkEnd w:id="86"/>
    </w:p>
    <w:p w:rsidR="00E12A46" w:rsidRPr="00E12A46" w:rsidRDefault="00E12A46" w:rsidP="00E12A46">
      <w:pPr>
        <w:rPr>
          <w:lang w:bidi="en-US"/>
        </w:rPr>
      </w:pPr>
      <w:r w:rsidRPr="00E12A46">
        <w:rPr>
          <w:lang w:bidi="en-US"/>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E12A46" w:rsidRPr="00E12A46" w:rsidRDefault="00E12A46" w:rsidP="00E12A46">
      <w:pPr>
        <w:rPr>
          <w:lang w:bidi="en-US"/>
        </w:rPr>
      </w:pPr>
      <w:r w:rsidRPr="00E12A46">
        <w:rPr>
          <w:lang w:bidi="en-US"/>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34951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34951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known good state could be the last known good stat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r w:rsidRPr="00E12A46">
        <w:rPr>
          <w:b/>
          <w:lang w:bidi="en-US"/>
        </w:rPr>
        <w:t xml:space="preserve">Single-site. </w:t>
      </w:r>
      <w:r w:rsidRPr="00E12A46">
        <w:rPr>
          <w:lang w:bidi="en-US"/>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multihom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0014A7"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86">
        <w:r w:rsidR="00E12A46" w:rsidRPr="000B71F8">
          <w:rPr>
            <w:rStyle w:val="Hyperlink"/>
            <w:sz w:val="16"/>
            <w:szCs w:val="16"/>
            <w:lang w:bidi="en-US"/>
          </w:rPr>
          <w:t>https://msdn.microsoft.com/library/azure/hh873027.aspx</w:t>
        </w:r>
      </w:hyperlink>
    </w:p>
    <w:p w:rsidR="00E12A46" w:rsidRPr="000B71F8" w:rsidRDefault="000014A7"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87">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In many cases the device registry contains only slowly changing data, and regular import/export might represent a sufficient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r w:rsidRPr="00E12A46">
        <w:rPr>
          <w:lang w:bidi="en-US"/>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0014A7"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88">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89">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4A7" w:rsidRDefault="000014A7" w:rsidP="002E187B">
      <w:r>
        <w:separator/>
      </w:r>
    </w:p>
  </w:endnote>
  <w:endnote w:type="continuationSeparator" w:id="0">
    <w:p w:rsidR="000014A7" w:rsidRDefault="000014A7"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0014A7"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0014A7">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4A7" w:rsidRDefault="000014A7" w:rsidP="002E187B">
      <w:r>
        <w:separator/>
      </w:r>
    </w:p>
  </w:footnote>
  <w:footnote w:type="continuationSeparator" w:id="0">
    <w:p w:rsidR="000014A7" w:rsidRDefault="000014A7"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29"/>
  </w:num>
  <w:num w:numId="4">
    <w:abstractNumId w:val="0"/>
  </w:num>
  <w:num w:numId="5">
    <w:abstractNumId w:val="7"/>
  </w:num>
  <w:num w:numId="6">
    <w:abstractNumId w:val="32"/>
  </w:num>
  <w:num w:numId="7">
    <w:abstractNumId w:val="23"/>
  </w:num>
  <w:num w:numId="8">
    <w:abstractNumId w:val="30"/>
  </w:num>
  <w:num w:numId="9">
    <w:abstractNumId w:val="21"/>
  </w:num>
  <w:num w:numId="10">
    <w:abstractNumId w:val="26"/>
  </w:num>
  <w:num w:numId="11">
    <w:abstractNumId w:val="34"/>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1"/>
  </w:num>
  <w:num w:numId="24">
    <w:abstractNumId w:val="18"/>
  </w:num>
  <w:num w:numId="25">
    <w:abstractNumId w:val="13"/>
  </w:num>
  <w:num w:numId="26">
    <w:abstractNumId w:val="28"/>
  </w:num>
  <w:num w:numId="27">
    <w:abstractNumId w:val="11"/>
  </w:num>
  <w:num w:numId="28">
    <w:abstractNumId w:val="1"/>
  </w:num>
  <w:num w:numId="29">
    <w:abstractNumId w:val="33"/>
  </w:num>
  <w:num w:numId="30">
    <w:abstractNumId w:val="4"/>
  </w:num>
  <w:num w:numId="31">
    <w:abstractNumId w:val="10"/>
  </w:num>
  <w:num w:numId="32">
    <w:abstractNumId w:val="27"/>
  </w:num>
  <w:num w:numId="33">
    <w:abstractNumId w:val="15"/>
  </w:num>
  <w:num w:numId="34">
    <w:abstractNumId w:val="12"/>
  </w:num>
  <w:num w:numId="35">
    <w:abstractNumId w:val="22"/>
  </w:num>
  <w:num w:numId="36">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qAUAB70oGiwAAAA="/>
  </w:docVars>
  <w:rsids>
    <w:rsidRoot w:val="00D66E13"/>
    <w:rsid w:val="000014A7"/>
    <w:rsid w:val="000832C2"/>
    <w:rsid w:val="000B58C9"/>
    <w:rsid w:val="000B71F8"/>
    <w:rsid w:val="000B775C"/>
    <w:rsid w:val="000D50E3"/>
    <w:rsid w:val="000E0D8D"/>
    <w:rsid w:val="000F35C1"/>
    <w:rsid w:val="000F7338"/>
    <w:rsid w:val="001039EF"/>
    <w:rsid w:val="001207C5"/>
    <w:rsid w:val="001837C3"/>
    <w:rsid w:val="00212211"/>
    <w:rsid w:val="00223581"/>
    <w:rsid w:val="0024573B"/>
    <w:rsid w:val="00256BFE"/>
    <w:rsid w:val="002E187B"/>
    <w:rsid w:val="002E62E6"/>
    <w:rsid w:val="003218B3"/>
    <w:rsid w:val="00332777"/>
    <w:rsid w:val="00387B60"/>
    <w:rsid w:val="003F7CB1"/>
    <w:rsid w:val="00430086"/>
    <w:rsid w:val="00436962"/>
    <w:rsid w:val="0044070D"/>
    <w:rsid w:val="00464B3D"/>
    <w:rsid w:val="00474A35"/>
    <w:rsid w:val="004D04E1"/>
    <w:rsid w:val="004E3A32"/>
    <w:rsid w:val="00555958"/>
    <w:rsid w:val="00582484"/>
    <w:rsid w:val="00583F61"/>
    <w:rsid w:val="00594245"/>
    <w:rsid w:val="005D39AC"/>
    <w:rsid w:val="0062459A"/>
    <w:rsid w:val="00655052"/>
    <w:rsid w:val="00697E2D"/>
    <w:rsid w:val="006E5E77"/>
    <w:rsid w:val="007667CE"/>
    <w:rsid w:val="00773CC6"/>
    <w:rsid w:val="0077752A"/>
    <w:rsid w:val="00832029"/>
    <w:rsid w:val="00836F1F"/>
    <w:rsid w:val="0088355D"/>
    <w:rsid w:val="008D5B72"/>
    <w:rsid w:val="009F61F0"/>
    <w:rsid w:val="00A01234"/>
    <w:rsid w:val="00A02667"/>
    <w:rsid w:val="00A347B7"/>
    <w:rsid w:val="00A621F2"/>
    <w:rsid w:val="00A91063"/>
    <w:rsid w:val="00AA44D8"/>
    <w:rsid w:val="00AD04EA"/>
    <w:rsid w:val="00B16783"/>
    <w:rsid w:val="00B234C6"/>
    <w:rsid w:val="00B67CF5"/>
    <w:rsid w:val="00B866F8"/>
    <w:rsid w:val="00B86952"/>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4F54"/>
    <w:rsid w:val="00E2564D"/>
    <w:rsid w:val="00EA2364"/>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4BA60A44"/>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image" Target="media/image51.png"/><Relationship Id="rId170" Type="http://schemas.openxmlformats.org/officeDocument/2006/relationships/image" Target="media/image52.png"/><Relationship Id="rId226" Type="http://schemas.openxmlformats.org/officeDocument/2006/relationships/hyperlink" Target="https://docs.microsoft.com/en-us/azure/connectors/connectors-create-api-azure-event-hubs" TargetMode="External"/><Relationship Id="rId268" Type="http://schemas.openxmlformats.org/officeDocument/2006/relationships/hyperlink" Target="http://docs.oasis-open.org/amqp/core/v1.0/os/amqp-core-overview-v1.0-os.html"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image" Target="media/image53.png"/><Relationship Id="rId237" Type="http://schemas.openxmlformats.org/officeDocument/2006/relationships/hyperlink" Target="https://docs.microsoft.com/en-us/azure/logic-apps/logic-apps-enterprise-integration-as2" TargetMode="External"/><Relationship Id="rId279" Type="http://schemas.openxmlformats.org/officeDocument/2006/relationships/hyperlink" Target="http://www.julianbrowne.com/article/viewer/brewers-cap-theorem" TargetMode="External"/><Relationship Id="rId43" Type="http://schemas.openxmlformats.org/officeDocument/2006/relationships/hyperlink" Target="https://docs.microsoft.com/azure/active-directory/" TargetMode="External"/><Relationship Id="rId139" Type="http://schemas.openxmlformats.org/officeDocument/2006/relationships/image" Target="media/image44.png"/><Relationship Id="rId290" Type="http://schemas.openxmlformats.org/officeDocument/2006/relationships/fontTable" Target="fontTable.xml"/><Relationship Id="rId85" Type="http://schemas.openxmlformats.org/officeDocument/2006/relationships/image" Target="media/image13.png"/><Relationship Id="rId150" Type="http://schemas.openxmlformats.org/officeDocument/2006/relationships/image" Target="media/image49.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azure/logic-apps/logic-apps-custom-hosted-api" TargetMode="External"/><Relationship Id="rId248" Type="http://schemas.openxmlformats.org/officeDocument/2006/relationships/hyperlink" Target="https://docs.microsoft.com/en-us/azure/connectors/connectors-run-3270-apps-ibm-mainframe-create-api-3270" TargetMode="External"/><Relationship Id="rId269" Type="http://schemas.openxmlformats.org/officeDocument/2006/relationships/hyperlink" Target="http://docs.oasis-open.org/amqp/core/v1.0/os/amqp-core-overview-v1.0-os.html"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2.png"/><Relationship Id="rId129" Type="http://schemas.openxmlformats.org/officeDocument/2006/relationships/hyperlink" Target="https://docs.microsoft.com/azure/machine-learning/service/how-to-deploy-and-where" TargetMode="External"/><Relationship Id="rId280" Type="http://schemas.openxmlformats.org/officeDocument/2006/relationships/hyperlink" Target="http://www.julianbrowne.com/article/viewer/brewers-cap-theorem" TargetMode="External"/><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github.com/AzureCosmosDB/scenario-based-labs/blob/master/IoT/media/key-vault-add-access-policy-select-principal.png" TargetMode="External"/><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docs.microsoft.com/connectors" TargetMode="External"/><Relationship Id="rId217" Type="http://schemas.openxmlformats.org/officeDocument/2006/relationships/hyperlink" Target="https://docs.microsoft.com/en-us/azure/connectors/connectors-create-api-sqlazure" TargetMode="External"/><Relationship Id="rId6" Type="http://schemas.openxmlformats.org/officeDocument/2006/relationships/footnotes" Target="footnotes.xml"/><Relationship Id="rId238" Type="http://schemas.openxmlformats.org/officeDocument/2006/relationships/hyperlink" Target="https://docs.microsoft.com/en-us/azure/logic-apps/logic-apps-enterprise-integration-edifact-decode" TargetMode="External"/><Relationship Id="rId259" Type="http://schemas.openxmlformats.org/officeDocument/2006/relationships/hyperlink" Target="http://azure.microsoft.com/services/virtual-network"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github.com/Azure/azure-cosmosdb-spark" TargetMode="External"/><Relationship Id="rId270" Type="http://schemas.openxmlformats.org/officeDocument/2006/relationships/hyperlink" Target="http://docs.oasis-open.org/amqp/core/v1.0/os/amqp-core-overview-v1.0-os.html" TargetMode="External"/><Relationship Id="rId291" Type="http://schemas.openxmlformats.org/officeDocument/2006/relationships/theme" Target="theme/theme1.xm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docs.microsoft.com/azure/machine-learning/service/how-to-run-batch-predictions" TargetMode="External"/><Relationship Id="rId151" Type="http://schemas.openxmlformats.org/officeDocument/2006/relationships/hyperlink" Target="https://docs.microsoft.com/azure/azure-monitor/app/app-insights-overview" TargetMode="External"/><Relationship Id="rId172" Type="http://schemas.openxmlformats.org/officeDocument/2006/relationships/hyperlink" Target="https://docs.microsoft.com/azure/machine-learning/service/how-to-set-up-training-targets"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http-endpoint" TargetMode="External"/><Relationship Id="rId228" Type="http://schemas.openxmlformats.org/officeDocument/2006/relationships/hyperlink" Target="https://docs.microsoft.com/en-us/azure/logic-apps/logic-apps-gateway-connection" TargetMode="External"/><Relationship Id="rId249" Type="http://schemas.openxmlformats.org/officeDocument/2006/relationships/hyperlink" Target="https://docs.microsoft.com/en-us/azure/connectors/connectors-create-api-mq" TargetMode="External"/><Relationship Id="rId13" Type="http://schemas.openxmlformats.org/officeDocument/2006/relationships/header" Target="header3.xml"/><Relationship Id="rId109" Type="http://schemas.openxmlformats.org/officeDocument/2006/relationships/image" Target="media/image33.png"/><Relationship Id="rId260" Type="http://schemas.openxmlformats.org/officeDocument/2006/relationships/hyperlink" Target="http://azure.microsoft.com/services/expressroute" TargetMode="External"/><Relationship Id="rId281" Type="http://schemas.openxmlformats.org/officeDocument/2006/relationships/hyperlink" Target="http://tools.ietf.org/html/rfc7252"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hyperlink" Target="https://docs.microsoft.com/en-us/azure/machine-learning/service/how-to-configure-auto-train" TargetMode="External"/><Relationship Id="rId141" Type="http://schemas.openxmlformats.org/officeDocument/2006/relationships/image" Target="media/image45.png"/><Relationship Id="rId7" Type="http://schemas.openxmlformats.org/officeDocument/2006/relationships/endnotes" Target="endnotes.xml"/><Relationship Id="rId162" Type="http://schemas.openxmlformats.org/officeDocument/2006/relationships/hyperlink" Target="https://docs.microsoft.com/azure/machine-learning/service/overview-what-is-azure-ml" TargetMode="External"/><Relationship Id="rId183" Type="http://schemas.openxmlformats.org/officeDocument/2006/relationships/hyperlink" Target="https://docs.microsoft.com/connectors" TargetMode="External"/><Relationship Id="rId218" Type="http://schemas.openxmlformats.org/officeDocument/2006/relationships/hyperlink" Target="https://docs.microsoft.com/en-us/azure/connectors/connectors-create-api-office365-outlook" TargetMode="External"/><Relationship Id="rId239" Type="http://schemas.openxmlformats.org/officeDocument/2006/relationships/hyperlink" Target="https://docs.microsoft.com/en-us/azure/logic-apps/logic-apps-enterprise-integration-edifact-encode" TargetMode="External"/><Relationship Id="rId250" Type="http://schemas.openxmlformats.org/officeDocument/2006/relationships/hyperlink" Target="https://docs.microsoft.com/en-us/azure/logic-apps/logic-apps-using-sap-connector" TargetMode="External"/><Relationship Id="rId271" Type="http://schemas.openxmlformats.org/officeDocument/2006/relationships/hyperlink" Target="http://docs.oasis-open.org/amqp/core/v1.0/os/amqp-core-overview-v1.0-os.html"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desktop/" TargetMode="External"/><Relationship Id="rId131" Type="http://schemas.openxmlformats.org/officeDocument/2006/relationships/hyperlink" Target="https://docs.microsoft.com/azure/machine-learning/service/how-to-deploy-and-where" TargetMode="External"/><Relationship Id="rId152" Type="http://schemas.openxmlformats.org/officeDocument/2006/relationships/image" Target="media/image50.png"/><Relationship Id="rId173" Type="http://schemas.openxmlformats.org/officeDocument/2006/relationships/hyperlink" Target="https://docs.microsoft.com/azure/machine-learning/service/tutorial-data-prep"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control-flow-conditional-statement" TargetMode="External"/><Relationship Id="rId229" Type="http://schemas.openxmlformats.org/officeDocument/2006/relationships/hyperlink" Target="https://docs.microsoft.com/en-us/azure/logic-apps/logic-apps-using-file-connector" TargetMode="External"/><Relationship Id="rId240" Type="http://schemas.openxmlformats.org/officeDocument/2006/relationships/hyperlink" Target="https://docs.microsoft.com/en-us/azure/logic-apps/logic-apps-enterprise-integration-flatfile" TargetMode="External"/><Relationship Id="rId261" Type="http://schemas.openxmlformats.org/officeDocument/2006/relationships/hyperlink" Target="https://docs.microsoft.com/azure/vpn-gateway/vpn-gateway-howto-site-to-site-resource-manager-portal"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tools.ietf.org/html/rfc5246"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hyperlink" Target="https://docs.microsoft.com/en-us/azure/machine-learning/service/overview-what-is-azure-ml" TargetMode="External"/><Relationship Id="rId142" Type="http://schemas.openxmlformats.org/officeDocument/2006/relationships/hyperlink" Target="https://github.com/AzureCosmosDB/scenario-based-labs/blob/master/IoT/media/key-vault-principal-user.png" TargetMode="External"/><Relationship Id="rId163" Type="http://schemas.openxmlformats.org/officeDocument/2006/relationships/hyperlink" Target="https://docs.microsoft.com/python/api/overview/azure/ml/intro?view=azure-ml-py" TargetMode="External"/><Relationship Id="rId184" Type="http://schemas.openxmlformats.org/officeDocument/2006/relationships/hyperlink" Target="https://docs.microsoft.com/en-us/azure/connectors/apis-list" TargetMode="External"/><Relationship Id="rId219" Type="http://schemas.openxmlformats.org/officeDocument/2006/relationships/hyperlink" Target="https://docs.microsoft.com/en-us/azure/connectors/connectors-create-api-azureblobstorage" TargetMode="External"/><Relationship Id="rId230" Type="http://schemas.openxmlformats.org/officeDocument/2006/relationships/hyperlink" Target="https://docs.microsoft.com/en-us/azure/connectors/connectors-create-api-db2" TargetMode="External"/><Relationship Id="rId251" Type="http://schemas.openxmlformats.org/officeDocument/2006/relationships/image" Target="media/image54.jpeg"/><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tools.ietf.org/html/rfc6455" TargetMode="External"/><Relationship Id="rId88" Type="http://schemas.openxmlformats.org/officeDocument/2006/relationships/image" Target="media/image15.png"/><Relationship Id="rId111" Type="http://schemas.openxmlformats.org/officeDocument/2006/relationships/image" Target="media/image34.png"/><Relationship Id="rId132" Type="http://schemas.openxmlformats.org/officeDocument/2006/relationships/image" Target="media/image43.png"/><Relationship Id="rId153" Type="http://schemas.openxmlformats.org/officeDocument/2006/relationships/hyperlink" Target="https://docs.microsoft.com/azure/machine-learning/studio/algorithm-cheat-sheet" TargetMode="External"/><Relationship Id="rId174" Type="http://schemas.openxmlformats.org/officeDocument/2006/relationships/hyperlink" Target="https://docs.microsoft.com/azure/machine-learning/service/concept-model-management-and-deployment" TargetMode="External"/><Relationship Id="rId195" Type="http://schemas.openxmlformats.org/officeDocument/2006/relationships/hyperlink" Target="https://docs.microsoft.com/en-us/azure/logic-apps/logic-apps-gateway-connection" TargetMode="External"/><Relationship Id="rId209" Type="http://schemas.openxmlformats.org/officeDocument/2006/relationships/hyperlink" Target="https://docs.microsoft.com/en-us/azure/logic-apps/logic-apps-control-flow-loops" TargetMode="External"/><Relationship Id="rId220" Type="http://schemas.openxmlformats.org/officeDocument/2006/relationships/hyperlink" Target="https://docs.microsoft.com/en-us/azure/connectors/connectors-create-api-sftp" TargetMode="External"/><Relationship Id="rId241" Type="http://schemas.openxmlformats.org/officeDocument/2006/relationships/hyperlink" Target="https://docs.microsoft.com/en-us/azure/logic-apps/logic-apps-enterprise-integration-flatfile"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en.wikipedia.org/wiki/IPv6_transition_mechanisms" TargetMode="External"/><Relationship Id="rId283" Type="http://schemas.openxmlformats.org/officeDocument/2006/relationships/hyperlink" Target="http://tools.ietf.org/html/rfc4279"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hyperlink" Target="https://github.com/solliancenet/aml-notebook-tutorials" TargetMode="External"/><Relationship Id="rId143" Type="http://schemas.openxmlformats.org/officeDocument/2006/relationships/image" Target="media/image46.png"/><Relationship Id="rId164" Type="http://schemas.openxmlformats.org/officeDocument/2006/relationships/hyperlink" Target="https://docs.microsoft.com/azure/machine-learning/service/how-to-configure-environment" TargetMode="External"/><Relationship Id="rId185" Type="http://schemas.openxmlformats.org/officeDocument/2006/relationships/hyperlink" Target="https://docs.microsoft.com/en-us/azure/logic-apps/logic-apps-pricing" TargetMode="External"/><Relationship Id="rId9" Type="http://schemas.openxmlformats.org/officeDocument/2006/relationships/header" Target="header1.xml"/><Relationship Id="rId210" Type="http://schemas.openxmlformats.org/officeDocument/2006/relationships/hyperlink" Target="https://docs.microsoft.com/en-us/azure/logic-apps/logic-apps-control-flow-run-steps-group-scopes"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informix" TargetMode="External"/><Relationship Id="rId252" Type="http://schemas.openxmlformats.org/officeDocument/2006/relationships/hyperlink" Target="http://blogs.msdn.com/b/clemensv/archive/2014/02/10/service-assisted-communication-for-connected-devices.aspx" TargetMode="External"/><Relationship Id="rId273" Type="http://schemas.openxmlformats.org/officeDocument/2006/relationships/hyperlink" Target="http://docs.oasis-open.org/mqtt/mqtt/v3.1.1/mqtt-v3.1.1.html"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5.png"/><Relationship Id="rId133" Type="http://schemas.openxmlformats.org/officeDocument/2006/relationships/hyperlink" Target="https://docs.microsoft.com/azure/key-vault/key-vault-overview" TargetMode="External"/><Relationship Id="rId154" Type="http://schemas.openxmlformats.org/officeDocument/2006/relationships/hyperlink" Target="http://people.csail.mit.edu/dsontag/courses/mlhc_summer18/day2/causal_inference.pdf" TargetMode="External"/><Relationship Id="rId175" Type="http://schemas.openxmlformats.org/officeDocument/2006/relationships/hyperlink" Target="https://docs.microsoft.com/azure/machine-learning/service/how-to-set-up-training-targets" TargetMode="External"/><Relationship Id="rId196" Type="http://schemas.openxmlformats.org/officeDocument/2006/relationships/hyperlink" Target="https://docs.microsoft.com/en-us/azure/connectors/apis-list" TargetMode="External"/><Relationship Id="rId200" Type="http://schemas.openxmlformats.org/officeDocument/2006/relationships/hyperlink" Target="https://docs.microsoft.com/en-us/azure/connectors/connectors-native-recurrence"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sharepointonline" TargetMode="External"/><Relationship Id="rId242" Type="http://schemas.openxmlformats.org/officeDocument/2006/relationships/hyperlink" Target="https://docs.microsoft.com/en-us/azure/logic-apps/logic-apps-enterprise-integration-metadata" TargetMode="External"/><Relationship Id="rId263" Type="http://schemas.openxmlformats.org/officeDocument/2006/relationships/hyperlink" Target="http://tools.ietf.org/html/rfc793" TargetMode="External"/><Relationship Id="rId284" Type="http://schemas.openxmlformats.org/officeDocument/2006/relationships/hyperlink" Target="http://www.trustedcomputinggroup.org/developers/trusted_platform_module"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github.com/solliancenet/Azure-Machine-Learning-Dev-Guide/blob/master/model-deployment/media/model-deployment-process.png" TargetMode="External"/><Relationship Id="rId144" Type="http://schemas.openxmlformats.org/officeDocument/2006/relationships/hyperlink" Target="https://github.com/AzureCosmosDB/scenario-based-labs/blob/master/IoT/media/key-vault-all-secret-policy.png" TargetMode="External"/><Relationship Id="rId90" Type="http://schemas.openxmlformats.org/officeDocument/2006/relationships/image" Target="media/image17.png"/><Relationship Id="rId165" Type="http://schemas.openxmlformats.org/officeDocument/2006/relationships/hyperlink" Target="https://notebooks.azure.com/" TargetMode="External"/><Relationship Id="rId186" Type="http://schemas.openxmlformats.org/officeDocument/2006/relationships/hyperlink" Target="https://azure.microsoft.com/pricing/details/logic-apps/" TargetMode="External"/><Relationship Id="rId211" Type="http://schemas.openxmlformats.org/officeDocument/2006/relationships/hyperlink" Target="https://docs.microsoft.com/en-us/azure/logic-apps/logic-apps-control-flow-switch-statement" TargetMode="External"/><Relationship Id="rId232" Type="http://schemas.openxmlformats.org/officeDocument/2006/relationships/hyperlink" Target="https://docs.microsoft.com/en-us/azure/connectors/connectors-create-api-oracledatabase" TargetMode="External"/><Relationship Id="rId253" Type="http://schemas.openxmlformats.org/officeDocument/2006/relationships/hyperlink" Target="http://blogs.msdn.com/b/clemensv/archive/2014/02/10/service-assisted-communication-for-connected-devices.aspx" TargetMode="External"/><Relationship Id="rId274" Type="http://schemas.openxmlformats.org/officeDocument/2006/relationships/hyperlink" Target="http://docs.oasis-open.org/mqtt/mqtt/v3.1.1/mqtt-v3.1.1.html"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6.png"/><Relationship Id="rId134" Type="http://schemas.openxmlformats.org/officeDocument/2006/relationships/hyperlink" Target="https://docs.microsoft.com/azure/app-service/overview-managed-identity"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en.wikipedia.org/wiki/Convolutional_neural_network" TargetMode="External"/><Relationship Id="rId176" Type="http://schemas.openxmlformats.org/officeDocument/2006/relationships/hyperlink" Target="https://docs.microsoft.com/azure/aks/intro-kubernetes" TargetMode="External"/><Relationship Id="rId197" Type="http://schemas.openxmlformats.org/officeDocument/2006/relationships/hyperlink" Target="https://docs.microsoft.com/en-us/connectors/" TargetMode="External"/><Relationship Id="rId201" Type="http://schemas.openxmlformats.org/officeDocument/2006/relationships/hyperlink" Target="https://docs.microsoft.com/en-us/azure/connectors/connectors-native-http" TargetMode="External"/><Relationship Id="rId222" Type="http://schemas.openxmlformats.org/officeDocument/2006/relationships/hyperlink" Target="https://docs.microsoft.com/en-us/azure/connectors/connectors-create-api-crmonline" TargetMode="External"/><Relationship Id="rId243" Type="http://schemas.openxmlformats.org/officeDocument/2006/relationships/hyperlink" Target="https://docs.microsoft.com/en-us/azure/logic-apps/logic-apps-enterprise-integration-liquid-transform" TargetMode="External"/><Relationship Id="rId264" Type="http://schemas.openxmlformats.org/officeDocument/2006/relationships/hyperlink" Target="http://tools.ietf.org/html/rfc768" TargetMode="External"/><Relationship Id="rId285" Type="http://schemas.openxmlformats.org/officeDocument/2006/relationships/footer" Target="footer4.xm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image" Target="media/image29.png"/><Relationship Id="rId124" Type="http://schemas.openxmlformats.org/officeDocument/2006/relationships/image" Target="media/image41.png"/><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image" Target="media/image47.png"/><Relationship Id="rId166" Type="http://schemas.openxmlformats.org/officeDocument/2006/relationships/hyperlink" Target="http://jupyter.org/" TargetMode="External"/><Relationship Id="rId187" Type="http://schemas.openxmlformats.org/officeDocument/2006/relationships/hyperlink" Target="https://docs.microsoft.com/en-us/azure/connectors/apis-list"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workflow-actions-triggers" TargetMode="External"/><Relationship Id="rId233" Type="http://schemas.openxmlformats.org/officeDocument/2006/relationships/hyperlink" Target="https://docs.microsoft.com/en-us/azure/connectors/connectors-create-api-sharepointserver" TargetMode="External"/><Relationship Id="rId254" Type="http://schemas.openxmlformats.org/officeDocument/2006/relationships/hyperlink" Target="http://blogs.msdn.com/b/clemensv/archive/2014/02/10/service-assisted-communication-for-connected-devices.aspx"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7.png"/><Relationship Id="rId275" Type="http://schemas.openxmlformats.org/officeDocument/2006/relationships/hyperlink" Target="http://docs.oasis-open.org/mqtt/mqtt/v3.1.1/mqtt-v3.1.1.html" TargetMode="Externa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key-vault/key-vault-secure-your-key-vault" TargetMode="External"/><Relationship Id="rId156" Type="http://schemas.openxmlformats.org/officeDocument/2006/relationships/hyperlink" Target="https://storage.googleapis.com/download.tensorflow.org/models/inception5h.zip" TargetMode="External"/><Relationship Id="rId177" Type="http://schemas.openxmlformats.org/officeDocument/2006/relationships/hyperlink" Target="https://docs.microsoft.com/azure/container-instances/container-instances-overview" TargetMode="External"/><Relationship Id="rId198" Type="http://schemas.openxmlformats.org/officeDocument/2006/relationships/hyperlink" Target="https://docs.microsoft.com/en-us/azure/logic-apps/logic-apps-pricing" TargetMode="External"/><Relationship Id="rId202" Type="http://schemas.openxmlformats.org/officeDocument/2006/relationships/hyperlink" Target="https://docs.microsoft.com/en-us/azure/connectors/connectors-native-reqres" TargetMode="External"/><Relationship Id="rId223" Type="http://schemas.openxmlformats.org/officeDocument/2006/relationships/hyperlink" Target="https://docs.microsoft.com/en-us/azure/connectors/connectors-create-api-ftp" TargetMode="External"/><Relationship Id="rId244" Type="http://schemas.openxmlformats.org/officeDocument/2006/relationships/hyperlink" Target="https://docs.microsoft.com/en-us/azure/logic-apps/logic-apps-enterprise-integration-x12-decod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tools.ietf.org/html/rfc6347" TargetMode="External"/><Relationship Id="rId286" Type="http://schemas.openxmlformats.org/officeDocument/2006/relationships/hyperlink" Target="https://msdn.microsoft.com/library/azure/hh873027.aspx"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hyperlink" Target="https://github.com/solliancenet/Azure-Machine-Learning-Dev-Guide/blob/master/model-deployment/media/aml-deployment-process.png" TargetMode="External"/><Relationship Id="rId146" Type="http://schemas.openxmlformats.org/officeDocument/2006/relationships/image" Target="media/image48.png"/><Relationship Id="rId167" Type="http://schemas.openxmlformats.org/officeDocument/2006/relationships/hyperlink" Target="https://aka.ms/vscodetoolsforai" TargetMode="External"/><Relationship Id="rId188" Type="http://schemas.openxmlformats.org/officeDocument/2006/relationships/hyperlink" Target="https://docs.microsoft.com/en-us/azure/logic-apps/logic-apps-enterprise-integration-create-integration-account"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control-flow-loops" TargetMode="External"/><Relationship Id="rId234" Type="http://schemas.openxmlformats.org/officeDocument/2006/relationships/hyperlink" Target="https://docs.microsoft.com/en-us/azure/connectors/connectors-create-api-sqlazure"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blogs.msdn.com/b/clemensv/archive/2014/02/10/service-assisted-communication-for-connected-devices.aspx" TargetMode="External"/><Relationship Id="rId276" Type="http://schemas.openxmlformats.org/officeDocument/2006/relationships/hyperlink" Target="http://docs.oasis-open.org/mqtt/mqtt/v3.1.1/mqtt-v3.1.1.html"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8.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www.forbes.com/sites/bobevans1/2018/06/04/microsoft-ceo-satya-nadella-on-the-extraordinary-potential-of-ai/" TargetMode="External"/><Relationship Id="rId178" Type="http://schemas.openxmlformats.org/officeDocument/2006/relationships/hyperlink" Target="https://docs.microsoft.com/azure/iot-edge/about-iot-edge"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azure.microsoft.com/pricing/details/logic-apps/" TargetMode="External"/><Relationship Id="rId203" Type="http://schemas.openxmlformats.org/officeDocument/2006/relationships/hyperlink" Target="https://docs.microsoft.com/en-us/azure/logic-apps/logic-apps-batch-process-send-receive-message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salesforce" TargetMode="External"/><Relationship Id="rId245" Type="http://schemas.openxmlformats.org/officeDocument/2006/relationships/hyperlink" Target="https://docs.microsoft.com/en-us/azure/logic-apps/logic-apps-enterprise-integration-x12-encode" TargetMode="External"/><Relationship Id="rId266" Type="http://schemas.openxmlformats.org/officeDocument/2006/relationships/hyperlink" Target="http://docs.oasis-open.org/amqp/core/v1.0/os/amqp-core-overview-v1.0-os.html" TargetMode="External"/><Relationship Id="rId287" Type="http://schemas.openxmlformats.org/officeDocument/2006/relationships/hyperlink" Target="https://msdn.microsoft.com/library/azure/dn251004.aspx"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powerbi.microsoft.com" TargetMode="External"/><Relationship Id="rId126" Type="http://schemas.openxmlformats.org/officeDocument/2006/relationships/image" Target="media/image42.png"/><Relationship Id="rId147" Type="http://schemas.openxmlformats.org/officeDocument/2006/relationships/hyperlink" Target="https://docs.microsoft.com/en-us/azure/databricks/dev-tools/api/latest/secrets" TargetMode="External"/><Relationship Id="rId168" Type="http://schemas.openxmlformats.org/officeDocument/2006/relationships/hyperlink" Target="https://docs.microsoft.com/azure/machine-learning/service/ui-quickstart-run-experiment"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docs.microsoft.com/en-us/azure/connectors/apis-list" TargetMode="External"/><Relationship Id="rId3" Type="http://schemas.openxmlformats.org/officeDocument/2006/relationships/styles" Target="styles.xml"/><Relationship Id="rId214" Type="http://schemas.openxmlformats.org/officeDocument/2006/relationships/hyperlink" Target="https://docs.microsoft.com/en-us/azure/logic-apps/logic-apps-perform-data-operations" TargetMode="External"/><Relationship Id="rId235" Type="http://schemas.openxmlformats.org/officeDocument/2006/relationships/hyperlink" Target="https://docs.microsoft.com/en-us/azure/logic-apps/logic-apps-enterprise-integration-create-integration-account"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docs.oasis-open.org/mqtt/mqtt/v3.1.1/mqtt-v3.1.1.html" TargetMode="External"/><Relationship Id="rId116" Type="http://schemas.openxmlformats.org/officeDocument/2006/relationships/image" Target="media/image39.png"/><Relationship Id="rId137" Type="http://schemas.openxmlformats.org/officeDocument/2006/relationships/hyperlink" Target="https://docs.microsoft.com/azure/active-directory/managed-identities-azure-resources/overview" TargetMode="External"/><Relationship Id="rId158" Type="http://schemas.openxmlformats.org/officeDocument/2006/relationships/hyperlink" Target="https://github.com/solliancenet/Azure-Machine-Learning-Dev-Guide/blob/master/intro/media/ai-spectrum.png"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connectors/apis-list" TargetMode="External"/><Relationship Id="rId190" Type="http://schemas.openxmlformats.org/officeDocument/2006/relationships/hyperlink" Target="https://docs.microsoft.com/en-us/azure/connectors/apis-list" TargetMode="External"/><Relationship Id="rId204" Type="http://schemas.openxmlformats.org/officeDocument/2006/relationships/hyperlink" Target="https://docs.microsoft.com/en-us/azure/logic-apps/logic-apps-azure-functions" TargetMode="External"/><Relationship Id="rId225" Type="http://schemas.openxmlformats.org/officeDocument/2006/relationships/hyperlink" Target="https://docs.microsoft.com/en-us/azure/connectors/connectors-create-api-twitter" TargetMode="External"/><Relationship Id="rId246" Type="http://schemas.openxmlformats.org/officeDocument/2006/relationships/hyperlink" Target="https://docs.microsoft.com/en-us/azure/logic-apps/logic-apps-enterprise-integration-transform" TargetMode="External"/><Relationship Id="rId267" Type="http://schemas.openxmlformats.org/officeDocument/2006/relationships/hyperlink" Target="http://docs.oasis-open.org/amqp/core/v1.0/os/amqp-core-overview-v1.0-os.html" TargetMode="External"/><Relationship Id="rId288" Type="http://schemas.openxmlformats.org/officeDocument/2006/relationships/hyperlink" Target="https://docs.microsoft.com/aspnet/aspnet/overview/developing-apps-with-windows-azure/building-real-world-cloud-apps-with-windows-azure/more-patterns-and-guidance" TargetMode="External"/><Relationship Id="rId106" Type="http://schemas.openxmlformats.org/officeDocument/2006/relationships/image" Target="media/image30.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hyperlink" Target="https://docs.microsoft.com/rest/api/keyvault/setsecret" TargetMode="External"/><Relationship Id="rId169" Type="http://schemas.openxmlformats.org/officeDocument/2006/relationships/hyperlink" Target="https://github.com/solliancenet/Azure-Machine-Learning-Dev-Guide/blob/master/intro/media/steps-to-using-azureml.png" TargetMode="External"/><Relationship Id="rId4" Type="http://schemas.openxmlformats.org/officeDocument/2006/relationships/settings" Target="settings.xml"/><Relationship Id="rId180" Type="http://schemas.openxmlformats.org/officeDocument/2006/relationships/hyperlink" Target="https://docs.microsoft.com/azure/connectors/apis-list" TargetMode="External"/><Relationship Id="rId215" Type="http://schemas.openxmlformats.org/officeDocument/2006/relationships/hyperlink" Target="https://docs.microsoft.com/en-us/azure/logic-apps/logic-apps-create-variables-store-values" TargetMode="External"/><Relationship Id="rId236" Type="http://schemas.openxmlformats.org/officeDocument/2006/relationships/hyperlink" Target="https://docs.microsoft.com/en-us/azure/logic-apps/logic-apps-enterprise-integration-as2"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www.julianbrowne.com/article/viewer/brewers-cap-theorem"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github.com/AzureCosmosDB/scenario-based-labs/blob/master/IoT/media/key-vault-add-access-policy.png" TargetMode="External"/><Relationship Id="rId191" Type="http://schemas.openxmlformats.org/officeDocument/2006/relationships/hyperlink" Target="https://docs.microsoft.com/en-us/azure/connectors/apis-list" TargetMode="External"/><Relationship Id="rId205" Type="http://schemas.openxmlformats.org/officeDocument/2006/relationships/hyperlink" Target="https://docs.microsoft.com/en-us/azure/api-management/get-started-create-service-instance" TargetMode="External"/><Relationship Id="rId247" Type="http://schemas.openxmlformats.org/officeDocument/2006/relationships/hyperlink" Target="https://docs.microsoft.com/en-us/azure/logic-apps/logic-apps-enterprise-integration-xml-validation" TargetMode="External"/><Relationship Id="rId107" Type="http://schemas.openxmlformats.org/officeDocument/2006/relationships/image" Target="media/image31.png"/><Relationship Id="rId289" Type="http://schemas.openxmlformats.org/officeDocument/2006/relationships/hyperlink" Target="https://docs.microsoft.com/aspnet/aspnet/overview/developing-apps-with-windows-azure/building-real-world-cloud-apps-with-windows-azure/more-patterns-and-guidance"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eastus.azuredatabricks.net/" TargetMode="External"/><Relationship Id="rId95" Type="http://schemas.openxmlformats.org/officeDocument/2006/relationships/image" Target="media/image22.png"/><Relationship Id="rId160" Type="http://schemas.openxmlformats.org/officeDocument/2006/relationships/hyperlink" Target="https://azure.microsoft.com/services/cognitive-services/" TargetMode="External"/><Relationship Id="rId216" Type="http://schemas.openxmlformats.org/officeDocument/2006/relationships/hyperlink" Target="https://docs.microsoft.com/en-us/azure/connectors/connectors-create-api-servicebus" TargetMode="External"/><Relationship Id="rId258" Type="http://schemas.openxmlformats.org/officeDocument/2006/relationships/hyperlink" Target="http://blogs.msdn.com/b/clemensv/archive/2014/02/10/service-assisted-communication-for-connected-devices.aspx"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hyperlink" Target="https://azure.microsoft.com/services/databricks/" TargetMode="External"/><Relationship Id="rId171" Type="http://schemas.openxmlformats.org/officeDocument/2006/relationships/hyperlink" Target="https://github.com/solliancenet/Azure-Machine-Learning-Dev-Guide/blob/master/intro/tools.md" TargetMode="External"/><Relationship Id="rId227" Type="http://schemas.openxmlformats.org/officeDocument/2006/relationships/hyperlink" Target="https://docs.microsoft.com/en-us/azure/event-grid/monitor-virtual-machine-changes-event-grid-logic-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F5B55-9380-46C4-87C3-CC54E1C33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TotalTime>
  <Pages>126</Pages>
  <Words>39332</Words>
  <Characters>224196</Characters>
  <Application>Microsoft Office Word</Application>
  <DocSecurity>0</DocSecurity>
  <Lines>1868</Lines>
  <Paragraphs>52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25</cp:revision>
  <dcterms:created xsi:type="dcterms:W3CDTF">2019-12-19T03:32:00Z</dcterms:created>
  <dcterms:modified xsi:type="dcterms:W3CDTF">2019-12-2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